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1053E6" w14:textId="77777777" w:rsidR="00542A83" w:rsidRPr="002B7905" w:rsidRDefault="00542A83" w:rsidP="00542A83">
      <w:pPr>
        <w:widowControl w:val="0"/>
        <w:shd w:val="clear" w:color="auto" w:fill="FFFFFF"/>
        <w:wordWrap w:val="0"/>
        <w:autoSpaceDE w:val="0"/>
        <w:autoSpaceDN w:val="0"/>
        <w:jc w:val="center"/>
        <w:textAlignment w:val="baseline"/>
        <w:rPr>
          <w:b/>
          <w:spacing w:val="-6"/>
          <w:sz w:val="48"/>
          <w:lang w:eastAsia="ko-KR"/>
        </w:rPr>
      </w:pPr>
      <w:r w:rsidRPr="002B7905">
        <w:rPr>
          <w:b/>
          <w:spacing w:val="-6"/>
          <w:sz w:val="48"/>
          <w:lang w:eastAsia="ko-KR"/>
        </w:rPr>
        <w:t xml:space="preserve">Curriculum Vitae </w:t>
      </w:r>
    </w:p>
    <w:p w14:paraId="45246D01" w14:textId="67379C03" w:rsidR="00542A83" w:rsidRPr="002B7905" w:rsidRDefault="00E0160B" w:rsidP="00542A83">
      <w:pPr>
        <w:widowControl w:val="0"/>
        <w:shd w:val="clear" w:color="auto" w:fill="FFFFFF"/>
        <w:wordWrap w:val="0"/>
        <w:autoSpaceDE w:val="0"/>
        <w:autoSpaceDN w:val="0"/>
        <w:jc w:val="center"/>
        <w:textAlignment w:val="baseline"/>
        <w:rPr>
          <w:b/>
          <w:spacing w:val="-6"/>
          <w:sz w:val="33"/>
          <w:lang w:eastAsia="ko-KR"/>
        </w:rPr>
      </w:pPr>
      <w:r w:rsidRPr="002B7905">
        <w:rPr>
          <w:b/>
          <w:spacing w:val="-6"/>
          <w:sz w:val="33"/>
          <w:vertAlign w:val="subscript"/>
          <w:lang w:eastAsia="ko-KR"/>
        </w:rPr>
        <w:t>(Last updated:</w:t>
      </w:r>
      <w:r w:rsidR="000074B5" w:rsidRPr="002B7905">
        <w:rPr>
          <w:b/>
          <w:spacing w:val="-6"/>
          <w:sz w:val="33"/>
          <w:vertAlign w:val="subscript"/>
          <w:lang w:eastAsia="ko-KR"/>
        </w:rPr>
        <w:t>0</w:t>
      </w:r>
      <w:r w:rsidR="004E1634">
        <w:rPr>
          <w:b/>
          <w:spacing w:val="-6"/>
          <w:sz w:val="33"/>
          <w:vertAlign w:val="subscript"/>
          <w:lang w:eastAsia="ko-KR"/>
        </w:rPr>
        <w:t>9-07</w:t>
      </w:r>
      <w:r w:rsidR="00542A83" w:rsidRPr="002B7905">
        <w:rPr>
          <w:b/>
          <w:spacing w:val="-6"/>
          <w:sz w:val="33"/>
          <w:vertAlign w:val="subscript"/>
          <w:lang w:eastAsia="ko-KR"/>
        </w:rPr>
        <w:t>-</w:t>
      </w:r>
      <w:r w:rsidR="009E5E61" w:rsidRPr="002B7905">
        <w:rPr>
          <w:b/>
          <w:spacing w:val="-6"/>
          <w:sz w:val="33"/>
          <w:vertAlign w:val="subscript"/>
          <w:lang w:eastAsia="ko-KR"/>
        </w:rPr>
        <w:t>2021</w:t>
      </w:r>
      <w:r w:rsidR="00542A83" w:rsidRPr="002B7905">
        <w:rPr>
          <w:b/>
          <w:spacing w:val="-6"/>
          <w:sz w:val="33"/>
          <w:vertAlign w:val="subscript"/>
          <w:lang w:eastAsia="ko-KR"/>
        </w:rPr>
        <w:t>)</w:t>
      </w:r>
    </w:p>
    <w:p w14:paraId="658B3858" w14:textId="3FEEBF0F" w:rsidR="00E02DFA" w:rsidRPr="002B7905" w:rsidRDefault="00682E58" w:rsidP="00D34EE3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b/>
          <w:spacing w:val="-6"/>
          <w:sz w:val="33"/>
          <w:lang w:eastAsia="ko-KR"/>
        </w:rPr>
      </w:pPr>
      <w:r w:rsidRPr="002B7905">
        <w:rPr>
          <w:b/>
          <w:spacing w:val="-6"/>
          <w:sz w:val="33"/>
          <w:lang w:eastAsia="ko-KR"/>
        </w:rPr>
        <w:t>Sang-Ah Lee</w:t>
      </w:r>
    </w:p>
    <w:p w14:paraId="73D9B424" w14:textId="20E97BCC" w:rsidR="008713FF" w:rsidRPr="002B7905" w:rsidRDefault="006D6588" w:rsidP="008713FF">
      <w:pPr>
        <w:tabs>
          <w:tab w:val="right" w:pos="10080"/>
        </w:tabs>
        <w:jc w:val="center"/>
        <w:rPr>
          <w:b/>
          <w:spacing w:val="-6"/>
          <w:sz w:val="20"/>
          <w:szCs w:val="19"/>
          <w:lang w:eastAsia="ko-KR"/>
        </w:rPr>
      </w:pPr>
      <w:r w:rsidRPr="002B7905">
        <w:rPr>
          <w:b/>
          <w:spacing w:val="-6"/>
          <w:sz w:val="20"/>
          <w:szCs w:val="19"/>
          <w:lang w:eastAsia="ko-KR"/>
        </w:rPr>
        <w:t>algae0914@gmail.com</w:t>
      </w:r>
      <w:r w:rsidR="006E1701" w:rsidRPr="002B7905">
        <w:rPr>
          <w:b/>
          <w:spacing w:val="-6"/>
          <w:sz w:val="20"/>
          <w:szCs w:val="19"/>
          <w:lang w:eastAsia="ko-KR"/>
        </w:rPr>
        <w:t xml:space="preserve"> </w:t>
      </w:r>
    </w:p>
    <w:p w14:paraId="01E0C816" w14:textId="01AE766C" w:rsidR="00E02DFA" w:rsidRPr="002B7905" w:rsidRDefault="00D82953">
      <w:pPr>
        <w:tabs>
          <w:tab w:val="right" w:pos="10080"/>
        </w:tabs>
        <w:jc w:val="center"/>
        <w:rPr>
          <w:b/>
          <w:spacing w:val="-6"/>
          <w:sz w:val="20"/>
          <w:lang w:val="de-DE" w:eastAsia="ko-KR"/>
        </w:rPr>
      </w:pPr>
      <w:r w:rsidRPr="002B7905">
        <w:rPr>
          <w:b/>
          <w:spacing w:val="-6"/>
          <w:sz w:val="20"/>
          <w:lang w:val="de-DE" w:eastAsia="ko-KR"/>
        </w:rPr>
        <w:t>Tel: +82-</w:t>
      </w:r>
      <w:r w:rsidR="00CC6BD5" w:rsidRPr="002B7905">
        <w:rPr>
          <w:b/>
          <w:spacing w:val="-6"/>
          <w:sz w:val="20"/>
          <w:lang w:val="de-DE" w:eastAsia="ko-KR"/>
        </w:rPr>
        <w:t>10</w:t>
      </w:r>
      <w:r w:rsidRPr="002B7905">
        <w:rPr>
          <w:b/>
          <w:spacing w:val="-6"/>
          <w:sz w:val="20"/>
          <w:lang w:val="de-DE" w:eastAsia="ko-KR"/>
        </w:rPr>
        <w:t>-</w:t>
      </w:r>
      <w:r w:rsidR="00250C31" w:rsidRPr="002B7905">
        <w:rPr>
          <w:b/>
          <w:spacing w:val="-6"/>
          <w:sz w:val="20"/>
          <w:lang w:val="de-DE" w:eastAsia="ko-KR"/>
        </w:rPr>
        <w:t>8259</w:t>
      </w:r>
      <w:r w:rsidR="004E76C0" w:rsidRPr="002B7905">
        <w:rPr>
          <w:b/>
          <w:spacing w:val="-6"/>
          <w:sz w:val="20"/>
          <w:lang w:val="de-DE" w:eastAsia="ko-KR"/>
        </w:rPr>
        <w:t>-</w:t>
      </w:r>
      <w:r w:rsidR="00250C31" w:rsidRPr="002B7905">
        <w:rPr>
          <w:b/>
          <w:spacing w:val="-6"/>
          <w:sz w:val="20"/>
          <w:lang w:val="de-DE" w:eastAsia="ko-KR"/>
        </w:rPr>
        <w:t>0810</w:t>
      </w:r>
      <w:r w:rsidR="008027A4" w:rsidRPr="002B7905">
        <w:rPr>
          <w:b/>
          <w:spacing w:val="-6"/>
          <w:sz w:val="20"/>
          <w:lang w:val="de-DE" w:eastAsia="ko-KR"/>
        </w:rPr>
        <w:t xml:space="preserve"> (linkedIn ID: sang ah lee)</w:t>
      </w:r>
    </w:p>
    <w:p w14:paraId="2768A2F9" w14:textId="77777777" w:rsidR="00320E06" w:rsidRPr="002B7905" w:rsidRDefault="00320E06" w:rsidP="00320E06">
      <w:pPr>
        <w:tabs>
          <w:tab w:val="right" w:pos="10080"/>
        </w:tabs>
        <w:spacing w:line="276" w:lineRule="auto"/>
        <w:jc w:val="center"/>
        <w:rPr>
          <w:spacing w:val="-6"/>
          <w:sz w:val="22"/>
          <w:szCs w:val="21"/>
          <w:lang w:val="de-DE"/>
        </w:rPr>
      </w:pPr>
    </w:p>
    <w:p w14:paraId="2FA1A1AF" w14:textId="03C9216F" w:rsidR="00E02DFA" w:rsidRPr="002B7905" w:rsidRDefault="00D82953" w:rsidP="005329A2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</w:rPr>
        <w:t>E</w:t>
      </w:r>
      <w:r w:rsidR="003F5069" w:rsidRPr="002B7905">
        <w:rPr>
          <w:rFonts w:eastAsia="바탕"/>
          <w:bCs w:val="0"/>
          <w:smallCaps/>
          <w:spacing w:val="-6"/>
          <w:sz w:val="22"/>
          <w:lang w:eastAsia="ko-KR"/>
        </w:rPr>
        <w:t>ducation</w:t>
      </w:r>
    </w:p>
    <w:p w14:paraId="66C479EF" w14:textId="42A33F08" w:rsidR="00214597" w:rsidRPr="002B7905" w:rsidRDefault="00AB585F" w:rsidP="000C7344">
      <w:pPr>
        <w:tabs>
          <w:tab w:val="left" w:pos="1440"/>
          <w:tab w:val="right" w:pos="10080"/>
        </w:tabs>
        <w:spacing w:line="360" w:lineRule="auto"/>
        <w:rPr>
          <w:spacing w:val="-6"/>
          <w:sz w:val="22"/>
          <w:lang w:eastAsia="ko-KR"/>
        </w:rPr>
      </w:pPr>
      <w:r w:rsidRPr="002B7905">
        <w:rPr>
          <w:spacing w:val="-6"/>
          <w:sz w:val="22"/>
          <w:szCs w:val="22"/>
          <w:lang w:eastAsia="ko-KR"/>
        </w:rPr>
        <w:t>Aug</w:t>
      </w:r>
      <w:r w:rsidR="00D15B10" w:rsidRPr="002B7905">
        <w:rPr>
          <w:spacing w:val="-6"/>
          <w:sz w:val="22"/>
          <w:szCs w:val="22"/>
          <w:lang w:eastAsia="ko-KR"/>
        </w:rPr>
        <w:t>.</w:t>
      </w:r>
      <w:r w:rsidR="00E02DFA" w:rsidRPr="002B7905">
        <w:rPr>
          <w:spacing w:val="-6"/>
          <w:sz w:val="22"/>
          <w:szCs w:val="22"/>
        </w:rPr>
        <w:t xml:space="preserve"> 20</w:t>
      </w:r>
      <w:r w:rsidR="00AE7204" w:rsidRPr="002B7905">
        <w:rPr>
          <w:spacing w:val="-6"/>
          <w:sz w:val="22"/>
          <w:szCs w:val="22"/>
          <w:lang w:eastAsia="ko-KR"/>
        </w:rPr>
        <w:t>21</w:t>
      </w:r>
      <w:r w:rsidR="00AE7204" w:rsidRPr="002B7905">
        <w:rPr>
          <w:spacing w:val="-6"/>
          <w:sz w:val="20"/>
          <w:lang w:eastAsia="ko-KR"/>
        </w:rPr>
        <w:t xml:space="preserve">  </w:t>
      </w:r>
      <w:r w:rsidR="00214597" w:rsidRPr="002B7905">
        <w:rPr>
          <w:spacing w:val="-6"/>
          <w:sz w:val="20"/>
          <w:lang w:eastAsia="ko-KR"/>
        </w:rPr>
        <w:t xml:space="preserve"> </w:t>
      </w:r>
      <w:r w:rsidR="00432EEF" w:rsidRPr="002B7905">
        <w:rPr>
          <w:b/>
          <w:bCs/>
          <w:spacing w:val="-6"/>
          <w:sz w:val="20"/>
          <w:lang w:eastAsia="ko-KR"/>
        </w:rPr>
        <w:t xml:space="preserve">     </w:t>
      </w:r>
      <w:r w:rsidR="00CC7E4A" w:rsidRPr="002B7905">
        <w:rPr>
          <w:b/>
          <w:bCs/>
          <w:spacing w:val="-6"/>
          <w:sz w:val="20"/>
          <w:lang w:eastAsia="ko-KR"/>
        </w:rPr>
        <w:t xml:space="preserve"> </w:t>
      </w:r>
      <w:r w:rsidR="00240C36" w:rsidRPr="002B7905">
        <w:rPr>
          <w:b/>
          <w:bCs/>
          <w:spacing w:val="-6"/>
          <w:sz w:val="22"/>
          <w:lang w:eastAsia="ko-KR"/>
        </w:rPr>
        <w:t>University of Science and Technology</w:t>
      </w:r>
      <w:r w:rsidR="00BC7982" w:rsidRPr="002B7905">
        <w:rPr>
          <w:b/>
          <w:bCs/>
          <w:spacing w:val="-6"/>
          <w:sz w:val="22"/>
          <w:lang w:eastAsia="ko-KR"/>
        </w:rPr>
        <w:t xml:space="preserve"> (UST</w:t>
      </w:r>
      <w:r w:rsidR="007F39F0" w:rsidRPr="002B7905">
        <w:rPr>
          <w:b/>
          <w:bCs/>
          <w:spacing w:val="-6"/>
          <w:sz w:val="22"/>
          <w:lang w:eastAsia="ko-KR"/>
        </w:rPr>
        <w:t xml:space="preserve">)  </w:t>
      </w:r>
      <w:r w:rsidR="00780287" w:rsidRPr="002B7905">
        <w:rPr>
          <w:b/>
          <w:bCs/>
          <w:spacing w:val="-6"/>
          <w:sz w:val="22"/>
          <w:lang w:eastAsia="ko-KR"/>
        </w:rPr>
        <w:t xml:space="preserve">                                                                </w:t>
      </w:r>
      <w:r w:rsidR="007F39F0" w:rsidRPr="002B7905">
        <w:rPr>
          <w:b/>
          <w:bCs/>
          <w:spacing w:val="-6"/>
          <w:sz w:val="22"/>
          <w:lang w:eastAsia="ko-KR"/>
        </w:rPr>
        <w:t xml:space="preserve"> </w:t>
      </w:r>
      <w:r w:rsidR="00780287" w:rsidRPr="002B7905">
        <w:rPr>
          <w:b/>
          <w:bCs/>
          <w:spacing w:val="-6"/>
          <w:sz w:val="22"/>
          <w:lang w:eastAsia="ko-KR"/>
        </w:rPr>
        <w:t xml:space="preserve">  </w:t>
      </w:r>
      <w:r w:rsidR="002B7D69" w:rsidRPr="002B7905">
        <w:rPr>
          <w:b/>
          <w:bCs/>
          <w:spacing w:val="-6"/>
          <w:sz w:val="22"/>
          <w:lang w:eastAsia="ko-KR"/>
        </w:rPr>
        <w:t xml:space="preserve"> </w:t>
      </w:r>
    </w:p>
    <w:p w14:paraId="1A86AAFB" w14:textId="4B6F304A" w:rsidR="00E02DFA" w:rsidRPr="002B7905" w:rsidRDefault="00E02DFA" w:rsidP="000C7344">
      <w:pPr>
        <w:tabs>
          <w:tab w:val="left" w:pos="1440"/>
          <w:tab w:val="right" w:pos="10080"/>
        </w:tabs>
        <w:spacing w:line="360" w:lineRule="auto"/>
        <w:rPr>
          <w:spacing w:val="-6"/>
          <w:sz w:val="22"/>
        </w:rPr>
      </w:pPr>
      <w:r w:rsidRPr="002B7905">
        <w:rPr>
          <w:spacing w:val="-6"/>
          <w:sz w:val="22"/>
        </w:rPr>
        <w:tab/>
      </w:r>
      <w:r w:rsidR="0075011C" w:rsidRPr="002B7905">
        <w:rPr>
          <w:spacing w:val="-6"/>
          <w:sz w:val="22"/>
        </w:rPr>
        <w:t>Department of</w:t>
      </w:r>
      <w:r w:rsidR="00FB2536" w:rsidRPr="002B7905">
        <w:rPr>
          <w:spacing w:val="-6"/>
          <w:sz w:val="22"/>
        </w:rPr>
        <w:t xml:space="preserve"> </w:t>
      </w:r>
      <w:r w:rsidR="0075011C" w:rsidRPr="002B7905">
        <w:rPr>
          <w:spacing w:val="-6"/>
          <w:sz w:val="22"/>
        </w:rPr>
        <w:t>Biotechnology</w:t>
      </w:r>
      <w:r w:rsidR="0063337B" w:rsidRPr="002B7905">
        <w:rPr>
          <w:spacing w:val="-6"/>
          <w:sz w:val="22"/>
        </w:rPr>
        <w:t xml:space="preserve"> </w:t>
      </w:r>
    </w:p>
    <w:p w14:paraId="15991735" w14:textId="31B1150A" w:rsidR="00E02DFA" w:rsidRPr="002B7905" w:rsidRDefault="00FB2536" w:rsidP="00432EE4">
      <w:pPr>
        <w:tabs>
          <w:tab w:val="left" w:pos="1440"/>
          <w:tab w:val="right" w:pos="10080"/>
        </w:tabs>
        <w:spacing w:line="360" w:lineRule="auto"/>
        <w:rPr>
          <w:rFonts w:eastAsia="바탕"/>
          <w:spacing w:val="-6"/>
          <w:sz w:val="22"/>
        </w:rPr>
      </w:pPr>
      <w:r w:rsidRPr="002B7905">
        <w:rPr>
          <w:spacing w:val="-6"/>
          <w:sz w:val="22"/>
        </w:rPr>
        <w:t xml:space="preserve">                               </w:t>
      </w:r>
      <w:r w:rsidR="00432EE4" w:rsidRPr="002B7905">
        <w:rPr>
          <w:rFonts w:eastAsia="바탕"/>
          <w:iCs/>
          <w:spacing w:val="-6"/>
          <w:sz w:val="22"/>
        </w:rPr>
        <w:t xml:space="preserve"> </w:t>
      </w:r>
      <w:r w:rsidR="00AB2CF9" w:rsidRPr="002B7905">
        <w:rPr>
          <w:rFonts w:eastAsia="바탕"/>
          <w:i/>
          <w:spacing w:val="-6"/>
          <w:sz w:val="22"/>
        </w:rPr>
        <w:t xml:space="preserve"> </w:t>
      </w:r>
      <w:r w:rsidR="007524C6" w:rsidRPr="002B7905">
        <w:rPr>
          <w:rFonts w:eastAsia="바탕"/>
          <w:spacing w:val="-6"/>
          <w:sz w:val="22"/>
        </w:rPr>
        <w:t>Ph</w:t>
      </w:r>
      <w:r w:rsidR="00485B1A" w:rsidRPr="002B7905">
        <w:rPr>
          <w:rFonts w:eastAsia="바탕"/>
          <w:spacing w:val="-6"/>
          <w:sz w:val="22"/>
        </w:rPr>
        <w:t xml:space="preserve">. </w:t>
      </w:r>
      <w:r w:rsidR="007524C6" w:rsidRPr="002B7905">
        <w:rPr>
          <w:rFonts w:eastAsia="바탕"/>
          <w:spacing w:val="-6"/>
          <w:sz w:val="22"/>
        </w:rPr>
        <w:t>D</w:t>
      </w:r>
      <w:r w:rsidR="00485B1A" w:rsidRPr="002B7905">
        <w:rPr>
          <w:rFonts w:eastAsia="바탕"/>
          <w:spacing w:val="-6"/>
          <w:sz w:val="22"/>
        </w:rPr>
        <w:t>.</w:t>
      </w:r>
      <w:r w:rsidRPr="002B7905">
        <w:rPr>
          <w:rFonts w:eastAsia="바탕"/>
          <w:spacing w:val="-6"/>
          <w:sz w:val="22"/>
        </w:rPr>
        <w:t xml:space="preserve"> in</w:t>
      </w:r>
      <w:r w:rsidR="005C427A" w:rsidRPr="002B7905">
        <w:rPr>
          <w:rFonts w:eastAsia="바탕"/>
          <w:spacing w:val="-6"/>
          <w:sz w:val="22"/>
        </w:rPr>
        <w:t xml:space="preserve"> </w:t>
      </w:r>
      <w:r w:rsidR="00B81D02">
        <w:rPr>
          <w:rFonts w:eastAsia="바탕" w:hint="eastAsia"/>
          <w:spacing w:val="-6"/>
          <w:sz w:val="22"/>
          <w:lang w:eastAsia="ko-KR"/>
        </w:rPr>
        <w:t>Environmental</w:t>
      </w:r>
      <w:r w:rsidR="00B81D02">
        <w:rPr>
          <w:rFonts w:eastAsia="바탕"/>
          <w:spacing w:val="-6"/>
          <w:sz w:val="22"/>
        </w:rPr>
        <w:t xml:space="preserve"> </w:t>
      </w:r>
      <w:r w:rsidR="00B81D02">
        <w:rPr>
          <w:rFonts w:eastAsia="바탕" w:hint="eastAsia"/>
          <w:spacing w:val="-6"/>
          <w:sz w:val="22"/>
          <w:lang w:eastAsia="ko-KR"/>
        </w:rPr>
        <w:t>Biotechnology</w:t>
      </w:r>
    </w:p>
    <w:p w14:paraId="5C1E8332" w14:textId="6DB662F3" w:rsidR="00432EE4" w:rsidRPr="002B7905" w:rsidRDefault="00432EE4" w:rsidP="00432EE4">
      <w:pPr>
        <w:pStyle w:val="ad"/>
        <w:numPr>
          <w:ilvl w:val="0"/>
          <w:numId w:val="20"/>
        </w:numPr>
        <w:tabs>
          <w:tab w:val="left" w:pos="1440"/>
          <w:tab w:val="right" w:pos="10080"/>
        </w:tabs>
        <w:spacing w:line="360" w:lineRule="auto"/>
        <w:ind w:leftChars="0"/>
        <w:rPr>
          <w:rFonts w:eastAsia="바탕"/>
          <w:spacing w:val="-4"/>
          <w:sz w:val="22"/>
          <w:lang w:eastAsia="ko-KR"/>
        </w:rPr>
      </w:pPr>
      <w:r w:rsidRPr="002B7905">
        <w:rPr>
          <w:rFonts w:eastAsia="바탕"/>
          <w:spacing w:val="-4"/>
          <w:sz w:val="22"/>
          <w:lang w:eastAsia="ko-KR"/>
        </w:rPr>
        <w:t xml:space="preserve">Thesis: </w:t>
      </w:r>
      <w:r w:rsidR="007E1DC1" w:rsidRPr="002B7905">
        <w:rPr>
          <w:rFonts w:eastAsia="바탕"/>
          <w:spacing w:val="-4"/>
          <w:sz w:val="22"/>
          <w:lang w:eastAsia="ko-KR"/>
        </w:rPr>
        <w:t>“</w:t>
      </w:r>
      <w:r w:rsidR="00952ACC" w:rsidRPr="002B7905">
        <w:rPr>
          <w:rFonts w:eastAsia="바탕"/>
          <w:spacing w:val="-4"/>
          <w:sz w:val="22"/>
          <w:lang w:eastAsia="ko-KR"/>
        </w:rPr>
        <w:t>Advanced Microalgal Treatment of Raw Piggery Wastewater, Producing Biodiesel Material with Better Quality</w:t>
      </w:r>
      <w:r w:rsidR="007E1DC1" w:rsidRPr="002B7905">
        <w:rPr>
          <w:rFonts w:eastAsia="바탕"/>
          <w:spacing w:val="-4"/>
          <w:sz w:val="22"/>
          <w:lang w:eastAsia="ko-KR"/>
        </w:rPr>
        <w:t>”</w:t>
      </w:r>
    </w:p>
    <w:p w14:paraId="08FEFECA" w14:textId="12BE7DAD" w:rsidR="00D86982" w:rsidRPr="002B7905" w:rsidRDefault="00D86982" w:rsidP="00D86982">
      <w:pPr>
        <w:tabs>
          <w:tab w:val="left" w:pos="1440"/>
          <w:tab w:val="right" w:pos="10080"/>
        </w:tabs>
        <w:spacing w:line="360" w:lineRule="auto"/>
        <w:rPr>
          <w:rFonts w:eastAsia="바탕"/>
          <w:spacing w:val="-4"/>
          <w:sz w:val="22"/>
          <w:lang w:eastAsia="ko-KR"/>
        </w:rPr>
      </w:pPr>
      <w:r w:rsidRPr="002B7905">
        <w:rPr>
          <w:rFonts w:eastAsia="바탕"/>
          <w:spacing w:val="-4"/>
          <w:sz w:val="22"/>
          <w:lang w:eastAsia="ko-KR"/>
        </w:rPr>
        <w:t xml:space="preserve">                          </w:t>
      </w:r>
      <w:r w:rsidR="00F73B18" w:rsidRPr="002B7905">
        <w:rPr>
          <w:rFonts w:eastAsia="바탕"/>
          <w:spacing w:val="-4"/>
          <w:sz w:val="22"/>
          <w:lang w:eastAsia="ko-KR"/>
        </w:rPr>
        <w:t>Advisor</w:t>
      </w:r>
      <w:r w:rsidR="00595B4D" w:rsidRPr="002B7905">
        <w:rPr>
          <w:rFonts w:eastAsia="바탕"/>
          <w:spacing w:val="-4"/>
          <w:sz w:val="22"/>
          <w:lang w:eastAsia="ko-KR"/>
        </w:rPr>
        <w:t>: Prof</w:t>
      </w:r>
      <w:r w:rsidRPr="002B7905">
        <w:rPr>
          <w:rFonts w:eastAsia="바탕"/>
          <w:spacing w:val="-4"/>
          <w:sz w:val="22"/>
          <w:lang w:eastAsia="ko-KR"/>
        </w:rPr>
        <w:t>. Chi-Yong Ahn</w:t>
      </w:r>
    </w:p>
    <w:p w14:paraId="2942172C" w14:textId="003FD053" w:rsidR="00E02DFA" w:rsidRPr="002B7905" w:rsidRDefault="00AB585F" w:rsidP="000C7344">
      <w:pPr>
        <w:tabs>
          <w:tab w:val="left" w:pos="1440"/>
          <w:tab w:val="right" w:pos="10080"/>
        </w:tabs>
        <w:spacing w:line="360" w:lineRule="auto"/>
        <w:rPr>
          <w:rFonts w:eastAsia="바탕"/>
          <w:spacing w:val="-6"/>
          <w:sz w:val="22"/>
          <w:lang w:eastAsia="ko-KR"/>
        </w:rPr>
      </w:pPr>
      <w:r w:rsidRPr="002B7905">
        <w:rPr>
          <w:rFonts w:eastAsia="바탕"/>
          <w:spacing w:val="-6"/>
          <w:sz w:val="22"/>
          <w:lang w:eastAsia="ko-KR"/>
        </w:rPr>
        <w:t>Aug</w:t>
      </w:r>
      <w:r w:rsidR="00ED2BC8" w:rsidRPr="002B7905">
        <w:rPr>
          <w:rFonts w:eastAsia="바탕"/>
          <w:spacing w:val="-6"/>
          <w:sz w:val="22"/>
          <w:lang w:eastAsia="ko-KR"/>
        </w:rPr>
        <w:t>.</w:t>
      </w:r>
      <w:r w:rsidR="00E02DFA" w:rsidRPr="002B7905">
        <w:rPr>
          <w:rFonts w:eastAsia="바탕"/>
          <w:spacing w:val="-6"/>
          <w:sz w:val="22"/>
        </w:rPr>
        <w:t xml:space="preserve"> </w:t>
      </w:r>
      <w:r w:rsidR="007524C6" w:rsidRPr="002B7905">
        <w:rPr>
          <w:rFonts w:eastAsia="바탕"/>
          <w:spacing w:val="-6"/>
          <w:sz w:val="22"/>
          <w:lang w:eastAsia="ko-KR"/>
        </w:rPr>
        <w:t>20</w:t>
      </w:r>
      <w:r w:rsidR="00846555" w:rsidRPr="002B7905">
        <w:rPr>
          <w:rFonts w:eastAsia="바탕"/>
          <w:spacing w:val="-6"/>
          <w:sz w:val="22"/>
          <w:lang w:eastAsia="ko-KR"/>
        </w:rPr>
        <w:t>1</w:t>
      </w:r>
      <w:r w:rsidR="00AE7204" w:rsidRPr="002B7905">
        <w:rPr>
          <w:rFonts w:eastAsia="바탕"/>
          <w:spacing w:val="-6"/>
          <w:sz w:val="22"/>
          <w:lang w:eastAsia="ko-KR"/>
        </w:rPr>
        <w:t>4</w:t>
      </w:r>
      <w:r w:rsidR="00E02DFA" w:rsidRPr="002B7905">
        <w:rPr>
          <w:rFonts w:eastAsia="바탕"/>
          <w:spacing w:val="-6"/>
          <w:sz w:val="22"/>
        </w:rPr>
        <w:tab/>
      </w:r>
      <w:r w:rsidR="00C842DB" w:rsidRPr="002B7905">
        <w:rPr>
          <w:rFonts w:eastAsia="바탕"/>
          <w:b/>
          <w:spacing w:val="-6"/>
          <w:sz w:val="22"/>
        </w:rPr>
        <w:t>Chung</w:t>
      </w:r>
      <w:r w:rsidR="00C842DB" w:rsidRPr="002B7905">
        <w:rPr>
          <w:rFonts w:eastAsia="바탕"/>
          <w:b/>
          <w:spacing w:val="-6"/>
          <w:sz w:val="22"/>
          <w:lang w:eastAsia="ko-KR"/>
        </w:rPr>
        <w:t>n</w:t>
      </w:r>
      <w:r w:rsidR="006E6A01" w:rsidRPr="002B7905">
        <w:rPr>
          <w:rFonts w:eastAsia="바탕"/>
          <w:b/>
          <w:spacing w:val="-6"/>
          <w:sz w:val="22"/>
        </w:rPr>
        <w:t>am National University (</w:t>
      </w:r>
      <w:r w:rsidR="007F39F0" w:rsidRPr="002B7905">
        <w:rPr>
          <w:rFonts w:eastAsia="바탕"/>
          <w:b/>
          <w:spacing w:val="-6"/>
          <w:sz w:val="22"/>
        </w:rPr>
        <w:t xml:space="preserve">CNU) </w:t>
      </w:r>
    </w:p>
    <w:p w14:paraId="677FBBBD" w14:textId="5DE80324" w:rsidR="007524C6" w:rsidRPr="002B7905" w:rsidRDefault="00E02DFA" w:rsidP="000C7344">
      <w:pPr>
        <w:tabs>
          <w:tab w:val="left" w:pos="1440"/>
          <w:tab w:val="left" w:pos="2669"/>
        </w:tabs>
        <w:spacing w:line="360" w:lineRule="auto"/>
        <w:rPr>
          <w:spacing w:val="-6"/>
          <w:sz w:val="22"/>
        </w:rPr>
      </w:pPr>
      <w:r w:rsidRPr="002B7905">
        <w:rPr>
          <w:rFonts w:eastAsia="바탕"/>
          <w:i/>
          <w:spacing w:val="-4"/>
          <w:sz w:val="22"/>
        </w:rPr>
        <w:tab/>
      </w:r>
      <w:r w:rsidR="007549D1" w:rsidRPr="002B7905">
        <w:rPr>
          <w:spacing w:val="-6"/>
          <w:sz w:val="22"/>
        </w:rPr>
        <w:t xml:space="preserve">Department of </w:t>
      </w:r>
      <w:r w:rsidR="00F42D11" w:rsidRPr="002B7905">
        <w:rPr>
          <w:spacing w:val="-6"/>
          <w:sz w:val="22"/>
        </w:rPr>
        <w:t>Bioscience and Biotechnology</w:t>
      </w:r>
    </w:p>
    <w:p w14:paraId="2A5229D0" w14:textId="0A529FEB" w:rsidR="00E02DFA" w:rsidRPr="002B7905" w:rsidRDefault="00AB2CF9" w:rsidP="000C7344">
      <w:pPr>
        <w:tabs>
          <w:tab w:val="left" w:pos="1440"/>
          <w:tab w:val="left" w:pos="2669"/>
        </w:tabs>
        <w:spacing w:line="360" w:lineRule="auto"/>
        <w:ind w:firstLineChars="700" w:firstLine="1512"/>
        <w:rPr>
          <w:rFonts w:eastAsia="바탕"/>
          <w:spacing w:val="-4"/>
          <w:sz w:val="22"/>
          <w:lang w:eastAsia="ko-KR"/>
        </w:rPr>
      </w:pPr>
      <w:r w:rsidRPr="002B7905">
        <w:rPr>
          <w:rFonts w:eastAsia="바탕"/>
          <w:i/>
          <w:spacing w:val="-4"/>
          <w:sz w:val="22"/>
          <w:lang w:eastAsia="ko-KR"/>
        </w:rPr>
        <w:t xml:space="preserve"> </w:t>
      </w:r>
      <w:r w:rsidR="00EF2494" w:rsidRPr="002B7905">
        <w:rPr>
          <w:rFonts w:eastAsia="바탕"/>
          <w:spacing w:val="-4"/>
          <w:sz w:val="22"/>
          <w:lang w:eastAsia="ko-KR"/>
        </w:rPr>
        <w:t>Master</w:t>
      </w:r>
      <w:r w:rsidR="00C822AC" w:rsidRPr="002B7905">
        <w:rPr>
          <w:rFonts w:eastAsia="바탕"/>
          <w:spacing w:val="-4"/>
          <w:sz w:val="22"/>
          <w:lang w:eastAsia="ko-KR"/>
        </w:rPr>
        <w:t xml:space="preserve"> of</w:t>
      </w:r>
      <w:r w:rsidR="0009102C" w:rsidRPr="002B7905">
        <w:rPr>
          <w:rFonts w:eastAsia="바탕"/>
          <w:spacing w:val="-4"/>
          <w:sz w:val="22"/>
          <w:lang w:eastAsia="ko-KR"/>
        </w:rPr>
        <w:t xml:space="preserve"> Science in</w:t>
      </w:r>
      <w:r w:rsidR="00C822AC" w:rsidRPr="002B7905">
        <w:rPr>
          <w:rFonts w:eastAsia="바탕"/>
          <w:spacing w:val="-4"/>
          <w:sz w:val="22"/>
          <w:lang w:eastAsia="ko-KR"/>
        </w:rPr>
        <w:t xml:space="preserve"> </w:t>
      </w:r>
      <w:r w:rsidR="00F42D11" w:rsidRPr="002B7905">
        <w:rPr>
          <w:rFonts w:eastAsia="바탕"/>
          <w:spacing w:val="-4"/>
          <w:sz w:val="22"/>
          <w:lang w:eastAsia="ko-KR"/>
        </w:rPr>
        <w:t>Biodiversity and Environmental Ecology</w:t>
      </w:r>
    </w:p>
    <w:p w14:paraId="1ECDBA70" w14:textId="7191B308" w:rsidR="00432EE4" w:rsidRPr="002B7905" w:rsidRDefault="00432EE4" w:rsidP="00432EE4">
      <w:pPr>
        <w:pStyle w:val="ad"/>
        <w:numPr>
          <w:ilvl w:val="0"/>
          <w:numId w:val="20"/>
        </w:numPr>
        <w:tabs>
          <w:tab w:val="left" w:pos="1440"/>
          <w:tab w:val="left" w:pos="2669"/>
        </w:tabs>
        <w:spacing w:line="360" w:lineRule="auto"/>
        <w:ind w:leftChars="0"/>
        <w:rPr>
          <w:rFonts w:eastAsia="바탕"/>
          <w:spacing w:val="-4"/>
          <w:sz w:val="22"/>
          <w:lang w:eastAsia="ko-KR"/>
        </w:rPr>
      </w:pPr>
      <w:r w:rsidRPr="002B7905">
        <w:rPr>
          <w:rFonts w:eastAsia="바탕"/>
          <w:spacing w:val="-4"/>
          <w:sz w:val="22"/>
          <w:lang w:eastAsia="ko-KR"/>
        </w:rPr>
        <w:t xml:space="preserve">Thesis: </w:t>
      </w:r>
      <w:r w:rsidR="007E1DC1" w:rsidRPr="002B7905">
        <w:rPr>
          <w:rFonts w:eastAsia="바탕"/>
          <w:spacing w:val="-4"/>
          <w:sz w:val="22"/>
          <w:lang w:eastAsia="ko-KR"/>
        </w:rPr>
        <w:t>“</w:t>
      </w:r>
      <w:r w:rsidRPr="002B7905">
        <w:rPr>
          <w:rFonts w:eastAsia="바탕"/>
          <w:spacing w:val="-4"/>
          <w:sz w:val="22"/>
          <w:lang w:eastAsia="ko-KR"/>
        </w:rPr>
        <w:t>Efficiency of Biomass Production and Wastewater Treatment by Microalgae Cultivation</w:t>
      </w:r>
      <w:r w:rsidR="007E1DC1" w:rsidRPr="002B7905">
        <w:rPr>
          <w:rFonts w:eastAsia="바탕"/>
          <w:spacing w:val="-4"/>
          <w:sz w:val="22"/>
          <w:lang w:eastAsia="ko-KR"/>
        </w:rPr>
        <w:t>”</w:t>
      </w:r>
    </w:p>
    <w:p w14:paraId="79A2A57D" w14:textId="10BF6C9C" w:rsidR="008713FF" w:rsidRPr="002B7905" w:rsidRDefault="00844AA2" w:rsidP="000C7344">
      <w:pPr>
        <w:tabs>
          <w:tab w:val="left" w:pos="1440"/>
          <w:tab w:val="left" w:pos="1620"/>
          <w:tab w:val="right" w:pos="10080"/>
        </w:tabs>
        <w:spacing w:line="360" w:lineRule="auto"/>
        <w:rPr>
          <w:rFonts w:eastAsia="바탕"/>
          <w:spacing w:val="-6"/>
          <w:sz w:val="22"/>
          <w:lang w:eastAsia="ko-KR"/>
        </w:rPr>
      </w:pPr>
      <w:r w:rsidRPr="002B7905">
        <w:rPr>
          <w:rFonts w:eastAsia="바탕"/>
          <w:spacing w:val="-6"/>
          <w:sz w:val="22"/>
          <w:lang w:eastAsia="ko-KR"/>
        </w:rPr>
        <w:t>Mar</w:t>
      </w:r>
      <w:r w:rsidR="008713FF" w:rsidRPr="002B7905">
        <w:rPr>
          <w:rFonts w:eastAsia="바탕"/>
          <w:spacing w:val="-6"/>
          <w:sz w:val="22"/>
          <w:lang w:eastAsia="ko-KR"/>
        </w:rPr>
        <w:t>.</w:t>
      </w:r>
      <w:r w:rsidR="008713FF" w:rsidRPr="002B7905">
        <w:rPr>
          <w:rFonts w:eastAsia="바탕"/>
          <w:spacing w:val="-6"/>
          <w:sz w:val="22"/>
        </w:rPr>
        <w:t xml:space="preserve"> </w:t>
      </w:r>
      <w:r w:rsidR="0094704C" w:rsidRPr="002B7905">
        <w:rPr>
          <w:rFonts w:eastAsia="바탕"/>
          <w:spacing w:val="-6"/>
          <w:sz w:val="22"/>
          <w:lang w:eastAsia="ko-KR"/>
        </w:rPr>
        <w:t>2</w:t>
      </w:r>
      <w:r w:rsidR="00AE7204" w:rsidRPr="002B7905">
        <w:rPr>
          <w:rFonts w:eastAsia="바탕"/>
          <w:spacing w:val="-6"/>
          <w:sz w:val="22"/>
          <w:lang w:eastAsia="ko-KR"/>
        </w:rPr>
        <w:t>012</w:t>
      </w:r>
      <w:r w:rsidR="008713FF" w:rsidRPr="002B7905">
        <w:rPr>
          <w:rFonts w:eastAsia="바탕"/>
          <w:spacing w:val="-6"/>
          <w:sz w:val="22"/>
        </w:rPr>
        <w:tab/>
      </w:r>
      <w:r w:rsidR="006E6A01" w:rsidRPr="002B7905">
        <w:rPr>
          <w:b/>
          <w:bCs/>
          <w:spacing w:val="-6"/>
          <w:sz w:val="22"/>
          <w:lang w:eastAsia="ko-KR"/>
        </w:rPr>
        <w:t>Chung</w:t>
      </w:r>
      <w:r w:rsidR="00C842DB" w:rsidRPr="002B7905">
        <w:rPr>
          <w:b/>
          <w:bCs/>
          <w:spacing w:val="-6"/>
          <w:sz w:val="22"/>
          <w:lang w:eastAsia="ko-KR"/>
        </w:rPr>
        <w:t>b</w:t>
      </w:r>
      <w:r w:rsidR="006E6A01" w:rsidRPr="002B7905">
        <w:rPr>
          <w:b/>
          <w:bCs/>
          <w:spacing w:val="-6"/>
          <w:sz w:val="22"/>
          <w:lang w:eastAsia="ko-KR"/>
        </w:rPr>
        <w:t xml:space="preserve">uk </w:t>
      </w:r>
      <w:r w:rsidR="00D90F98" w:rsidRPr="002B7905">
        <w:rPr>
          <w:b/>
          <w:bCs/>
          <w:spacing w:val="-6"/>
          <w:sz w:val="22"/>
          <w:lang w:eastAsia="ko-KR"/>
        </w:rPr>
        <w:t xml:space="preserve">National </w:t>
      </w:r>
      <w:r w:rsidR="00D90F98" w:rsidRPr="002B7905">
        <w:rPr>
          <w:rFonts w:eastAsia="바탕"/>
          <w:b/>
          <w:spacing w:val="-6"/>
          <w:sz w:val="22"/>
        </w:rPr>
        <w:t>University</w:t>
      </w:r>
      <w:r w:rsidR="006E6A01" w:rsidRPr="002B7905">
        <w:rPr>
          <w:rFonts w:eastAsia="바탕"/>
          <w:b/>
          <w:spacing w:val="-6"/>
          <w:sz w:val="22"/>
        </w:rPr>
        <w:t xml:space="preserve"> (CBNU)</w:t>
      </w:r>
      <w:r w:rsidR="008713FF" w:rsidRPr="002B7905">
        <w:rPr>
          <w:rFonts w:eastAsia="바탕"/>
          <w:b/>
          <w:spacing w:val="-6"/>
          <w:sz w:val="22"/>
        </w:rPr>
        <w:tab/>
      </w:r>
      <w:r w:rsidR="002B7D69" w:rsidRPr="002B7905">
        <w:rPr>
          <w:rFonts w:eastAsia="바탕"/>
          <w:b/>
          <w:spacing w:val="-6"/>
          <w:sz w:val="22"/>
        </w:rPr>
        <w:t xml:space="preserve">  </w:t>
      </w:r>
      <w:r w:rsidR="00E756C7" w:rsidRPr="002B7905">
        <w:rPr>
          <w:rFonts w:eastAsia="바탕"/>
          <w:b/>
          <w:spacing w:val="-6"/>
          <w:sz w:val="22"/>
        </w:rPr>
        <w:t xml:space="preserve"> </w:t>
      </w:r>
    </w:p>
    <w:p w14:paraId="6FB39BD3" w14:textId="4175159E" w:rsidR="008713FF" w:rsidRPr="002B7905" w:rsidRDefault="008713FF" w:rsidP="000C7344">
      <w:pPr>
        <w:tabs>
          <w:tab w:val="left" w:pos="1440"/>
          <w:tab w:val="left" w:pos="2669"/>
        </w:tabs>
        <w:spacing w:line="360" w:lineRule="auto"/>
        <w:rPr>
          <w:rFonts w:eastAsia="바탕"/>
          <w:i/>
          <w:spacing w:val="-4"/>
          <w:sz w:val="22"/>
        </w:rPr>
      </w:pPr>
      <w:r w:rsidRPr="002B7905">
        <w:rPr>
          <w:rFonts w:eastAsia="바탕"/>
          <w:i/>
          <w:spacing w:val="-4"/>
          <w:sz w:val="22"/>
        </w:rPr>
        <w:tab/>
      </w:r>
      <w:r w:rsidR="008731CC" w:rsidRPr="002B7905">
        <w:rPr>
          <w:spacing w:val="-6"/>
          <w:sz w:val="22"/>
        </w:rPr>
        <w:t>College</w:t>
      </w:r>
      <w:r w:rsidRPr="002B7905">
        <w:rPr>
          <w:spacing w:val="-6"/>
          <w:sz w:val="22"/>
        </w:rPr>
        <w:t xml:space="preserve"> of </w:t>
      </w:r>
      <w:r w:rsidR="00E87BD6" w:rsidRPr="002B7905">
        <w:rPr>
          <w:spacing w:val="-6"/>
          <w:sz w:val="22"/>
        </w:rPr>
        <w:t>Natural</w:t>
      </w:r>
      <w:r w:rsidR="0094704C" w:rsidRPr="002B7905">
        <w:rPr>
          <w:spacing w:val="-6"/>
          <w:sz w:val="22"/>
        </w:rPr>
        <w:t xml:space="preserve"> Sciences</w:t>
      </w:r>
    </w:p>
    <w:p w14:paraId="586DF1C0" w14:textId="70908FF2" w:rsidR="008713FF" w:rsidRPr="002B7905" w:rsidRDefault="00AB2CF9" w:rsidP="000C7344">
      <w:pPr>
        <w:tabs>
          <w:tab w:val="left" w:pos="1440"/>
          <w:tab w:val="left" w:pos="2669"/>
        </w:tabs>
        <w:spacing w:line="360" w:lineRule="auto"/>
        <w:ind w:firstLineChars="700" w:firstLine="1512"/>
        <w:rPr>
          <w:rFonts w:eastAsia="바탕"/>
          <w:spacing w:val="-4"/>
          <w:sz w:val="22"/>
          <w:lang w:eastAsia="ko-KR"/>
        </w:rPr>
      </w:pPr>
      <w:r w:rsidRPr="002B7905">
        <w:rPr>
          <w:rFonts w:eastAsia="바탕"/>
          <w:i/>
          <w:spacing w:val="-4"/>
          <w:sz w:val="22"/>
          <w:lang w:eastAsia="ko-KR"/>
        </w:rPr>
        <w:t xml:space="preserve"> </w:t>
      </w:r>
      <w:r w:rsidR="0094704C" w:rsidRPr="002B7905">
        <w:rPr>
          <w:rFonts w:eastAsia="바탕"/>
          <w:spacing w:val="-4"/>
          <w:sz w:val="22"/>
          <w:lang w:eastAsia="ko-KR"/>
        </w:rPr>
        <w:t xml:space="preserve">Bachelor of </w:t>
      </w:r>
      <w:r w:rsidR="008F7466" w:rsidRPr="002B7905">
        <w:rPr>
          <w:rFonts w:eastAsia="바탕"/>
          <w:spacing w:val="-4"/>
          <w:sz w:val="22"/>
          <w:lang w:eastAsia="ko-KR"/>
        </w:rPr>
        <w:t>Microbiology</w:t>
      </w:r>
    </w:p>
    <w:p w14:paraId="1450F26B" w14:textId="77777777" w:rsidR="001C3287" w:rsidRPr="002B7905" w:rsidRDefault="001C3287" w:rsidP="001C3287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Work E</w:t>
      </w:r>
      <w:r w:rsidRPr="002B7905">
        <w:rPr>
          <w:rFonts w:eastAsia="바탕"/>
          <w:bCs w:val="0"/>
          <w:smallCaps/>
          <w:spacing w:val="-6"/>
          <w:sz w:val="22"/>
        </w:rPr>
        <w:t>xperiences</w:t>
      </w:r>
    </w:p>
    <w:p w14:paraId="016A20F8" w14:textId="2C9AF351" w:rsidR="00154E62" w:rsidRPr="00154E62" w:rsidRDefault="00154E62" w:rsidP="00154E62">
      <w:pPr>
        <w:numPr>
          <w:ilvl w:val="0"/>
          <w:numId w:val="12"/>
        </w:numPr>
        <w:tabs>
          <w:tab w:val="left" w:pos="1437"/>
        </w:tabs>
        <w:spacing w:line="276" w:lineRule="auto"/>
        <w:jc w:val="both"/>
        <w:rPr>
          <w:spacing w:val="-6"/>
          <w:sz w:val="22"/>
          <w:lang w:val="de-DE"/>
        </w:rPr>
      </w:pPr>
      <w:r w:rsidRPr="00154E62">
        <w:rPr>
          <w:rFonts w:hint="eastAsia"/>
          <w:b/>
          <w:spacing w:val="-6"/>
          <w:sz w:val="22"/>
          <w:lang w:eastAsia="ko-KR"/>
        </w:rPr>
        <w:t>Postdoctoral Researcher</w:t>
      </w:r>
      <w:r>
        <w:rPr>
          <w:rFonts w:hint="eastAsia"/>
          <w:spacing w:val="-6"/>
          <w:sz w:val="22"/>
          <w:lang w:eastAsia="ko-KR"/>
        </w:rPr>
        <w:t xml:space="preserve"> at</w:t>
      </w:r>
      <w:r>
        <w:rPr>
          <w:spacing w:val="-6"/>
          <w:sz w:val="22"/>
          <w:lang w:eastAsia="ko-KR"/>
        </w:rPr>
        <w:t xml:space="preserve"> Sep. 2021~present. </w:t>
      </w:r>
      <w:r w:rsidRPr="00154E62">
        <w:rPr>
          <w:spacing w:val="-6"/>
          <w:sz w:val="22"/>
          <w:lang w:val="de-DE" w:eastAsia="ko-KR"/>
        </w:rPr>
        <w:t>Korea Institute of Science and Technology-Europe Forschungsgesellschaft mbH, Saarbrücken, Germany</w:t>
      </w:r>
    </w:p>
    <w:p w14:paraId="4E58D959" w14:textId="5F5E232D" w:rsidR="00154E62" w:rsidRPr="00154E62" w:rsidRDefault="00154E62" w:rsidP="00154E62">
      <w:pPr>
        <w:tabs>
          <w:tab w:val="left" w:pos="1437"/>
        </w:tabs>
        <w:spacing w:line="276" w:lineRule="auto"/>
        <w:ind w:left="927"/>
        <w:jc w:val="both"/>
        <w:rPr>
          <w:spacing w:val="-6"/>
          <w:sz w:val="22"/>
          <w:lang w:val="de-DE"/>
        </w:rPr>
      </w:pPr>
      <w:r w:rsidRPr="00154E62">
        <w:rPr>
          <w:spacing w:val="-6"/>
          <w:sz w:val="22"/>
          <w:lang w:eastAsia="ko-KR"/>
        </w:rPr>
        <w:t>Environmental Safety group</w:t>
      </w:r>
    </w:p>
    <w:p w14:paraId="0682CA01" w14:textId="6D73755B" w:rsidR="000A55E4" w:rsidRPr="002B7905" w:rsidRDefault="000A55E4" w:rsidP="000A55E4">
      <w:pPr>
        <w:numPr>
          <w:ilvl w:val="0"/>
          <w:numId w:val="12"/>
        </w:numPr>
        <w:tabs>
          <w:tab w:val="left" w:pos="1437"/>
        </w:tabs>
        <w:spacing w:line="276" w:lineRule="auto"/>
        <w:jc w:val="both"/>
        <w:rPr>
          <w:spacing w:val="-6"/>
          <w:sz w:val="22"/>
        </w:rPr>
      </w:pPr>
      <w:r w:rsidRPr="002B7905">
        <w:rPr>
          <w:b/>
          <w:spacing w:val="-6"/>
          <w:sz w:val="22"/>
          <w:lang w:eastAsia="ko-KR"/>
        </w:rPr>
        <w:t xml:space="preserve">Student </w:t>
      </w:r>
      <w:r w:rsidR="005C2039" w:rsidRPr="002B7905">
        <w:rPr>
          <w:b/>
          <w:spacing w:val="-6"/>
          <w:sz w:val="22"/>
          <w:lang w:eastAsia="ko-KR"/>
        </w:rPr>
        <w:t>t</w:t>
      </w:r>
      <w:r w:rsidRPr="002B7905">
        <w:rPr>
          <w:b/>
          <w:spacing w:val="-6"/>
          <w:sz w:val="22"/>
          <w:lang w:eastAsia="ko-KR"/>
        </w:rPr>
        <w:t>emporary Researcher</w:t>
      </w:r>
      <w:r w:rsidRPr="002B7905">
        <w:rPr>
          <w:spacing w:val="-6"/>
          <w:sz w:val="22"/>
          <w:lang w:eastAsia="ko-KR"/>
        </w:rPr>
        <w:t xml:space="preserve"> at Mar. 2019 ~ Aug. 2021 Korea Institute of Bioscience and Biotechnology (KRIBB)</w:t>
      </w:r>
    </w:p>
    <w:p w14:paraId="68DB9D2E" w14:textId="448FB24F" w:rsidR="000A55E4" w:rsidRPr="002B7905" w:rsidRDefault="000A55E4" w:rsidP="000A55E4">
      <w:pPr>
        <w:tabs>
          <w:tab w:val="left" w:pos="1437"/>
        </w:tabs>
        <w:spacing w:line="276" w:lineRule="auto"/>
        <w:ind w:left="927"/>
        <w:jc w:val="both"/>
        <w:rPr>
          <w:spacing w:val="-6"/>
          <w:sz w:val="22"/>
          <w:lang w:eastAsia="ko-KR"/>
        </w:rPr>
      </w:pPr>
      <w:r w:rsidRPr="002B7905">
        <w:rPr>
          <w:spacing w:val="-6"/>
          <w:sz w:val="22"/>
          <w:lang w:eastAsia="ko-KR"/>
        </w:rPr>
        <w:t>Advanced piggery wastewater treatment process system development</w:t>
      </w:r>
    </w:p>
    <w:p w14:paraId="179D01CC" w14:textId="2AA50C2F" w:rsidR="000A55E4" w:rsidRPr="002B7905" w:rsidRDefault="000A55E4" w:rsidP="000A55E4">
      <w:pPr>
        <w:tabs>
          <w:tab w:val="left" w:pos="1437"/>
        </w:tabs>
        <w:spacing w:line="276" w:lineRule="auto"/>
        <w:ind w:left="927"/>
        <w:jc w:val="both"/>
        <w:rPr>
          <w:spacing w:val="-6"/>
          <w:sz w:val="22"/>
          <w:lang w:eastAsia="ko-KR"/>
        </w:rPr>
      </w:pPr>
      <w:r w:rsidRPr="002B7905">
        <w:rPr>
          <w:spacing w:val="-6"/>
          <w:sz w:val="22"/>
          <w:lang w:eastAsia="ko-KR"/>
        </w:rPr>
        <w:t>Carotenoid</w:t>
      </w:r>
      <w:r w:rsidR="00D00CF0" w:rsidRPr="002B7905">
        <w:rPr>
          <w:spacing w:val="-6"/>
          <w:sz w:val="22"/>
          <w:lang w:eastAsia="ko-KR"/>
        </w:rPr>
        <w:t>s</w:t>
      </w:r>
      <w:r w:rsidRPr="002B7905">
        <w:rPr>
          <w:spacing w:val="-6"/>
          <w:sz w:val="22"/>
          <w:lang w:eastAsia="ko-KR"/>
        </w:rPr>
        <w:t xml:space="preserve"> pigment production evaluation in microalga</w:t>
      </w:r>
    </w:p>
    <w:p w14:paraId="6FF4BA97" w14:textId="7D4E939A" w:rsidR="000A55E4" w:rsidRPr="002B7905" w:rsidRDefault="000A55E4" w:rsidP="000A55E4">
      <w:pPr>
        <w:tabs>
          <w:tab w:val="left" w:pos="1437"/>
        </w:tabs>
        <w:spacing w:line="276" w:lineRule="auto"/>
        <w:ind w:left="927"/>
        <w:jc w:val="both"/>
        <w:rPr>
          <w:spacing w:val="-6"/>
          <w:sz w:val="22"/>
          <w:lang w:eastAsia="ko-KR"/>
        </w:rPr>
      </w:pPr>
      <w:r w:rsidRPr="002B7905">
        <w:rPr>
          <w:spacing w:val="-6"/>
          <w:sz w:val="22"/>
          <w:lang w:eastAsia="ko-KR"/>
        </w:rPr>
        <w:t xml:space="preserve">NGS based metagenomics data analysis </w:t>
      </w:r>
    </w:p>
    <w:p w14:paraId="0070C24D" w14:textId="167E6DE6" w:rsidR="001C3287" w:rsidRPr="002B7905" w:rsidRDefault="001C3287" w:rsidP="001C3287">
      <w:pPr>
        <w:numPr>
          <w:ilvl w:val="0"/>
          <w:numId w:val="12"/>
        </w:numPr>
        <w:tabs>
          <w:tab w:val="left" w:pos="1437"/>
        </w:tabs>
        <w:spacing w:line="276" w:lineRule="auto"/>
        <w:jc w:val="both"/>
        <w:rPr>
          <w:spacing w:val="-6"/>
          <w:sz w:val="22"/>
        </w:rPr>
      </w:pPr>
      <w:r w:rsidRPr="002B7905">
        <w:rPr>
          <w:b/>
          <w:spacing w:val="-6"/>
          <w:sz w:val="22"/>
          <w:lang w:eastAsia="ko-KR"/>
        </w:rPr>
        <w:t>Chief Researcher</w:t>
      </w:r>
      <w:r w:rsidRPr="002B7905">
        <w:rPr>
          <w:spacing w:val="-6"/>
          <w:sz w:val="22"/>
          <w:lang w:eastAsia="ko-KR"/>
        </w:rPr>
        <w:t xml:space="preserve"> at Jun. 2016 ~ Nov. 2017 LED Agri-bio Fusion Technology Research Center (LAFTRC)</w:t>
      </w:r>
    </w:p>
    <w:p w14:paraId="00DAA5C5" w14:textId="0E35E587" w:rsidR="001C3287" w:rsidRPr="002B7905" w:rsidRDefault="00C319D0" w:rsidP="000A55E4">
      <w:pPr>
        <w:pStyle w:val="ad"/>
        <w:tabs>
          <w:tab w:val="left" w:pos="1437"/>
        </w:tabs>
        <w:spacing w:line="276" w:lineRule="auto"/>
        <w:ind w:leftChars="0"/>
        <w:jc w:val="both"/>
        <w:rPr>
          <w:spacing w:val="-6"/>
          <w:sz w:val="22"/>
          <w:lang w:eastAsia="ko-KR"/>
        </w:rPr>
      </w:pPr>
      <w:r w:rsidRPr="002B7905">
        <w:rPr>
          <w:spacing w:val="-6"/>
          <w:sz w:val="22"/>
          <w:lang w:eastAsia="ko-KR"/>
        </w:rPr>
        <w:t xml:space="preserve">  </w:t>
      </w:r>
      <w:r w:rsidR="001C3287" w:rsidRPr="002B7905">
        <w:rPr>
          <w:spacing w:val="-6"/>
          <w:sz w:val="22"/>
          <w:lang w:eastAsia="ko-KR"/>
        </w:rPr>
        <w:t xml:space="preserve">The Gamma-ray random mutation of </w:t>
      </w:r>
      <w:r w:rsidR="001C3287" w:rsidRPr="002B7905">
        <w:rPr>
          <w:i/>
          <w:spacing w:val="-6"/>
          <w:sz w:val="22"/>
          <w:lang w:eastAsia="ko-KR"/>
        </w:rPr>
        <w:t>Haematococcus lacustris</w:t>
      </w:r>
      <w:r w:rsidR="001C3287" w:rsidRPr="002B7905">
        <w:rPr>
          <w:spacing w:val="-6"/>
          <w:sz w:val="22"/>
          <w:lang w:eastAsia="ko-KR"/>
        </w:rPr>
        <w:t xml:space="preserve"> for higher producing astaxanthin  </w:t>
      </w:r>
    </w:p>
    <w:p w14:paraId="48ECDE2D" w14:textId="25DB8DDB" w:rsidR="001C3287" w:rsidRPr="002B7905" w:rsidRDefault="00C319D0" w:rsidP="000A55E4">
      <w:pPr>
        <w:pStyle w:val="ad"/>
        <w:tabs>
          <w:tab w:val="left" w:pos="1437"/>
        </w:tabs>
        <w:spacing w:line="276" w:lineRule="auto"/>
        <w:ind w:leftChars="0"/>
        <w:jc w:val="both"/>
        <w:rPr>
          <w:spacing w:val="-6"/>
          <w:sz w:val="22"/>
          <w:lang w:eastAsia="ko-KR"/>
        </w:rPr>
      </w:pPr>
      <w:r w:rsidRPr="002B7905">
        <w:rPr>
          <w:spacing w:val="-6"/>
          <w:sz w:val="22"/>
          <w:lang w:eastAsia="ko-KR"/>
        </w:rPr>
        <w:t xml:space="preserve">  </w:t>
      </w:r>
      <w:r w:rsidR="001C3287" w:rsidRPr="002B7905">
        <w:rPr>
          <w:spacing w:val="-6"/>
          <w:sz w:val="22"/>
          <w:lang w:eastAsia="ko-KR"/>
        </w:rPr>
        <w:t>350-L scale up algal photobioreactor management</w:t>
      </w:r>
    </w:p>
    <w:p w14:paraId="5995E0BB" w14:textId="77777777" w:rsidR="001C3287" w:rsidRPr="002B7905" w:rsidRDefault="001C3287" w:rsidP="001C3287">
      <w:pPr>
        <w:numPr>
          <w:ilvl w:val="0"/>
          <w:numId w:val="13"/>
        </w:numPr>
        <w:tabs>
          <w:tab w:val="left" w:pos="1437"/>
        </w:tabs>
        <w:spacing w:line="276" w:lineRule="auto"/>
        <w:jc w:val="both"/>
        <w:rPr>
          <w:spacing w:val="-6"/>
          <w:sz w:val="22"/>
        </w:rPr>
      </w:pPr>
      <w:r w:rsidRPr="002B7905">
        <w:rPr>
          <w:b/>
          <w:spacing w:val="-6"/>
          <w:sz w:val="22"/>
          <w:lang w:eastAsia="ko-KR"/>
        </w:rPr>
        <w:t xml:space="preserve">Researcher </w:t>
      </w:r>
      <w:r w:rsidRPr="002B7905">
        <w:rPr>
          <w:spacing w:val="-6"/>
          <w:sz w:val="22"/>
          <w:lang w:eastAsia="ko-KR"/>
        </w:rPr>
        <w:t>at Dec. 2014 ~ May 2016 AMICOGEN Inc. (Division of Bioprocess engineering team)</w:t>
      </w:r>
    </w:p>
    <w:p w14:paraId="65DB47B7" w14:textId="3FE1702A" w:rsidR="001C3287" w:rsidRPr="002B7905" w:rsidRDefault="00C319D0" w:rsidP="000A55E4">
      <w:pPr>
        <w:spacing w:line="276" w:lineRule="auto"/>
        <w:ind w:left="800"/>
        <w:jc w:val="both"/>
        <w:rPr>
          <w:rFonts w:eastAsia="바탕"/>
          <w:spacing w:val="-6"/>
          <w:sz w:val="22"/>
          <w:lang w:eastAsia="ko-KR"/>
        </w:rPr>
      </w:pPr>
      <w:r w:rsidRPr="002B7905">
        <w:rPr>
          <w:spacing w:val="-6"/>
          <w:sz w:val="22"/>
          <w:lang w:eastAsia="ko-KR"/>
        </w:rPr>
        <w:t xml:space="preserve">  </w:t>
      </w:r>
      <w:r w:rsidR="001C3287" w:rsidRPr="002B7905">
        <w:rPr>
          <w:spacing w:val="-6"/>
          <w:sz w:val="22"/>
          <w:lang w:eastAsia="ko-KR"/>
        </w:rPr>
        <w:t>Optimization of fermentation</w:t>
      </w:r>
      <w:r w:rsidR="001C3287" w:rsidRPr="002B7905">
        <w:rPr>
          <w:rFonts w:eastAsia="바탕"/>
          <w:spacing w:val="-6"/>
          <w:sz w:val="22"/>
          <w:lang w:eastAsia="ko-KR"/>
        </w:rPr>
        <w:t xml:space="preserve"> engineering process for producing 7-ACA (7-aminocephalosporanic acid)</w:t>
      </w:r>
    </w:p>
    <w:p w14:paraId="285B12E5" w14:textId="722DDAFD" w:rsidR="001C3287" w:rsidRPr="002B7905" w:rsidRDefault="00C319D0" w:rsidP="000A55E4">
      <w:pPr>
        <w:spacing w:line="276" w:lineRule="auto"/>
        <w:ind w:left="800"/>
        <w:jc w:val="both"/>
        <w:rPr>
          <w:rFonts w:eastAsia="바탕"/>
          <w:spacing w:val="-6"/>
          <w:sz w:val="22"/>
          <w:lang w:eastAsia="ko-KR"/>
        </w:rPr>
      </w:pPr>
      <w:r w:rsidRPr="002B7905">
        <w:rPr>
          <w:rFonts w:eastAsia="바탕"/>
          <w:spacing w:val="-6"/>
          <w:sz w:val="22"/>
          <w:lang w:eastAsia="ko-KR"/>
        </w:rPr>
        <w:t xml:space="preserve">  </w:t>
      </w:r>
      <w:r w:rsidR="001C3287" w:rsidRPr="002B7905">
        <w:rPr>
          <w:rFonts w:eastAsia="바탕"/>
          <w:spacing w:val="-6"/>
          <w:sz w:val="22"/>
          <w:lang w:eastAsia="ko-KR"/>
        </w:rPr>
        <w:t>Methyl-N''-n</w:t>
      </w:r>
      <w:r w:rsidR="003D3AE0" w:rsidRPr="002B7905">
        <w:rPr>
          <w:rFonts w:eastAsia="바탕"/>
          <w:spacing w:val="-6"/>
          <w:sz w:val="22"/>
          <w:lang w:eastAsia="ko-KR"/>
        </w:rPr>
        <w:t>itro-N-nitrosoguanidine random</w:t>
      </w:r>
      <w:r w:rsidR="001C3287" w:rsidRPr="002B7905">
        <w:rPr>
          <w:rFonts w:eastAsia="바탕"/>
          <w:spacing w:val="-6"/>
          <w:sz w:val="22"/>
          <w:lang w:eastAsia="ko-KR"/>
        </w:rPr>
        <w:t xml:space="preserve"> mutagenesis research on the </w:t>
      </w:r>
      <w:r w:rsidR="001C3287" w:rsidRPr="002B7905">
        <w:rPr>
          <w:rFonts w:eastAsia="바탕"/>
          <w:i/>
          <w:spacing w:val="-6"/>
          <w:sz w:val="22"/>
          <w:lang w:eastAsia="ko-KR"/>
        </w:rPr>
        <w:t>Lactobacillus plantarum</w:t>
      </w:r>
    </w:p>
    <w:p w14:paraId="199EAAE2" w14:textId="2D1F098A" w:rsidR="00BE63C8" w:rsidRPr="002B7905" w:rsidRDefault="00031E7F" w:rsidP="00DE79E8">
      <w:pPr>
        <w:pStyle w:val="1"/>
        <w:pBdr>
          <w:bottom w:val="single" w:sz="4" w:space="2" w:color="auto"/>
        </w:pBdr>
        <w:spacing w:after="120" w:line="360" w:lineRule="auto"/>
        <w:rPr>
          <w:spacing w:val="-6"/>
          <w:sz w:val="22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Research Interest</w:t>
      </w:r>
    </w:p>
    <w:p w14:paraId="78B3670B" w14:textId="176F0785" w:rsidR="00DE79E8" w:rsidRPr="002B7905" w:rsidRDefault="008731CC" w:rsidP="008731CC">
      <w:pPr>
        <w:numPr>
          <w:ilvl w:val="0"/>
          <w:numId w:val="10"/>
        </w:numPr>
        <w:tabs>
          <w:tab w:val="left" w:pos="1437"/>
        </w:tabs>
        <w:spacing w:line="360" w:lineRule="auto"/>
        <w:jc w:val="both"/>
        <w:rPr>
          <w:b/>
          <w:spacing w:val="-6"/>
          <w:sz w:val="22"/>
          <w:szCs w:val="22"/>
        </w:rPr>
      </w:pPr>
      <w:r w:rsidRPr="002B7905">
        <w:rPr>
          <w:b/>
          <w:spacing w:val="-6"/>
          <w:sz w:val="22"/>
          <w:szCs w:val="22"/>
          <w:lang w:eastAsia="ko-KR"/>
        </w:rPr>
        <w:t>Biotechnological</w:t>
      </w:r>
      <w:r w:rsidR="00EA1349" w:rsidRPr="002B7905">
        <w:rPr>
          <w:b/>
          <w:spacing w:val="-6"/>
          <w:sz w:val="22"/>
          <w:szCs w:val="22"/>
          <w:lang w:eastAsia="ko-KR"/>
        </w:rPr>
        <w:t xml:space="preserve"> process</w:t>
      </w:r>
      <w:r w:rsidRPr="002B7905">
        <w:rPr>
          <w:b/>
          <w:spacing w:val="-6"/>
          <w:sz w:val="22"/>
          <w:szCs w:val="22"/>
          <w:lang w:eastAsia="ko-KR"/>
        </w:rPr>
        <w:t xml:space="preserve"> engineering </w:t>
      </w:r>
    </w:p>
    <w:p w14:paraId="2DE2BD55" w14:textId="43F64A7B" w:rsidR="008731CC" w:rsidRPr="002B7905" w:rsidRDefault="008731CC" w:rsidP="008731CC">
      <w:pPr>
        <w:numPr>
          <w:ilvl w:val="0"/>
          <w:numId w:val="16"/>
        </w:numPr>
        <w:spacing w:line="360" w:lineRule="auto"/>
        <w:jc w:val="both"/>
        <w:rPr>
          <w:rFonts w:eastAsia="바탕"/>
          <w:spacing w:val="-6"/>
          <w:sz w:val="22"/>
          <w:szCs w:val="22"/>
          <w:lang w:eastAsia="ko-KR"/>
        </w:rPr>
      </w:pPr>
      <w:r w:rsidRPr="002B7905">
        <w:rPr>
          <w:rFonts w:eastAsia="바탕"/>
          <w:spacing w:val="-6"/>
          <w:sz w:val="22"/>
          <w:szCs w:val="22"/>
          <w:lang w:eastAsia="ko-KR"/>
        </w:rPr>
        <w:t xml:space="preserve">Microalgal biomass </w:t>
      </w:r>
      <w:r w:rsidR="00042B63" w:rsidRPr="002B7905">
        <w:rPr>
          <w:rFonts w:eastAsia="바탕"/>
          <w:spacing w:val="-6"/>
          <w:sz w:val="22"/>
          <w:szCs w:val="22"/>
          <w:lang w:eastAsia="ko-KR"/>
        </w:rPr>
        <w:t>production</w:t>
      </w:r>
      <w:r w:rsidRPr="002B7905">
        <w:rPr>
          <w:rFonts w:eastAsia="바탕"/>
          <w:spacing w:val="-6"/>
          <w:sz w:val="22"/>
          <w:szCs w:val="22"/>
          <w:lang w:eastAsia="ko-KR"/>
        </w:rPr>
        <w:t xml:space="preserve"> </w:t>
      </w:r>
      <w:r w:rsidR="00042B63" w:rsidRPr="002B7905">
        <w:rPr>
          <w:rFonts w:eastAsia="바탕"/>
          <w:spacing w:val="-6"/>
          <w:sz w:val="22"/>
          <w:szCs w:val="22"/>
          <w:lang w:eastAsia="ko-KR"/>
        </w:rPr>
        <w:t>for</w:t>
      </w:r>
      <w:r w:rsidRPr="002B7905">
        <w:rPr>
          <w:rFonts w:eastAsia="바탕"/>
          <w:spacing w:val="-6"/>
          <w:sz w:val="22"/>
          <w:szCs w:val="22"/>
          <w:lang w:eastAsia="ko-KR"/>
        </w:rPr>
        <w:t xml:space="preserve"> raw materials of biofuels</w:t>
      </w:r>
    </w:p>
    <w:p w14:paraId="6E863BBF" w14:textId="77777777" w:rsidR="008731CC" w:rsidRPr="002B7905" w:rsidRDefault="008731CC" w:rsidP="008731CC">
      <w:pPr>
        <w:numPr>
          <w:ilvl w:val="0"/>
          <w:numId w:val="16"/>
        </w:numPr>
        <w:spacing w:line="360" w:lineRule="auto"/>
        <w:jc w:val="both"/>
        <w:rPr>
          <w:rFonts w:eastAsia="바탕"/>
          <w:spacing w:val="-6"/>
          <w:sz w:val="22"/>
          <w:szCs w:val="22"/>
          <w:lang w:eastAsia="ko-KR"/>
        </w:rPr>
      </w:pPr>
      <w:r w:rsidRPr="002B7905">
        <w:rPr>
          <w:rFonts w:eastAsia="바탕"/>
          <w:spacing w:val="-6"/>
          <w:sz w:val="22"/>
          <w:szCs w:val="22"/>
          <w:lang w:eastAsia="ko-KR"/>
        </w:rPr>
        <w:lastRenderedPageBreak/>
        <w:t>Carotenoid pigments or secondary metabolites application to model organisms</w:t>
      </w:r>
    </w:p>
    <w:p w14:paraId="2EAEEE5F" w14:textId="1D96930E" w:rsidR="008731CC" w:rsidRPr="002B7905" w:rsidRDefault="00DF4DF2" w:rsidP="008731CC">
      <w:pPr>
        <w:numPr>
          <w:ilvl w:val="0"/>
          <w:numId w:val="16"/>
        </w:numPr>
        <w:spacing w:line="360" w:lineRule="auto"/>
        <w:jc w:val="both"/>
        <w:rPr>
          <w:rFonts w:eastAsia="바탕"/>
          <w:spacing w:val="-6"/>
          <w:sz w:val="22"/>
          <w:szCs w:val="22"/>
          <w:lang w:eastAsia="ko-KR"/>
        </w:rPr>
      </w:pPr>
      <w:r w:rsidRPr="002B7905">
        <w:rPr>
          <w:rFonts w:eastAsia="바탕"/>
          <w:spacing w:val="-6"/>
          <w:sz w:val="22"/>
          <w:szCs w:val="22"/>
          <w:lang w:eastAsia="ko-KR"/>
        </w:rPr>
        <w:t>Performance</w:t>
      </w:r>
      <w:r w:rsidR="00621265" w:rsidRPr="002B7905">
        <w:rPr>
          <w:rFonts w:eastAsia="바탕"/>
          <w:spacing w:val="-6"/>
          <w:sz w:val="22"/>
          <w:szCs w:val="22"/>
          <w:lang w:eastAsia="ko-KR"/>
        </w:rPr>
        <w:t xml:space="preserve"> advancement of b</w:t>
      </w:r>
      <w:r w:rsidR="008731CC" w:rsidRPr="002B7905">
        <w:rPr>
          <w:rFonts w:eastAsia="바탕"/>
          <w:spacing w:val="-6"/>
          <w:sz w:val="22"/>
          <w:szCs w:val="22"/>
          <w:lang w:eastAsia="ko-KR"/>
        </w:rPr>
        <w:t xml:space="preserve">iological wastewater treatment  </w:t>
      </w:r>
    </w:p>
    <w:p w14:paraId="21C7EDBF" w14:textId="74C136FC" w:rsidR="00DE79E8" w:rsidRPr="002B7905" w:rsidRDefault="00A007E6" w:rsidP="00EC53D3">
      <w:pPr>
        <w:numPr>
          <w:ilvl w:val="0"/>
          <w:numId w:val="10"/>
        </w:numPr>
        <w:tabs>
          <w:tab w:val="left" w:pos="1437"/>
        </w:tabs>
        <w:spacing w:line="360" w:lineRule="auto"/>
        <w:jc w:val="both"/>
        <w:rPr>
          <w:b/>
          <w:spacing w:val="-6"/>
          <w:sz w:val="22"/>
          <w:szCs w:val="22"/>
        </w:rPr>
      </w:pPr>
      <w:r w:rsidRPr="002B7905">
        <w:rPr>
          <w:b/>
          <w:spacing w:val="-6"/>
          <w:sz w:val="22"/>
          <w:szCs w:val="22"/>
          <w:lang w:eastAsia="ko-KR"/>
        </w:rPr>
        <w:t xml:space="preserve">Metagenome research </w:t>
      </w:r>
    </w:p>
    <w:p w14:paraId="3F33143B" w14:textId="77777777" w:rsidR="000246EC" w:rsidRPr="002B7905" w:rsidRDefault="008731CC" w:rsidP="00E62AC1">
      <w:pPr>
        <w:numPr>
          <w:ilvl w:val="0"/>
          <w:numId w:val="17"/>
        </w:numPr>
        <w:spacing w:line="360" w:lineRule="auto"/>
        <w:jc w:val="both"/>
        <w:rPr>
          <w:rFonts w:eastAsia="바탕"/>
          <w:spacing w:val="-6"/>
          <w:sz w:val="22"/>
          <w:szCs w:val="22"/>
          <w:lang w:eastAsia="ko-KR"/>
        </w:rPr>
      </w:pPr>
      <w:r w:rsidRPr="002B7905">
        <w:rPr>
          <w:rFonts w:eastAsia="바탕"/>
          <w:spacing w:val="-6"/>
          <w:sz w:val="22"/>
          <w:szCs w:val="22"/>
          <w:lang w:eastAsia="ko-KR"/>
        </w:rPr>
        <w:t xml:space="preserve">Environmental </w:t>
      </w:r>
      <w:r w:rsidR="000246EC" w:rsidRPr="002B7905">
        <w:rPr>
          <w:rFonts w:eastAsia="바탕"/>
          <w:spacing w:val="-6"/>
          <w:sz w:val="22"/>
          <w:szCs w:val="22"/>
          <w:lang w:eastAsia="ko-KR"/>
        </w:rPr>
        <w:t>microbiome</w:t>
      </w:r>
      <w:r w:rsidRPr="002B7905">
        <w:rPr>
          <w:rFonts w:eastAsia="바탕"/>
          <w:spacing w:val="-6"/>
          <w:sz w:val="22"/>
          <w:szCs w:val="22"/>
          <w:lang w:eastAsia="ko-KR"/>
        </w:rPr>
        <w:t xml:space="preserve"> interaction </w:t>
      </w:r>
    </w:p>
    <w:p w14:paraId="56D94D90" w14:textId="36548564" w:rsidR="008731CC" w:rsidRPr="002B7905" w:rsidRDefault="00FC7A53" w:rsidP="00E62AC1">
      <w:pPr>
        <w:numPr>
          <w:ilvl w:val="0"/>
          <w:numId w:val="17"/>
        </w:numPr>
        <w:spacing w:line="360" w:lineRule="auto"/>
        <w:jc w:val="both"/>
        <w:rPr>
          <w:rFonts w:eastAsia="바탕"/>
          <w:spacing w:val="-6"/>
          <w:sz w:val="22"/>
          <w:szCs w:val="22"/>
          <w:lang w:eastAsia="ko-KR"/>
        </w:rPr>
      </w:pPr>
      <w:r w:rsidRPr="002B7905">
        <w:rPr>
          <w:rFonts w:eastAsia="바탕"/>
          <w:spacing w:val="-6"/>
          <w:sz w:val="22"/>
          <w:szCs w:val="22"/>
          <w:lang w:eastAsia="ko-KR"/>
        </w:rPr>
        <w:t xml:space="preserve">Bioinformatics data handling </w:t>
      </w:r>
    </w:p>
    <w:p w14:paraId="42C01DF6" w14:textId="5DAAF001" w:rsidR="00AF7C7E" w:rsidRPr="002B7905" w:rsidRDefault="008731CC" w:rsidP="005D3FBB">
      <w:pPr>
        <w:numPr>
          <w:ilvl w:val="0"/>
          <w:numId w:val="17"/>
        </w:numPr>
        <w:spacing w:line="360" w:lineRule="auto"/>
        <w:jc w:val="both"/>
        <w:rPr>
          <w:rFonts w:eastAsia="바탕"/>
          <w:spacing w:val="-6"/>
          <w:sz w:val="22"/>
          <w:szCs w:val="22"/>
          <w:lang w:eastAsia="ko-KR"/>
        </w:rPr>
      </w:pPr>
      <w:r w:rsidRPr="002B7905">
        <w:rPr>
          <w:rFonts w:eastAsia="바탕"/>
          <w:spacing w:val="-6"/>
          <w:sz w:val="22"/>
          <w:szCs w:val="22"/>
          <w:lang w:eastAsia="ko-KR"/>
        </w:rPr>
        <w:t>Plants or microalgae phycosphere bacteria/archaea 16s V3-V4 amplicon network analysis</w:t>
      </w:r>
    </w:p>
    <w:p w14:paraId="0A674E08" w14:textId="51A2A40B" w:rsidR="005D3FBB" w:rsidRPr="002B7905" w:rsidRDefault="005D3FBB" w:rsidP="005D3FBB">
      <w:pPr>
        <w:pStyle w:val="1"/>
        <w:pBdr>
          <w:bottom w:val="single" w:sz="4" w:space="2" w:color="auto"/>
        </w:pBdr>
        <w:spacing w:after="120" w:line="360" w:lineRule="auto"/>
        <w:rPr>
          <w:spacing w:val="-6"/>
          <w:sz w:val="22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technical skills</w:t>
      </w:r>
    </w:p>
    <w:p w14:paraId="28E54C0A" w14:textId="568B499B" w:rsidR="005D3FBB" w:rsidRPr="002B7905" w:rsidRDefault="00CE288E" w:rsidP="00A852DA">
      <w:pPr>
        <w:pStyle w:val="ad"/>
        <w:spacing w:line="276" w:lineRule="auto"/>
        <w:ind w:leftChars="167" w:left="401"/>
        <w:rPr>
          <w:rFonts w:eastAsia="바탕"/>
          <w:b/>
          <w:spacing w:val="-6"/>
          <w:sz w:val="22"/>
          <w:szCs w:val="22"/>
          <w:lang w:eastAsia="ko-KR"/>
        </w:rPr>
      </w:pPr>
      <w:r w:rsidRPr="002B7905">
        <w:rPr>
          <w:rFonts w:eastAsia="바탕"/>
          <w:spacing w:val="-6"/>
          <w:sz w:val="22"/>
          <w:szCs w:val="22"/>
          <w:lang w:eastAsia="ko-KR"/>
        </w:rPr>
        <w:t xml:space="preserve">  </w:t>
      </w:r>
      <w:r w:rsidR="00B8126F" w:rsidRPr="002B7905">
        <w:rPr>
          <w:rFonts w:eastAsia="바탕"/>
          <w:b/>
          <w:spacing w:val="-6"/>
          <w:sz w:val="22"/>
          <w:szCs w:val="22"/>
          <w:lang w:eastAsia="ko-KR"/>
        </w:rPr>
        <w:t>Biological e</w:t>
      </w:r>
      <w:r w:rsidR="005D3FBB" w:rsidRPr="002B7905">
        <w:rPr>
          <w:rFonts w:eastAsia="바탕"/>
          <w:b/>
          <w:spacing w:val="-6"/>
          <w:sz w:val="22"/>
          <w:szCs w:val="22"/>
          <w:lang w:eastAsia="ko-KR"/>
        </w:rPr>
        <w:t>ngineering</w:t>
      </w:r>
      <w:r w:rsidR="00B8126F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process</w:t>
      </w:r>
      <w:r w:rsidR="005D3FBB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design/</w:t>
      </w:r>
      <w:r w:rsidR="00C73804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</w:t>
      </w:r>
      <w:r w:rsidR="00D762AC" w:rsidRPr="002B7905">
        <w:rPr>
          <w:rFonts w:eastAsia="바탕"/>
          <w:b/>
          <w:spacing w:val="-6"/>
          <w:sz w:val="22"/>
          <w:szCs w:val="22"/>
          <w:lang w:eastAsia="ko-KR"/>
        </w:rPr>
        <w:t>Ecological m</w:t>
      </w:r>
      <w:r w:rsidR="00E91C3E" w:rsidRPr="002B7905">
        <w:rPr>
          <w:rFonts w:eastAsia="바탕"/>
          <w:b/>
          <w:spacing w:val="-6"/>
          <w:sz w:val="22"/>
          <w:szCs w:val="22"/>
          <w:lang w:eastAsia="ko-KR"/>
        </w:rPr>
        <w:t>etagenome</w:t>
      </w:r>
      <w:r w:rsidR="00883976">
        <w:rPr>
          <w:rFonts w:eastAsia="바탕"/>
          <w:b/>
          <w:spacing w:val="-6"/>
          <w:sz w:val="22"/>
          <w:szCs w:val="22"/>
          <w:lang w:eastAsia="ko-KR"/>
        </w:rPr>
        <w:t>/</w:t>
      </w:r>
      <w:r w:rsidR="00590317">
        <w:rPr>
          <w:rFonts w:eastAsia="바탕"/>
          <w:b/>
          <w:spacing w:val="-6"/>
          <w:sz w:val="22"/>
          <w:szCs w:val="22"/>
          <w:lang w:eastAsia="ko-KR"/>
        </w:rPr>
        <w:t>R</w:t>
      </w:r>
      <w:r w:rsidR="005D3FBB" w:rsidRPr="002B7905">
        <w:rPr>
          <w:rFonts w:eastAsia="바탕"/>
          <w:b/>
          <w:spacing w:val="-6"/>
          <w:sz w:val="22"/>
          <w:szCs w:val="22"/>
          <w:lang w:eastAsia="ko-KR"/>
        </w:rPr>
        <w:t>/</w:t>
      </w:r>
      <w:r w:rsidR="00C16AB0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Fermentation/</w:t>
      </w:r>
      <w:r w:rsidR="005D3FBB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Molecular</w:t>
      </w:r>
      <w:r w:rsidR="00E91C3E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</w:t>
      </w:r>
      <w:r w:rsidR="005D3FBB" w:rsidRPr="002B7905">
        <w:rPr>
          <w:rFonts w:eastAsia="바탕"/>
          <w:b/>
          <w:spacing w:val="-6"/>
          <w:sz w:val="22"/>
          <w:szCs w:val="22"/>
          <w:lang w:eastAsia="ko-KR"/>
        </w:rPr>
        <w:t>work (DNA/RNA)/</w:t>
      </w:r>
      <w:r w:rsidR="00E91C3E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HPLC/ GC/ IC/ TOC/</w:t>
      </w:r>
      <w:r w:rsidR="00EE3448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Transformation</w:t>
      </w:r>
      <w:r w:rsidR="005D3FBB" w:rsidRPr="002B7905">
        <w:rPr>
          <w:rFonts w:eastAsia="바탕"/>
          <w:b/>
          <w:spacing w:val="-6"/>
          <w:sz w:val="22"/>
          <w:szCs w:val="22"/>
          <w:lang w:eastAsia="ko-KR"/>
        </w:rPr>
        <w:t xml:space="preserve"> </w:t>
      </w:r>
    </w:p>
    <w:p w14:paraId="46AE856E" w14:textId="04C1DD08" w:rsidR="00496613" w:rsidRPr="002B7905" w:rsidRDefault="00496613" w:rsidP="00A2705A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P</w:t>
      </w:r>
      <w:r w:rsidR="003F5069" w:rsidRPr="002B7905">
        <w:rPr>
          <w:rFonts w:eastAsia="바탕"/>
          <w:bCs w:val="0"/>
          <w:smallCaps/>
          <w:spacing w:val="-6"/>
          <w:sz w:val="22"/>
          <w:lang w:eastAsia="ko-KR"/>
        </w:rPr>
        <w:t>ublications</w:t>
      </w:r>
      <w:r w:rsidR="00505218" w:rsidRPr="002B7905">
        <w:rPr>
          <w:rFonts w:eastAsia="바탕"/>
          <w:bCs w:val="0"/>
          <w:smallCaps/>
          <w:spacing w:val="-6"/>
          <w:sz w:val="22"/>
          <w:lang w:eastAsia="ko-KR"/>
        </w:rPr>
        <w:t xml:space="preserve"> </w:t>
      </w:r>
    </w:p>
    <w:p w14:paraId="70E8A58C" w14:textId="7942DB67" w:rsidR="00476DDF" w:rsidRPr="002B7905" w:rsidRDefault="00476DDF" w:rsidP="00476DDF">
      <w:pPr>
        <w:pStyle w:val="ad"/>
        <w:numPr>
          <w:ilvl w:val="0"/>
          <w:numId w:val="10"/>
        </w:numPr>
        <w:tabs>
          <w:tab w:val="left" w:pos="1440"/>
        </w:tabs>
        <w:spacing w:line="360" w:lineRule="auto"/>
        <w:ind w:leftChars="0"/>
        <w:rPr>
          <w:sz w:val="28"/>
          <w:szCs w:val="22"/>
          <w:lang w:eastAsia="ko-KR"/>
        </w:rPr>
      </w:pPr>
      <w:r w:rsidRPr="002B7905">
        <w:rPr>
          <w:sz w:val="28"/>
          <w:szCs w:val="22"/>
          <w:lang w:eastAsia="ko-KR"/>
        </w:rPr>
        <w:t>First author</w:t>
      </w:r>
    </w:p>
    <w:p w14:paraId="0A525C97" w14:textId="7A94D0D2" w:rsidR="001C0559" w:rsidRPr="002B7905" w:rsidRDefault="001C0559" w:rsidP="001C0559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val="de-DE" w:eastAsia="ko-KR"/>
        </w:rPr>
        <w:t>S.-A. Lee</w:t>
      </w:r>
      <w:r w:rsidRPr="002B7905">
        <w:rPr>
          <w:sz w:val="22"/>
          <w:szCs w:val="22"/>
          <w:lang w:val="de-DE" w:eastAsia="ko-KR"/>
        </w:rPr>
        <w:t>, S.-R. Ko,</w:t>
      </w:r>
      <w:r w:rsidR="00314330" w:rsidRPr="002B7905">
        <w:rPr>
          <w:sz w:val="22"/>
          <w:szCs w:val="22"/>
          <w:lang w:val="de-DE" w:eastAsia="ko-KR"/>
        </w:rPr>
        <w:t xml:space="preserve"> N. Lee,</w:t>
      </w:r>
      <w:r w:rsidRPr="002B7905">
        <w:rPr>
          <w:sz w:val="22"/>
          <w:szCs w:val="22"/>
          <w:lang w:val="de-DE" w:eastAsia="ko-KR"/>
        </w:rPr>
        <w:t xml:space="preserve"> J.-W. Lee, V.V. Le, H.-M. Oh, C.-Y. Ahn. </w:t>
      </w:r>
      <w:r w:rsidRPr="002B7905">
        <w:rPr>
          <w:sz w:val="22"/>
          <w:szCs w:val="22"/>
          <w:lang w:eastAsia="ko-KR"/>
        </w:rPr>
        <w:t>“Two-step microalgal (</w:t>
      </w:r>
      <w:r w:rsidRPr="002B7905">
        <w:rPr>
          <w:i/>
          <w:sz w:val="22"/>
          <w:szCs w:val="22"/>
          <w:lang w:eastAsia="ko-KR"/>
        </w:rPr>
        <w:t>Coelastrella</w:t>
      </w:r>
      <w:r w:rsidRPr="002B7905">
        <w:rPr>
          <w:sz w:val="22"/>
          <w:szCs w:val="22"/>
          <w:lang w:eastAsia="ko-KR"/>
        </w:rPr>
        <w:t xml:space="preserve"> sp.) treatment of raw piggery wastewater resulting in hig</w:t>
      </w:r>
      <w:r w:rsidR="00111876" w:rsidRPr="002B7905">
        <w:rPr>
          <w:sz w:val="22"/>
          <w:szCs w:val="22"/>
          <w:lang w:eastAsia="ko-KR"/>
        </w:rPr>
        <w:t>h</w:t>
      </w:r>
      <w:r w:rsidRPr="002B7905">
        <w:rPr>
          <w:sz w:val="22"/>
          <w:szCs w:val="22"/>
          <w:lang w:eastAsia="ko-KR"/>
        </w:rPr>
        <w:t>er lipid and triacylglycerol levels for possible production of higher-quality biodiesel”.  Bioresour. Technol.</w:t>
      </w:r>
      <w:r w:rsidR="004F0F98" w:rsidRPr="002B7905">
        <w:rPr>
          <w:sz w:val="22"/>
          <w:szCs w:val="22"/>
          <w:lang w:eastAsia="ko-KR"/>
        </w:rPr>
        <w:t xml:space="preserve"> </w:t>
      </w:r>
      <w:r w:rsidR="004F0F98" w:rsidRPr="002B7905">
        <w:rPr>
          <w:b/>
          <w:sz w:val="22"/>
          <w:szCs w:val="22"/>
          <w:lang w:eastAsia="ko-KR"/>
        </w:rPr>
        <w:t>(2021).</w:t>
      </w:r>
      <w:r w:rsidRPr="002B7905">
        <w:rPr>
          <w:sz w:val="22"/>
          <w:szCs w:val="22"/>
          <w:lang w:eastAsia="ko-KR"/>
        </w:rPr>
        <w:t xml:space="preserve"> </w:t>
      </w:r>
      <w:r w:rsidR="00A47503" w:rsidRPr="002B7905">
        <w:rPr>
          <w:b/>
          <w:sz w:val="22"/>
          <w:szCs w:val="22"/>
          <w:lang w:eastAsia="ko-KR"/>
        </w:rPr>
        <w:t>I.F. 9.6</w:t>
      </w:r>
      <w:r w:rsidR="00B60828">
        <w:rPr>
          <w:sz w:val="22"/>
          <w:szCs w:val="22"/>
          <w:lang w:eastAsia="ko-KR"/>
        </w:rPr>
        <w:t>-</w:t>
      </w:r>
      <w:r w:rsidR="00B60828" w:rsidRPr="00B60828">
        <w:rPr>
          <w:sz w:val="22"/>
          <w:szCs w:val="22"/>
          <w:lang w:eastAsia="ko-KR"/>
        </w:rPr>
        <w:t>JCR 3.6%</w:t>
      </w:r>
    </w:p>
    <w:p w14:paraId="5A52CAE6" w14:textId="711BCD9B" w:rsidR="00133582" w:rsidRPr="002B7905" w:rsidRDefault="00133582" w:rsidP="00DC1DB1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val="de-DE" w:eastAsia="ko-KR"/>
        </w:rPr>
        <w:t>S</w:t>
      </w:r>
      <w:r w:rsidR="00794562" w:rsidRPr="002B7905">
        <w:rPr>
          <w:b/>
          <w:sz w:val="22"/>
          <w:szCs w:val="22"/>
          <w:lang w:val="de-DE" w:eastAsia="ko-KR"/>
        </w:rPr>
        <w:t>.</w:t>
      </w:r>
      <w:r w:rsidR="000B2260" w:rsidRPr="002B7905">
        <w:rPr>
          <w:b/>
          <w:sz w:val="22"/>
          <w:szCs w:val="22"/>
          <w:lang w:val="de-DE" w:eastAsia="ko-KR"/>
        </w:rPr>
        <w:t>-</w:t>
      </w:r>
      <w:r w:rsidRPr="002B7905">
        <w:rPr>
          <w:b/>
          <w:sz w:val="22"/>
          <w:szCs w:val="22"/>
          <w:lang w:val="de-DE" w:eastAsia="ko-KR"/>
        </w:rPr>
        <w:t>A</w:t>
      </w:r>
      <w:r w:rsidR="00794562" w:rsidRPr="002B7905">
        <w:rPr>
          <w:b/>
          <w:sz w:val="22"/>
          <w:szCs w:val="22"/>
          <w:lang w:val="de-DE" w:eastAsia="ko-KR"/>
        </w:rPr>
        <w:t>.</w:t>
      </w:r>
      <w:r w:rsidRPr="002B7905">
        <w:rPr>
          <w:b/>
          <w:sz w:val="22"/>
          <w:szCs w:val="22"/>
          <w:lang w:val="de-DE" w:eastAsia="ko-KR"/>
        </w:rPr>
        <w:t xml:space="preserve"> Lee</w:t>
      </w:r>
      <w:r w:rsidRPr="002B7905">
        <w:rPr>
          <w:sz w:val="22"/>
          <w:szCs w:val="22"/>
          <w:lang w:val="de-DE" w:eastAsia="ko-KR"/>
        </w:rPr>
        <w:t>,</w:t>
      </w:r>
      <w:r w:rsidR="009F0B0F" w:rsidRPr="002B7905">
        <w:rPr>
          <w:sz w:val="22"/>
          <w:szCs w:val="22"/>
          <w:lang w:val="de-DE" w:eastAsia="ko-KR"/>
        </w:rPr>
        <w:t xml:space="preserve"> N</w:t>
      </w:r>
      <w:r w:rsidR="00794562" w:rsidRPr="002B7905">
        <w:rPr>
          <w:sz w:val="22"/>
          <w:szCs w:val="22"/>
          <w:lang w:val="de-DE" w:eastAsia="ko-KR"/>
        </w:rPr>
        <w:t>.</w:t>
      </w:r>
      <w:r w:rsidR="009F0B0F" w:rsidRPr="002B7905">
        <w:rPr>
          <w:sz w:val="22"/>
          <w:szCs w:val="22"/>
          <w:lang w:val="de-DE" w:eastAsia="ko-KR"/>
        </w:rPr>
        <w:t xml:space="preserve"> Lee, H</w:t>
      </w:r>
      <w:r w:rsidR="00794562" w:rsidRPr="002B7905">
        <w:rPr>
          <w:sz w:val="22"/>
          <w:szCs w:val="22"/>
          <w:lang w:val="de-DE" w:eastAsia="ko-KR"/>
        </w:rPr>
        <w:t>.</w:t>
      </w:r>
      <w:r w:rsidR="000B2260" w:rsidRPr="002B7905">
        <w:rPr>
          <w:sz w:val="22"/>
          <w:szCs w:val="22"/>
          <w:lang w:val="de-DE" w:eastAsia="ko-KR"/>
        </w:rPr>
        <w:t>-</w:t>
      </w:r>
      <w:r w:rsidR="009F0B0F" w:rsidRPr="002B7905">
        <w:rPr>
          <w:sz w:val="22"/>
          <w:szCs w:val="22"/>
          <w:lang w:val="de-DE" w:eastAsia="ko-KR"/>
        </w:rPr>
        <w:t>M</w:t>
      </w:r>
      <w:r w:rsidR="00794562" w:rsidRPr="002B7905">
        <w:rPr>
          <w:sz w:val="22"/>
          <w:szCs w:val="22"/>
          <w:lang w:val="de-DE" w:eastAsia="ko-KR"/>
        </w:rPr>
        <w:t>.</w:t>
      </w:r>
      <w:r w:rsidR="009F0B0F" w:rsidRPr="002B7905">
        <w:rPr>
          <w:sz w:val="22"/>
          <w:szCs w:val="22"/>
          <w:lang w:val="de-DE" w:eastAsia="ko-KR"/>
        </w:rPr>
        <w:t xml:space="preserve"> Oh, C</w:t>
      </w:r>
      <w:r w:rsidR="00794562" w:rsidRPr="002B7905">
        <w:rPr>
          <w:sz w:val="22"/>
          <w:szCs w:val="22"/>
          <w:lang w:val="de-DE" w:eastAsia="ko-KR"/>
        </w:rPr>
        <w:t>.</w:t>
      </w:r>
      <w:r w:rsidR="000B2260" w:rsidRPr="002B7905">
        <w:rPr>
          <w:sz w:val="22"/>
          <w:szCs w:val="22"/>
          <w:lang w:val="de-DE" w:eastAsia="ko-KR"/>
        </w:rPr>
        <w:t>-</w:t>
      </w:r>
      <w:r w:rsidR="009F0B0F" w:rsidRPr="002B7905">
        <w:rPr>
          <w:sz w:val="22"/>
          <w:szCs w:val="22"/>
          <w:lang w:val="de-DE" w:eastAsia="ko-KR"/>
        </w:rPr>
        <w:t>Y</w:t>
      </w:r>
      <w:r w:rsidR="00794562" w:rsidRPr="002B7905">
        <w:rPr>
          <w:sz w:val="22"/>
          <w:szCs w:val="22"/>
          <w:lang w:val="de-DE" w:eastAsia="ko-KR"/>
        </w:rPr>
        <w:t>.</w:t>
      </w:r>
      <w:r w:rsidR="009F0B0F" w:rsidRPr="002B7905">
        <w:rPr>
          <w:sz w:val="22"/>
          <w:szCs w:val="22"/>
          <w:lang w:val="de-DE" w:eastAsia="ko-KR"/>
        </w:rPr>
        <w:t xml:space="preserve"> Ahn. </w:t>
      </w:r>
      <w:r w:rsidR="00945482" w:rsidRPr="002B7905">
        <w:rPr>
          <w:sz w:val="22"/>
          <w:szCs w:val="22"/>
          <w:lang w:eastAsia="ko-KR"/>
        </w:rPr>
        <w:t xml:space="preserve">“Stepwise treatment of undiluted raw piggery wastewater, using three microalgal species adapted to high ammonia”. Chemosphere </w:t>
      </w:r>
      <w:r w:rsidR="00945482" w:rsidRPr="002B7905">
        <w:rPr>
          <w:b/>
          <w:sz w:val="22"/>
          <w:szCs w:val="22"/>
          <w:lang w:eastAsia="ko-KR"/>
        </w:rPr>
        <w:t>(2021). I</w:t>
      </w:r>
      <w:r w:rsidR="009507C6" w:rsidRPr="002B7905">
        <w:rPr>
          <w:b/>
          <w:sz w:val="22"/>
          <w:szCs w:val="22"/>
          <w:lang w:eastAsia="ko-KR"/>
        </w:rPr>
        <w:t>.</w:t>
      </w:r>
      <w:r w:rsidR="00945482" w:rsidRPr="002B7905">
        <w:rPr>
          <w:b/>
          <w:sz w:val="22"/>
          <w:szCs w:val="22"/>
          <w:lang w:eastAsia="ko-KR"/>
        </w:rPr>
        <w:t>F</w:t>
      </w:r>
      <w:r w:rsidR="009507C6" w:rsidRPr="002B7905">
        <w:rPr>
          <w:b/>
          <w:sz w:val="22"/>
          <w:szCs w:val="22"/>
          <w:lang w:eastAsia="ko-KR"/>
        </w:rPr>
        <w:t>.</w:t>
      </w:r>
      <w:r w:rsidR="00A47503" w:rsidRPr="002B7905">
        <w:rPr>
          <w:b/>
          <w:sz w:val="22"/>
          <w:szCs w:val="22"/>
          <w:lang w:eastAsia="ko-KR"/>
        </w:rPr>
        <w:t>-7.1</w:t>
      </w:r>
      <w:r w:rsidR="00B60828">
        <w:rPr>
          <w:b/>
          <w:sz w:val="22"/>
          <w:szCs w:val="22"/>
          <w:lang w:eastAsia="ko-KR"/>
        </w:rPr>
        <w:t>-</w:t>
      </w:r>
      <w:r w:rsidR="00B60828">
        <w:rPr>
          <w:sz w:val="22"/>
          <w:szCs w:val="22"/>
          <w:lang w:eastAsia="ko-KR"/>
        </w:rPr>
        <w:t>JCR 10.8%</w:t>
      </w:r>
    </w:p>
    <w:p w14:paraId="74AEAFB0" w14:textId="09B8B662" w:rsidR="003E331D" w:rsidRPr="002B7905" w:rsidRDefault="003E331D" w:rsidP="00DC1DB1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eastAsia="ko-KR"/>
        </w:rPr>
        <w:t>S.-A Lee</w:t>
      </w:r>
      <w:r w:rsidRPr="002B7905">
        <w:rPr>
          <w:sz w:val="22"/>
          <w:szCs w:val="22"/>
          <w:lang w:eastAsia="ko-KR"/>
        </w:rPr>
        <w:t>, V.V. Le, S.-R. Ko,</w:t>
      </w:r>
      <w:r w:rsidR="00EF409A" w:rsidRPr="002B7905">
        <w:rPr>
          <w:sz w:val="22"/>
          <w:szCs w:val="22"/>
          <w:lang w:eastAsia="ko-KR"/>
        </w:rPr>
        <w:t xml:space="preserve"> N. Lee,</w:t>
      </w:r>
      <w:r w:rsidRPr="002B7905">
        <w:rPr>
          <w:sz w:val="22"/>
          <w:szCs w:val="22"/>
          <w:lang w:eastAsia="ko-KR"/>
        </w:rPr>
        <w:t xml:space="preserve"> H.</w:t>
      </w:r>
      <w:r w:rsidR="00704182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M. Oh, C.</w:t>
      </w:r>
      <w:r w:rsidR="00704182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Y. Ahn. “</w:t>
      </w:r>
      <w:r w:rsidRPr="002B7905">
        <w:rPr>
          <w:i/>
          <w:sz w:val="22"/>
          <w:szCs w:val="22"/>
          <w:lang w:eastAsia="ko-KR"/>
        </w:rPr>
        <w:t>Mucilaginibacter inviolabil</w:t>
      </w:r>
      <w:r w:rsidR="00133B46" w:rsidRPr="002B7905">
        <w:rPr>
          <w:i/>
          <w:sz w:val="22"/>
          <w:szCs w:val="22"/>
          <w:lang w:eastAsia="ko-KR"/>
        </w:rPr>
        <w:t>is</w:t>
      </w:r>
      <w:r w:rsidRPr="002B7905">
        <w:rPr>
          <w:sz w:val="22"/>
          <w:szCs w:val="22"/>
          <w:lang w:eastAsia="ko-KR"/>
        </w:rPr>
        <w:t xml:space="preserve"> sp. nov. isolated from phycosphere of </w:t>
      </w:r>
      <w:r w:rsidRPr="002B7905">
        <w:rPr>
          <w:i/>
          <w:sz w:val="22"/>
          <w:szCs w:val="22"/>
          <w:lang w:eastAsia="ko-KR"/>
        </w:rPr>
        <w:t>Haematococcus lacustris</w:t>
      </w:r>
      <w:r w:rsidRPr="002B7905">
        <w:rPr>
          <w:sz w:val="22"/>
          <w:szCs w:val="22"/>
          <w:lang w:eastAsia="ko-KR"/>
        </w:rPr>
        <w:t xml:space="preserve"> NIES144 culture”. Int. J. Syst. Ecol. Microbiol. </w:t>
      </w:r>
      <w:r w:rsidRPr="002B7905">
        <w:rPr>
          <w:b/>
          <w:sz w:val="22"/>
          <w:szCs w:val="22"/>
          <w:lang w:eastAsia="ko-KR"/>
        </w:rPr>
        <w:t>(2021).</w:t>
      </w:r>
      <w:r w:rsidRPr="002B7905">
        <w:rPr>
          <w:sz w:val="22"/>
          <w:szCs w:val="22"/>
          <w:lang w:eastAsia="ko-KR"/>
        </w:rPr>
        <w:t xml:space="preserve"> </w:t>
      </w:r>
      <w:r w:rsidRPr="002B7905">
        <w:rPr>
          <w:b/>
          <w:sz w:val="22"/>
          <w:szCs w:val="22"/>
          <w:lang w:eastAsia="ko-KR"/>
        </w:rPr>
        <w:t>I.F.-2.</w:t>
      </w:r>
      <w:r w:rsidR="00A47503" w:rsidRPr="002B7905">
        <w:rPr>
          <w:b/>
          <w:sz w:val="22"/>
          <w:szCs w:val="22"/>
          <w:lang w:eastAsia="ko-KR"/>
        </w:rPr>
        <w:t>7</w:t>
      </w:r>
      <w:r w:rsidR="007F4302">
        <w:rPr>
          <w:b/>
          <w:sz w:val="22"/>
          <w:szCs w:val="22"/>
          <w:lang w:eastAsia="ko-KR"/>
        </w:rPr>
        <w:t>-</w:t>
      </w:r>
      <w:r w:rsidR="007F4302" w:rsidRPr="007F4302">
        <w:rPr>
          <w:sz w:val="22"/>
          <w:szCs w:val="22"/>
          <w:lang w:eastAsia="ko-KR"/>
        </w:rPr>
        <w:t>JCR 68.3%</w:t>
      </w:r>
    </w:p>
    <w:p w14:paraId="7F7E5B92" w14:textId="5325A4B6" w:rsidR="00832FA5" w:rsidRPr="002B7905" w:rsidRDefault="00397C7E" w:rsidP="00476DDF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val="de-DE" w:eastAsia="ko-KR"/>
        </w:rPr>
        <w:t>S</w:t>
      </w:r>
      <w:r w:rsidR="0083106F" w:rsidRPr="002B7905">
        <w:rPr>
          <w:b/>
          <w:sz w:val="22"/>
          <w:szCs w:val="22"/>
          <w:lang w:val="de-DE" w:eastAsia="ko-KR"/>
        </w:rPr>
        <w:t>.</w:t>
      </w:r>
      <w:r w:rsidR="000B2260" w:rsidRPr="002B7905">
        <w:rPr>
          <w:b/>
          <w:sz w:val="22"/>
          <w:szCs w:val="22"/>
          <w:lang w:val="de-DE" w:eastAsia="ko-KR"/>
        </w:rPr>
        <w:t>-</w:t>
      </w:r>
      <w:r w:rsidR="0083106F" w:rsidRPr="002B7905">
        <w:rPr>
          <w:b/>
          <w:sz w:val="22"/>
          <w:szCs w:val="22"/>
          <w:lang w:val="de-DE" w:eastAsia="ko-KR"/>
        </w:rPr>
        <w:t>A.</w:t>
      </w:r>
      <w:r w:rsidRPr="002B7905">
        <w:rPr>
          <w:b/>
          <w:sz w:val="22"/>
          <w:szCs w:val="22"/>
          <w:lang w:val="de-DE" w:eastAsia="ko-KR"/>
        </w:rPr>
        <w:t xml:space="preserve"> Lee</w:t>
      </w:r>
      <w:r w:rsidRPr="002B7905">
        <w:rPr>
          <w:sz w:val="22"/>
          <w:szCs w:val="22"/>
          <w:lang w:val="de-DE" w:eastAsia="ko-KR"/>
        </w:rPr>
        <w:t>, N</w:t>
      </w:r>
      <w:r w:rsidR="0083106F" w:rsidRPr="002B7905">
        <w:rPr>
          <w:sz w:val="22"/>
          <w:szCs w:val="22"/>
          <w:lang w:val="de-DE" w:eastAsia="ko-KR"/>
        </w:rPr>
        <w:t>.</w:t>
      </w:r>
      <w:r w:rsidRPr="002B7905">
        <w:rPr>
          <w:sz w:val="22"/>
          <w:szCs w:val="22"/>
          <w:lang w:val="de-DE" w:eastAsia="ko-KR"/>
        </w:rPr>
        <w:t xml:space="preserve"> Lee, H</w:t>
      </w:r>
      <w:r w:rsidR="0083106F" w:rsidRPr="002B7905">
        <w:rPr>
          <w:sz w:val="22"/>
          <w:szCs w:val="22"/>
          <w:lang w:val="de-DE" w:eastAsia="ko-KR"/>
        </w:rPr>
        <w:t>.</w:t>
      </w:r>
      <w:r w:rsidR="000B2260" w:rsidRPr="002B7905">
        <w:rPr>
          <w:sz w:val="22"/>
          <w:szCs w:val="22"/>
          <w:lang w:val="de-DE" w:eastAsia="ko-KR"/>
        </w:rPr>
        <w:t>-</w:t>
      </w:r>
      <w:r w:rsidRPr="002B7905">
        <w:rPr>
          <w:sz w:val="22"/>
          <w:szCs w:val="22"/>
          <w:lang w:val="de-DE" w:eastAsia="ko-KR"/>
        </w:rPr>
        <w:t>M</w:t>
      </w:r>
      <w:r w:rsidR="0083106F" w:rsidRPr="002B7905">
        <w:rPr>
          <w:sz w:val="22"/>
          <w:szCs w:val="22"/>
          <w:lang w:val="de-DE" w:eastAsia="ko-KR"/>
        </w:rPr>
        <w:t>.</w:t>
      </w:r>
      <w:r w:rsidRPr="002B7905">
        <w:rPr>
          <w:sz w:val="22"/>
          <w:szCs w:val="22"/>
          <w:lang w:val="de-DE" w:eastAsia="ko-KR"/>
        </w:rPr>
        <w:t xml:space="preserve"> Oh, C</w:t>
      </w:r>
      <w:r w:rsidR="0083106F" w:rsidRPr="002B7905">
        <w:rPr>
          <w:sz w:val="22"/>
          <w:szCs w:val="22"/>
          <w:lang w:val="de-DE" w:eastAsia="ko-KR"/>
        </w:rPr>
        <w:t>.</w:t>
      </w:r>
      <w:r w:rsidR="000B2260" w:rsidRPr="002B7905">
        <w:rPr>
          <w:sz w:val="22"/>
          <w:szCs w:val="22"/>
          <w:lang w:val="de-DE" w:eastAsia="ko-KR"/>
        </w:rPr>
        <w:t>-</w:t>
      </w:r>
      <w:r w:rsidRPr="002B7905">
        <w:rPr>
          <w:sz w:val="22"/>
          <w:szCs w:val="22"/>
          <w:lang w:val="de-DE" w:eastAsia="ko-KR"/>
        </w:rPr>
        <w:t>Y</w:t>
      </w:r>
      <w:r w:rsidR="0083106F" w:rsidRPr="002B7905">
        <w:rPr>
          <w:sz w:val="22"/>
          <w:szCs w:val="22"/>
          <w:lang w:val="de-DE" w:eastAsia="ko-KR"/>
        </w:rPr>
        <w:t>.</w:t>
      </w:r>
      <w:r w:rsidRPr="002B7905">
        <w:rPr>
          <w:sz w:val="22"/>
          <w:szCs w:val="22"/>
          <w:lang w:val="de-DE" w:eastAsia="ko-KR"/>
        </w:rPr>
        <w:t xml:space="preserve"> Ahn. </w:t>
      </w:r>
      <w:r w:rsidRPr="002B7905">
        <w:rPr>
          <w:sz w:val="22"/>
          <w:szCs w:val="22"/>
          <w:lang w:eastAsia="ko-KR"/>
        </w:rPr>
        <w:t xml:space="preserve">“Fast-track production of astaxanthin by reduced cultivation time with the “red cell inoculation </w:t>
      </w:r>
      <w:r w:rsidR="003C6075" w:rsidRPr="002B7905">
        <w:rPr>
          <w:sz w:val="22"/>
          <w:szCs w:val="22"/>
          <w:lang w:eastAsia="ko-KR"/>
        </w:rPr>
        <w:t>system” (</w:t>
      </w:r>
      <w:r w:rsidRPr="002B7905">
        <w:rPr>
          <w:sz w:val="22"/>
          <w:szCs w:val="22"/>
          <w:lang w:eastAsia="ko-KR"/>
        </w:rPr>
        <w:t xml:space="preserve">RCIS) and various chemical cues in </w:t>
      </w:r>
      <w:r w:rsidRPr="002B7905">
        <w:rPr>
          <w:i/>
          <w:sz w:val="22"/>
          <w:szCs w:val="22"/>
          <w:lang w:eastAsia="ko-KR"/>
        </w:rPr>
        <w:t>Haematococcus lacustris</w:t>
      </w:r>
      <w:r w:rsidRPr="002B7905">
        <w:rPr>
          <w:sz w:val="22"/>
          <w:szCs w:val="22"/>
          <w:lang w:eastAsia="ko-KR"/>
        </w:rPr>
        <w:t>”</w:t>
      </w:r>
      <w:r w:rsidR="000F30C6" w:rsidRPr="002B7905">
        <w:rPr>
          <w:sz w:val="22"/>
          <w:szCs w:val="22"/>
          <w:lang w:eastAsia="ko-KR"/>
        </w:rPr>
        <w:t xml:space="preserve">. J. Appl. Phycol. </w:t>
      </w:r>
      <w:r w:rsidR="000F30C6" w:rsidRPr="002B7905">
        <w:rPr>
          <w:b/>
          <w:sz w:val="22"/>
          <w:szCs w:val="22"/>
          <w:lang w:eastAsia="ko-KR"/>
        </w:rPr>
        <w:t>(2020).</w:t>
      </w:r>
      <w:r w:rsidR="000F30C6" w:rsidRPr="002B7905">
        <w:rPr>
          <w:sz w:val="22"/>
          <w:szCs w:val="22"/>
          <w:lang w:eastAsia="ko-KR"/>
        </w:rPr>
        <w:t xml:space="preserve"> </w:t>
      </w:r>
      <w:r w:rsidR="000F30C6" w:rsidRPr="002B7905">
        <w:rPr>
          <w:b/>
          <w:sz w:val="22"/>
          <w:szCs w:val="22"/>
          <w:lang w:eastAsia="ko-KR"/>
        </w:rPr>
        <w:t>I</w:t>
      </w:r>
      <w:r w:rsidR="009507C6" w:rsidRPr="002B7905">
        <w:rPr>
          <w:b/>
          <w:sz w:val="22"/>
          <w:szCs w:val="22"/>
          <w:lang w:eastAsia="ko-KR"/>
        </w:rPr>
        <w:t>.</w:t>
      </w:r>
      <w:r w:rsidR="000F30C6" w:rsidRPr="002B7905">
        <w:rPr>
          <w:b/>
          <w:sz w:val="22"/>
          <w:szCs w:val="22"/>
          <w:lang w:eastAsia="ko-KR"/>
        </w:rPr>
        <w:t>F</w:t>
      </w:r>
      <w:r w:rsidR="009507C6" w:rsidRPr="002B7905">
        <w:rPr>
          <w:b/>
          <w:sz w:val="22"/>
          <w:szCs w:val="22"/>
          <w:lang w:eastAsia="ko-KR"/>
        </w:rPr>
        <w:t>.</w:t>
      </w:r>
      <w:r w:rsidR="00795320">
        <w:rPr>
          <w:b/>
          <w:sz w:val="22"/>
          <w:szCs w:val="22"/>
          <w:lang w:eastAsia="ko-KR"/>
        </w:rPr>
        <w:t>-3.6</w:t>
      </w:r>
      <w:r w:rsidR="00834A44">
        <w:rPr>
          <w:b/>
          <w:sz w:val="22"/>
          <w:szCs w:val="22"/>
          <w:lang w:eastAsia="ko-KR"/>
        </w:rPr>
        <w:t>-</w:t>
      </w:r>
      <w:r w:rsidR="00834A44" w:rsidRPr="00834A44">
        <w:rPr>
          <w:sz w:val="22"/>
          <w:szCs w:val="22"/>
          <w:lang w:eastAsia="ko-KR"/>
        </w:rPr>
        <w:t>J</w:t>
      </w:r>
      <w:r w:rsidR="00834A44">
        <w:rPr>
          <w:sz w:val="22"/>
          <w:szCs w:val="22"/>
          <w:lang w:eastAsia="ko-KR"/>
        </w:rPr>
        <w:t>CR 14.1%</w:t>
      </w:r>
    </w:p>
    <w:p w14:paraId="7A4DA1AE" w14:textId="40B2E9BD" w:rsidR="00476DDF" w:rsidRPr="002B7905" w:rsidRDefault="000665A5" w:rsidP="00476DDF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val="de-DE" w:eastAsia="ko-KR"/>
        </w:rPr>
        <w:t>S</w:t>
      </w:r>
      <w:r w:rsidR="0083106F" w:rsidRPr="002B7905">
        <w:rPr>
          <w:b/>
          <w:sz w:val="22"/>
          <w:szCs w:val="22"/>
          <w:lang w:val="de-DE" w:eastAsia="ko-KR"/>
        </w:rPr>
        <w:t>.</w:t>
      </w:r>
      <w:r w:rsidR="000B2260" w:rsidRPr="002B7905">
        <w:rPr>
          <w:b/>
          <w:sz w:val="22"/>
          <w:szCs w:val="22"/>
          <w:lang w:val="de-DE" w:eastAsia="ko-KR"/>
        </w:rPr>
        <w:t>-</w:t>
      </w:r>
      <w:r w:rsidRPr="002B7905">
        <w:rPr>
          <w:b/>
          <w:sz w:val="22"/>
          <w:szCs w:val="22"/>
          <w:lang w:val="de-DE" w:eastAsia="ko-KR"/>
        </w:rPr>
        <w:t>A</w:t>
      </w:r>
      <w:r w:rsidR="0083106F" w:rsidRPr="002B7905">
        <w:rPr>
          <w:b/>
          <w:sz w:val="22"/>
          <w:szCs w:val="22"/>
          <w:lang w:val="de-DE" w:eastAsia="ko-KR"/>
        </w:rPr>
        <w:t>.</w:t>
      </w:r>
      <w:r w:rsidRPr="002B7905">
        <w:rPr>
          <w:b/>
          <w:sz w:val="22"/>
          <w:szCs w:val="22"/>
          <w:lang w:val="de-DE" w:eastAsia="ko-KR"/>
        </w:rPr>
        <w:t xml:space="preserve"> Lee</w:t>
      </w:r>
      <w:r w:rsidRPr="002B7905">
        <w:rPr>
          <w:sz w:val="22"/>
          <w:szCs w:val="22"/>
          <w:lang w:val="de-DE" w:eastAsia="ko-KR"/>
        </w:rPr>
        <w:t>, N</w:t>
      </w:r>
      <w:r w:rsidR="0083106F" w:rsidRPr="002B7905">
        <w:rPr>
          <w:sz w:val="22"/>
          <w:szCs w:val="22"/>
          <w:lang w:val="de-DE" w:eastAsia="ko-KR"/>
        </w:rPr>
        <w:t>.</w:t>
      </w:r>
      <w:r w:rsidRPr="002B7905">
        <w:rPr>
          <w:sz w:val="22"/>
          <w:szCs w:val="22"/>
          <w:lang w:val="de-DE" w:eastAsia="ko-KR"/>
        </w:rPr>
        <w:t xml:space="preserve"> Lee, H</w:t>
      </w:r>
      <w:r w:rsidR="0083106F" w:rsidRPr="002B7905">
        <w:rPr>
          <w:sz w:val="22"/>
          <w:szCs w:val="22"/>
          <w:lang w:val="de-DE" w:eastAsia="ko-KR"/>
        </w:rPr>
        <w:t>.</w:t>
      </w:r>
      <w:r w:rsidR="000B2260" w:rsidRPr="002B7905">
        <w:rPr>
          <w:sz w:val="22"/>
          <w:szCs w:val="22"/>
          <w:lang w:val="de-DE" w:eastAsia="ko-KR"/>
        </w:rPr>
        <w:t>-</w:t>
      </w:r>
      <w:r w:rsidRPr="002B7905">
        <w:rPr>
          <w:sz w:val="22"/>
          <w:szCs w:val="22"/>
          <w:lang w:val="de-DE" w:eastAsia="ko-KR"/>
        </w:rPr>
        <w:t>M</w:t>
      </w:r>
      <w:r w:rsidR="0083106F" w:rsidRPr="002B7905">
        <w:rPr>
          <w:sz w:val="22"/>
          <w:szCs w:val="22"/>
          <w:lang w:val="de-DE" w:eastAsia="ko-KR"/>
        </w:rPr>
        <w:t>.</w:t>
      </w:r>
      <w:r w:rsidRPr="002B7905">
        <w:rPr>
          <w:sz w:val="22"/>
          <w:szCs w:val="22"/>
          <w:lang w:val="de-DE" w:eastAsia="ko-KR"/>
        </w:rPr>
        <w:t xml:space="preserve"> Oh, C</w:t>
      </w:r>
      <w:r w:rsidR="0083106F" w:rsidRPr="002B7905">
        <w:rPr>
          <w:sz w:val="22"/>
          <w:szCs w:val="22"/>
          <w:lang w:val="de-DE" w:eastAsia="ko-KR"/>
        </w:rPr>
        <w:t>.</w:t>
      </w:r>
      <w:r w:rsidR="000B2260" w:rsidRPr="002B7905">
        <w:rPr>
          <w:sz w:val="22"/>
          <w:szCs w:val="22"/>
          <w:lang w:val="de-DE" w:eastAsia="ko-KR"/>
        </w:rPr>
        <w:t>-</w:t>
      </w:r>
      <w:r w:rsidRPr="002B7905">
        <w:rPr>
          <w:sz w:val="22"/>
          <w:szCs w:val="22"/>
          <w:lang w:val="de-DE" w:eastAsia="ko-KR"/>
        </w:rPr>
        <w:t>Y</w:t>
      </w:r>
      <w:r w:rsidR="0083106F" w:rsidRPr="002B7905">
        <w:rPr>
          <w:sz w:val="22"/>
          <w:szCs w:val="22"/>
          <w:lang w:val="de-DE" w:eastAsia="ko-KR"/>
        </w:rPr>
        <w:t>.</w:t>
      </w:r>
      <w:r w:rsidRPr="002B7905">
        <w:rPr>
          <w:sz w:val="22"/>
          <w:szCs w:val="22"/>
          <w:lang w:val="de-DE" w:eastAsia="ko-KR"/>
        </w:rPr>
        <w:t xml:space="preserve"> Ahn. </w:t>
      </w:r>
      <w:r w:rsidR="003C6075" w:rsidRPr="002B7905">
        <w:rPr>
          <w:sz w:val="22"/>
          <w:szCs w:val="22"/>
          <w:lang w:eastAsia="ko-KR"/>
        </w:rPr>
        <w:t>“Enhanced</w:t>
      </w:r>
      <w:r w:rsidRPr="002B7905">
        <w:rPr>
          <w:sz w:val="22"/>
          <w:szCs w:val="22"/>
          <w:lang w:eastAsia="ko-KR"/>
        </w:rPr>
        <w:t xml:space="preserve"> and balanced microalgal wastewater treatment (</w:t>
      </w:r>
      <w:r w:rsidR="003C6075" w:rsidRPr="002B7905">
        <w:rPr>
          <w:sz w:val="22"/>
          <w:szCs w:val="22"/>
          <w:lang w:eastAsia="ko-KR"/>
        </w:rPr>
        <w:t>COD, N</w:t>
      </w:r>
      <w:r w:rsidRPr="002B7905">
        <w:rPr>
          <w:sz w:val="22"/>
          <w:szCs w:val="22"/>
          <w:lang w:eastAsia="ko-KR"/>
        </w:rPr>
        <w:t>, and P)</w:t>
      </w:r>
      <w:r w:rsidR="002633FE" w:rsidRPr="002B7905">
        <w:rPr>
          <w:sz w:val="22"/>
          <w:szCs w:val="22"/>
          <w:lang w:eastAsia="ko-KR"/>
        </w:rPr>
        <w:t xml:space="preserve"> </w:t>
      </w:r>
      <w:r w:rsidRPr="002B7905">
        <w:rPr>
          <w:sz w:val="22"/>
          <w:szCs w:val="22"/>
          <w:lang w:eastAsia="ko-KR"/>
        </w:rPr>
        <w:t xml:space="preserve">by interval inoculation of activated sludge”. J. Microbiol. Biotechnol. </w:t>
      </w:r>
      <w:r w:rsidRPr="002B7905">
        <w:rPr>
          <w:b/>
          <w:sz w:val="22"/>
          <w:szCs w:val="22"/>
          <w:lang w:eastAsia="ko-KR"/>
        </w:rPr>
        <w:t>(2019)</w:t>
      </w:r>
      <w:r w:rsidRPr="002B7905">
        <w:rPr>
          <w:sz w:val="22"/>
          <w:szCs w:val="22"/>
          <w:lang w:eastAsia="ko-KR"/>
        </w:rPr>
        <w:t>.</w:t>
      </w:r>
      <w:r w:rsidR="00476DDF" w:rsidRPr="002B7905">
        <w:rPr>
          <w:sz w:val="22"/>
          <w:szCs w:val="22"/>
          <w:lang w:eastAsia="ko-KR"/>
        </w:rPr>
        <w:t xml:space="preserve"> </w:t>
      </w:r>
      <w:r w:rsidR="00476DDF" w:rsidRPr="002B7905">
        <w:rPr>
          <w:b/>
          <w:sz w:val="22"/>
          <w:szCs w:val="22"/>
          <w:lang w:eastAsia="ko-KR"/>
        </w:rPr>
        <w:t>I.F.-2.0</w:t>
      </w:r>
      <w:r w:rsidR="00186E00">
        <w:rPr>
          <w:b/>
          <w:sz w:val="22"/>
          <w:szCs w:val="22"/>
          <w:lang w:eastAsia="ko-KR"/>
        </w:rPr>
        <w:t>-</w:t>
      </w:r>
      <w:r w:rsidR="00186E00">
        <w:rPr>
          <w:sz w:val="22"/>
          <w:szCs w:val="22"/>
          <w:lang w:eastAsia="ko-KR"/>
        </w:rPr>
        <w:t>JCR 72.0%</w:t>
      </w:r>
    </w:p>
    <w:p w14:paraId="4230DA88" w14:textId="62FC3959" w:rsidR="00476DDF" w:rsidRPr="002B7905" w:rsidRDefault="00476DDF" w:rsidP="00476DDF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b/>
          <w:sz w:val="22"/>
          <w:szCs w:val="22"/>
          <w:lang w:eastAsia="ko-KR"/>
        </w:rPr>
      </w:pPr>
      <w:r w:rsidRPr="002B7905">
        <w:rPr>
          <w:b/>
          <w:sz w:val="22"/>
          <w:szCs w:val="22"/>
          <w:lang w:val="de-DE" w:eastAsia="ko-KR"/>
        </w:rPr>
        <w:t>S.-A. Lee</w:t>
      </w:r>
      <w:r w:rsidRPr="002B7905">
        <w:rPr>
          <w:sz w:val="22"/>
          <w:szCs w:val="22"/>
          <w:lang w:val="de-DE" w:eastAsia="ko-KR"/>
        </w:rPr>
        <w:t xml:space="preserve">, C. Lee, S.-H Lee, K.-G. An, H.-M. Oh, H.-S. Kim, C.-Y. Ahn. </w:t>
      </w:r>
      <w:r w:rsidRPr="002B7905">
        <w:rPr>
          <w:sz w:val="22"/>
          <w:szCs w:val="22"/>
          <w:lang w:eastAsia="ko-KR"/>
        </w:rPr>
        <w:t xml:space="preserve">“Development of economic culture system using wastewater for microalgae in winter season”. Korean J. Environ. Biol. </w:t>
      </w:r>
      <w:r w:rsidRPr="002B7905">
        <w:rPr>
          <w:b/>
          <w:sz w:val="22"/>
          <w:szCs w:val="22"/>
          <w:lang w:eastAsia="ko-KR"/>
        </w:rPr>
        <w:t>(2014).</w:t>
      </w:r>
    </w:p>
    <w:p w14:paraId="74521C08" w14:textId="77777777" w:rsidR="00476DDF" w:rsidRPr="002B7905" w:rsidRDefault="00476DDF" w:rsidP="00476DDF">
      <w:pPr>
        <w:pStyle w:val="ad"/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</w:p>
    <w:p w14:paraId="45858883" w14:textId="60B5F6B1" w:rsidR="00476DDF" w:rsidRPr="002B7905" w:rsidRDefault="00476DDF" w:rsidP="00476DDF">
      <w:pPr>
        <w:pStyle w:val="ad"/>
        <w:numPr>
          <w:ilvl w:val="0"/>
          <w:numId w:val="10"/>
        </w:numPr>
        <w:tabs>
          <w:tab w:val="left" w:pos="1440"/>
        </w:tabs>
        <w:spacing w:line="360" w:lineRule="auto"/>
        <w:ind w:leftChars="0"/>
        <w:rPr>
          <w:sz w:val="28"/>
          <w:szCs w:val="22"/>
          <w:lang w:eastAsia="ko-KR"/>
        </w:rPr>
      </w:pPr>
      <w:r w:rsidRPr="002B7905">
        <w:rPr>
          <w:sz w:val="28"/>
          <w:szCs w:val="22"/>
          <w:lang w:eastAsia="ko-KR"/>
        </w:rPr>
        <w:t>Co-author</w:t>
      </w:r>
    </w:p>
    <w:p w14:paraId="7E6C4DBE" w14:textId="27D0275F" w:rsidR="002E2A02" w:rsidRPr="002B7905" w:rsidRDefault="002E2A02" w:rsidP="002E2A02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 xml:space="preserve">S.-R. Ko, V.V. Le, Long Jin, </w:t>
      </w:r>
      <w:r w:rsidRPr="002B7905">
        <w:rPr>
          <w:b/>
          <w:sz w:val="22"/>
          <w:szCs w:val="22"/>
          <w:lang w:eastAsia="ko-KR"/>
        </w:rPr>
        <w:t>S.-A. Lee</w:t>
      </w:r>
      <w:r w:rsidRPr="002B7905">
        <w:rPr>
          <w:sz w:val="22"/>
          <w:szCs w:val="22"/>
          <w:lang w:eastAsia="ko-KR"/>
        </w:rPr>
        <w:t>, C.-Y. Ahn, H.-M. Oh. “</w:t>
      </w:r>
      <w:r w:rsidRPr="002B7905">
        <w:rPr>
          <w:i/>
          <w:sz w:val="22"/>
          <w:szCs w:val="22"/>
          <w:lang w:eastAsia="ko-KR"/>
        </w:rPr>
        <w:t xml:space="preserve">Mariniflexile </w:t>
      </w:r>
      <w:r w:rsidR="00F73ADA" w:rsidRPr="002B7905">
        <w:rPr>
          <w:i/>
          <w:sz w:val="22"/>
          <w:szCs w:val="22"/>
          <w:lang w:eastAsia="ko-KR"/>
        </w:rPr>
        <w:t>maritimum</w:t>
      </w:r>
      <w:r w:rsidR="00F73ADA" w:rsidRPr="002B7905">
        <w:rPr>
          <w:sz w:val="22"/>
          <w:szCs w:val="22"/>
          <w:lang w:eastAsia="ko-KR"/>
        </w:rPr>
        <w:t xml:space="preserve"> sp.</w:t>
      </w:r>
      <w:r w:rsidRPr="002B7905">
        <w:rPr>
          <w:sz w:val="22"/>
          <w:szCs w:val="22"/>
          <w:lang w:eastAsia="ko-KR"/>
        </w:rPr>
        <w:t xml:space="preserve"> nov., isolated from seawater of the South Sea in Korea”. Int. J. Syst. Ecol. Microbiol. </w:t>
      </w:r>
      <w:r w:rsidRPr="002B7905">
        <w:rPr>
          <w:b/>
          <w:sz w:val="22"/>
          <w:szCs w:val="22"/>
          <w:lang w:eastAsia="ko-KR"/>
        </w:rPr>
        <w:t>(2021). I.F.-2.</w:t>
      </w:r>
      <w:r w:rsidR="009709DD" w:rsidRPr="002B7905">
        <w:rPr>
          <w:b/>
          <w:sz w:val="22"/>
          <w:szCs w:val="22"/>
          <w:lang w:eastAsia="ko-KR"/>
        </w:rPr>
        <w:t>7</w:t>
      </w:r>
      <w:r w:rsidR="00D61184">
        <w:rPr>
          <w:b/>
          <w:sz w:val="22"/>
          <w:szCs w:val="22"/>
          <w:lang w:eastAsia="ko-KR"/>
        </w:rPr>
        <w:t>-</w:t>
      </w:r>
      <w:r w:rsidR="00D61184" w:rsidRPr="00D61184">
        <w:rPr>
          <w:sz w:val="22"/>
          <w:szCs w:val="22"/>
          <w:lang w:eastAsia="ko-KR"/>
        </w:rPr>
        <w:t xml:space="preserve"> </w:t>
      </w:r>
      <w:r w:rsidR="00D61184" w:rsidRPr="007F4302">
        <w:rPr>
          <w:sz w:val="22"/>
          <w:szCs w:val="22"/>
          <w:lang w:eastAsia="ko-KR"/>
        </w:rPr>
        <w:t>JCR 68.3%</w:t>
      </w:r>
    </w:p>
    <w:p w14:paraId="2FA8BCA5" w14:textId="5A768303" w:rsidR="00476DDF" w:rsidRPr="002B7905" w:rsidRDefault="00476DDF" w:rsidP="00476DDF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 xml:space="preserve">G.S. Moon, N. Lee, S.S. Kang, J.W. Park, Y.E. Kim, </w:t>
      </w:r>
      <w:r w:rsidRPr="002B7905">
        <w:rPr>
          <w:b/>
          <w:sz w:val="22"/>
          <w:szCs w:val="22"/>
          <w:lang w:eastAsia="ko-KR"/>
        </w:rPr>
        <w:t>S.-A. Lee</w:t>
      </w:r>
      <w:r w:rsidRPr="002B7905">
        <w:rPr>
          <w:sz w:val="22"/>
          <w:szCs w:val="22"/>
          <w:lang w:eastAsia="ko-KR"/>
        </w:rPr>
        <w:t xml:space="preserve">, R. K. Chitumalla, J.K. Jang, Y.S. Choe, Y.-K. Oh. “Hydrothermal synthesis of novel two-dimensional α-quartz nanoplates and their applications in energy-saving, high-efficiency, microalgal biorefineries”. Chem. Eng. J. </w:t>
      </w:r>
      <w:r w:rsidR="009709DD" w:rsidRPr="002B7905">
        <w:rPr>
          <w:b/>
          <w:sz w:val="22"/>
          <w:szCs w:val="22"/>
          <w:lang w:eastAsia="ko-KR"/>
        </w:rPr>
        <w:t>(2021). I.F.-13.3</w:t>
      </w:r>
      <w:r w:rsidR="00D61184">
        <w:rPr>
          <w:b/>
          <w:sz w:val="22"/>
          <w:szCs w:val="22"/>
          <w:lang w:eastAsia="ko-KR"/>
        </w:rPr>
        <w:t>-</w:t>
      </w:r>
      <w:r w:rsidR="00D61184">
        <w:rPr>
          <w:sz w:val="22"/>
          <w:szCs w:val="22"/>
          <w:lang w:eastAsia="ko-KR"/>
        </w:rPr>
        <w:t>JCR 2.5%</w:t>
      </w:r>
    </w:p>
    <w:p w14:paraId="3375505A" w14:textId="2FAF79C5" w:rsidR="00476DDF" w:rsidRPr="002B7905" w:rsidRDefault="00476DDF" w:rsidP="00476DDF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val="de-DE" w:eastAsia="ko-KR"/>
        </w:rPr>
        <w:t xml:space="preserve">V. V. Le, S.-R. Ko, </w:t>
      </w:r>
      <w:r w:rsidRPr="002B7905">
        <w:rPr>
          <w:b/>
          <w:sz w:val="22"/>
          <w:szCs w:val="22"/>
          <w:lang w:val="de-DE" w:eastAsia="ko-KR"/>
        </w:rPr>
        <w:t>S.-A. Lee</w:t>
      </w:r>
      <w:r w:rsidRPr="002B7905">
        <w:rPr>
          <w:sz w:val="22"/>
          <w:szCs w:val="22"/>
          <w:lang w:val="de-DE" w:eastAsia="ko-KR"/>
        </w:rPr>
        <w:t xml:space="preserve">, L. Jin, C.-Y. Ahn, H.-M. Oh. </w:t>
      </w:r>
      <w:r w:rsidRPr="002B7905">
        <w:rPr>
          <w:sz w:val="22"/>
          <w:szCs w:val="22"/>
          <w:lang w:eastAsia="ko-KR"/>
        </w:rPr>
        <w:t>“</w:t>
      </w:r>
      <w:r w:rsidRPr="002B7905">
        <w:rPr>
          <w:i/>
          <w:sz w:val="22"/>
          <w:szCs w:val="22"/>
          <w:lang w:eastAsia="ko-KR"/>
        </w:rPr>
        <w:t>Novosphingobium aquimarinum</w:t>
      </w:r>
      <w:r w:rsidRPr="002B7905">
        <w:rPr>
          <w:sz w:val="22"/>
          <w:szCs w:val="22"/>
          <w:lang w:eastAsia="ko-KR"/>
        </w:rPr>
        <w:t xml:space="preserve"> sp. nov., isolated from seawater”.  Int. J. Syst. Ecol. Microbiol. </w:t>
      </w:r>
      <w:r w:rsidRPr="002B7905">
        <w:rPr>
          <w:b/>
          <w:sz w:val="22"/>
          <w:szCs w:val="22"/>
          <w:lang w:eastAsia="ko-KR"/>
        </w:rPr>
        <w:t>(2021). I.F.-2.</w:t>
      </w:r>
      <w:r w:rsidR="009709DD" w:rsidRPr="002B7905">
        <w:rPr>
          <w:b/>
          <w:sz w:val="22"/>
          <w:szCs w:val="22"/>
          <w:lang w:eastAsia="ko-KR"/>
        </w:rPr>
        <w:t>7</w:t>
      </w:r>
      <w:r w:rsidR="00D61184">
        <w:rPr>
          <w:b/>
          <w:sz w:val="22"/>
          <w:szCs w:val="22"/>
          <w:lang w:eastAsia="ko-KR"/>
        </w:rPr>
        <w:t>-</w:t>
      </w:r>
      <w:r w:rsidR="00D61184" w:rsidRPr="00D61184">
        <w:rPr>
          <w:sz w:val="22"/>
          <w:szCs w:val="22"/>
          <w:lang w:eastAsia="ko-KR"/>
        </w:rPr>
        <w:t xml:space="preserve"> </w:t>
      </w:r>
      <w:r w:rsidR="00D61184" w:rsidRPr="007F4302">
        <w:rPr>
          <w:sz w:val="22"/>
          <w:szCs w:val="22"/>
          <w:lang w:eastAsia="ko-KR"/>
        </w:rPr>
        <w:t>JCR 68.3%</w:t>
      </w:r>
    </w:p>
    <w:p w14:paraId="791951C8" w14:textId="5B6BD890" w:rsidR="00BE4D86" w:rsidRPr="002B7905" w:rsidRDefault="00BE4D86" w:rsidP="007804D6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val="de-DE" w:eastAsia="ko-KR"/>
        </w:rPr>
        <w:lastRenderedPageBreak/>
        <w:t xml:space="preserve">C. Lee, </w:t>
      </w:r>
      <w:r w:rsidRPr="002B7905">
        <w:rPr>
          <w:b/>
          <w:sz w:val="22"/>
          <w:szCs w:val="22"/>
          <w:lang w:val="de-DE" w:eastAsia="ko-KR"/>
        </w:rPr>
        <w:t>S.-A. Lee</w:t>
      </w:r>
      <w:r w:rsidRPr="002B7905">
        <w:rPr>
          <w:sz w:val="22"/>
          <w:szCs w:val="22"/>
          <w:lang w:val="de-DE" w:eastAsia="ko-KR"/>
        </w:rPr>
        <w:t xml:space="preserve">, S.-R. Ko, H.-M. Oh, C.-Y. Ahn. </w:t>
      </w:r>
      <w:r w:rsidRPr="002B7905">
        <w:rPr>
          <w:sz w:val="22"/>
          <w:szCs w:val="22"/>
          <w:lang w:eastAsia="ko-KR"/>
        </w:rPr>
        <w:t xml:space="preserve">“Effects of photoperiod on nutrient removal, biomass production, and algal-bacterial population dynamic in lab-scale photobioreactors treating municipal wastewater”. Water Res </w:t>
      </w:r>
      <w:r w:rsidRPr="002B7905">
        <w:rPr>
          <w:b/>
          <w:sz w:val="22"/>
          <w:szCs w:val="22"/>
          <w:lang w:eastAsia="ko-KR"/>
        </w:rPr>
        <w:t>(2015).</w:t>
      </w:r>
      <w:r w:rsidRPr="002B7905">
        <w:rPr>
          <w:sz w:val="22"/>
          <w:szCs w:val="22"/>
          <w:lang w:eastAsia="ko-KR"/>
        </w:rPr>
        <w:t xml:space="preserve"> </w:t>
      </w:r>
      <w:r w:rsidRPr="002B7905">
        <w:rPr>
          <w:b/>
          <w:sz w:val="22"/>
          <w:szCs w:val="22"/>
          <w:lang w:eastAsia="ko-KR"/>
        </w:rPr>
        <w:t>I.F.-</w:t>
      </w:r>
      <w:r w:rsidR="00726BDB">
        <w:rPr>
          <w:b/>
          <w:sz w:val="22"/>
          <w:szCs w:val="22"/>
          <w:lang w:eastAsia="ko-KR"/>
        </w:rPr>
        <w:t>11.2</w:t>
      </w:r>
      <w:r w:rsidR="00E821DC">
        <w:rPr>
          <w:b/>
          <w:sz w:val="22"/>
          <w:szCs w:val="22"/>
          <w:lang w:eastAsia="ko-KR"/>
        </w:rPr>
        <w:t>-</w:t>
      </w:r>
      <w:r w:rsidR="00E821DC">
        <w:rPr>
          <w:sz w:val="22"/>
          <w:szCs w:val="22"/>
          <w:lang w:eastAsia="ko-KR"/>
        </w:rPr>
        <w:t>JCR 1.5%</w:t>
      </w:r>
    </w:p>
    <w:p w14:paraId="7BC6D45B" w14:textId="127C4F49" w:rsidR="002E65A3" w:rsidRPr="002B7905" w:rsidRDefault="002E65A3" w:rsidP="007804D6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S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H. Lee, H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M. Oh, B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 xml:space="preserve">H. Jo, </w:t>
      </w:r>
      <w:r w:rsidRPr="002B7905">
        <w:rPr>
          <w:b/>
          <w:sz w:val="22"/>
          <w:szCs w:val="22"/>
          <w:lang w:eastAsia="ko-KR"/>
        </w:rPr>
        <w:t>S.</w:t>
      </w:r>
      <w:r w:rsidR="000B2260" w:rsidRPr="002B7905">
        <w:rPr>
          <w:b/>
          <w:sz w:val="22"/>
          <w:szCs w:val="22"/>
          <w:lang w:eastAsia="ko-KR"/>
        </w:rPr>
        <w:t>-</w:t>
      </w:r>
      <w:r w:rsidRPr="002B7905">
        <w:rPr>
          <w:b/>
          <w:sz w:val="22"/>
          <w:szCs w:val="22"/>
          <w:lang w:eastAsia="ko-KR"/>
        </w:rPr>
        <w:t>A. Lee</w:t>
      </w:r>
      <w:r w:rsidRPr="002B7905">
        <w:rPr>
          <w:sz w:val="22"/>
          <w:szCs w:val="22"/>
          <w:lang w:eastAsia="ko-KR"/>
        </w:rPr>
        <w:t>, S.Y. Shin, H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S. Kim, S.H. Lee, C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 xml:space="preserve">Y. Ahn. “Higher biomass productivity of microalgae in an attached growth system, using wastewater”. J. Microbiol. Biotechnol. </w:t>
      </w:r>
      <w:r w:rsidRPr="002B7905">
        <w:rPr>
          <w:b/>
          <w:sz w:val="22"/>
          <w:szCs w:val="22"/>
          <w:lang w:eastAsia="ko-KR"/>
        </w:rPr>
        <w:t>(2014).</w:t>
      </w:r>
      <w:r w:rsidRPr="002B7905">
        <w:rPr>
          <w:sz w:val="22"/>
          <w:szCs w:val="22"/>
          <w:lang w:eastAsia="ko-KR"/>
        </w:rPr>
        <w:t xml:space="preserve"> </w:t>
      </w:r>
      <w:r w:rsidRPr="002B7905">
        <w:rPr>
          <w:b/>
          <w:sz w:val="22"/>
          <w:szCs w:val="22"/>
          <w:lang w:eastAsia="ko-KR"/>
        </w:rPr>
        <w:t>I</w:t>
      </w:r>
      <w:r w:rsidR="009507C6" w:rsidRPr="002B7905">
        <w:rPr>
          <w:b/>
          <w:sz w:val="22"/>
          <w:szCs w:val="22"/>
          <w:lang w:eastAsia="ko-KR"/>
        </w:rPr>
        <w:t>.</w:t>
      </w:r>
      <w:r w:rsidRPr="002B7905">
        <w:rPr>
          <w:b/>
          <w:sz w:val="22"/>
          <w:szCs w:val="22"/>
          <w:lang w:eastAsia="ko-KR"/>
        </w:rPr>
        <w:t>F</w:t>
      </w:r>
      <w:r w:rsidR="009507C6" w:rsidRPr="002B7905">
        <w:rPr>
          <w:b/>
          <w:sz w:val="22"/>
          <w:szCs w:val="22"/>
          <w:lang w:eastAsia="ko-KR"/>
        </w:rPr>
        <w:t>.</w:t>
      </w:r>
      <w:r w:rsidRPr="002B7905">
        <w:rPr>
          <w:b/>
          <w:sz w:val="22"/>
          <w:szCs w:val="22"/>
          <w:lang w:eastAsia="ko-KR"/>
        </w:rPr>
        <w:t>-</w:t>
      </w:r>
      <w:r w:rsidR="00224773" w:rsidRPr="002B7905">
        <w:rPr>
          <w:b/>
          <w:sz w:val="22"/>
          <w:szCs w:val="22"/>
          <w:lang w:eastAsia="ko-KR"/>
        </w:rPr>
        <w:t>2.0</w:t>
      </w:r>
      <w:r w:rsidR="008D3163">
        <w:rPr>
          <w:b/>
          <w:sz w:val="22"/>
          <w:szCs w:val="22"/>
          <w:lang w:eastAsia="ko-KR"/>
        </w:rPr>
        <w:t>-</w:t>
      </w:r>
      <w:r w:rsidR="008D3163" w:rsidRPr="008D3163">
        <w:rPr>
          <w:sz w:val="22"/>
          <w:szCs w:val="22"/>
          <w:lang w:eastAsia="ko-KR"/>
        </w:rPr>
        <w:t xml:space="preserve"> </w:t>
      </w:r>
      <w:r w:rsidR="008D3163">
        <w:rPr>
          <w:sz w:val="22"/>
          <w:szCs w:val="22"/>
          <w:lang w:eastAsia="ko-KR"/>
        </w:rPr>
        <w:t>JCR 72.0%</w:t>
      </w:r>
    </w:p>
    <w:p w14:paraId="72DCA511" w14:textId="06609269" w:rsidR="00FE55A7" w:rsidRPr="002B7905" w:rsidRDefault="00FE55A7" w:rsidP="00EC53D3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S</w:t>
      </w:r>
      <w:r w:rsidR="008F704B" w:rsidRPr="002B7905">
        <w:rPr>
          <w:sz w:val="22"/>
          <w:szCs w:val="22"/>
          <w:lang w:eastAsia="ko-KR"/>
        </w:rPr>
        <w:t>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H</w:t>
      </w:r>
      <w:r w:rsidR="008F704B" w:rsidRPr="002B7905">
        <w:rPr>
          <w:sz w:val="22"/>
          <w:szCs w:val="22"/>
          <w:lang w:eastAsia="ko-KR"/>
        </w:rPr>
        <w:t>. Lee</w:t>
      </w:r>
      <w:r w:rsidRPr="002B7905">
        <w:rPr>
          <w:sz w:val="22"/>
          <w:szCs w:val="22"/>
          <w:lang w:eastAsia="ko-KR"/>
        </w:rPr>
        <w:t>, C</w:t>
      </w:r>
      <w:r w:rsidR="008F704B" w:rsidRPr="002B7905">
        <w:rPr>
          <w:sz w:val="22"/>
          <w:szCs w:val="22"/>
          <w:lang w:eastAsia="ko-KR"/>
        </w:rPr>
        <w:t>.</w:t>
      </w:r>
      <w:r w:rsidR="00187FA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Y</w:t>
      </w:r>
      <w:r w:rsidR="008F704B" w:rsidRPr="002B7905">
        <w:rPr>
          <w:sz w:val="22"/>
          <w:szCs w:val="22"/>
          <w:lang w:eastAsia="ko-KR"/>
        </w:rPr>
        <w:t>.</w:t>
      </w:r>
      <w:r w:rsidRPr="002B7905">
        <w:rPr>
          <w:sz w:val="22"/>
          <w:szCs w:val="22"/>
          <w:lang w:eastAsia="ko-KR"/>
        </w:rPr>
        <w:t xml:space="preserve"> Ahn, B</w:t>
      </w:r>
      <w:r w:rsidR="008F704B" w:rsidRPr="002B7905">
        <w:rPr>
          <w:sz w:val="22"/>
          <w:szCs w:val="22"/>
          <w:lang w:eastAsia="ko-KR"/>
        </w:rPr>
        <w:t>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H</w:t>
      </w:r>
      <w:r w:rsidR="008F704B" w:rsidRPr="002B7905">
        <w:rPr>
          <w:sz w:val="22"/>
          <w:szCs w:val="22"/>
          <w:lang w:eastAsia="ko-KR"/>
        </w:rPr>
        <w:t>.</w:t>
      </w:r>
      <w:r w:rsidRPr="002B7905">
        <w:rPr>
          <w:sz w:val="22"/>
          <w:szCs w:val="22"/>
          <w:lang w:eastAsia="ko-KR"/>
        </w:rPr>
        <w:t xml:space="preserve"> Jo, </w:t>
      </w:r>
      <w:r w:rsidRPr="002B7905">
        <w:rPr>
          <w:b/>
          <w:sz w:val="22"/>
          <w:szCs w:val="22"/>
          <w:lang w:eastAsia="ko-KR"/>
        </w:rPr>
        <w:t>S</w:t>
      </w:r>
      <w:r w:rsidR="00EC39B3" w:rsidRPr="002B7905">
        <w:rPr>
          <w:b/>
          <w:sz w:val="22"/>
          <w:szCs w:val="22"/>
          <w:lang w:eastAsia="ko-KR"/>
        </w:rPr>
        <w:t>.-</w:t>
      </w:r>
      <w:r w:rsidRPr="002B7905">
        <w:rPr>
          <w:b/>
          <w:sz w:val="22"/>
          <w:szCs w:val="22"/>
          <w:lang w:eastAsia="ko-KR"/>
        </w:rPr>
        <w:t>A</w:t>
      </w:r>
      <w:r w:rsidR="008F704B" w:rsidRPr="002B7905">
        <w:rPr>
          <w:b/>
          <w:sz w:val="22"/>
          <w:szCs w:val="22"/>
          <w:lang w:eastAsia="ko-KR"/>
        </w:rPr>
        <w:t>.</w:t>
      </w:r>
      <w:r w:rsidRPr="002B7905">
        <w:rPr>
          <w:b/>
          <w:sz w:val="22"/>
          <w:szCs w:val="22"/>
          <w:lang w:eastAsia="ko-KR"/>
        </w:rPr>
        <w:t xml:space="preserve"> Lee</w:t>
      </w:r>
      <w:r w:rsidRPr="002B7905">
        <w:rPr>
          <w:sz w:val="22"/>
          <w:szCs w:val="22"/>
          <w:lang w:eastAsia="ko-KR"/>
        </w:rPr>
        <w:t>, J</w:t>
      </w:r>
      <w:r w:rsidR="008F704B" w:rsidRPr="002B7905">
        <w:rPr>
          <w:sz w:val="22"/>
          <w:szCs w:val="22"/>
          <w:lang w:eastAsia="ko-KR"/>
        </w:rPr>
        <w:t>.</w:t>
      </w:r>
      <w:r w:rsidRPr="002B7905">
        <w:rPr>
          <w:sz w:val="22"/>
          <w:szCs w:val="22"/>
          <w:lang w:eastAsia="ko-KR"/>
        </w:rPr>
        <w:t>Y</w:t>
      </w:r>
      <w:r w:rsidR="008F704B" w:rsidRPr="002B7905">
        <w:rPr>
          <w:sz w:val="22"/>
          <w:szCs w:val="22"/>
          <w:lang w:eastAsia="ko-KR"/>
        </w:rPr>
        <w:t>.</w:t>
      </w:r>
      <w:r w:rsidRPr="002B7905">
        <w:rPr>
          <w:sz w:val="22"/>
          <w:szCs w:val="22"/>
          <w:lang w:eastAsia="ko-KR"/>
        </w:rPr>
        <w:t xml:space="preserve"> Park, K</w:t>
      </w:r>
      <w:r w:rsidR="008F704B" w:rsidRPr="002B7905">
        <w:rPr>
          <w:sz w:val="22"/>
          <w:szCs w:val="22"/>
          <w:lang w:eastAsia="ko-KR"/>
        </w:rPr>
        <w:t>.</w:t>
      </w:r>
      <w:r w:rsidR="000B2260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G</w:t>
      </w:r>
      <w:r w:rsidR="008F704B" w:rsidRPr="002B7905">
        <w:rPr>
          <w:sz w:val="22"/>
          <w:szCs w:val="22"/>
          <w:lang w:eastAsia="ko-KR"/>
        </w:rPr>
        <w:t>.</w:t>
      </w:r>
      <w:r w:rsidRPr="002B7905">
        <w:rPr>
          <w:sz w:val="22"/>
          <w:szCs w:val="22"/>
          <w:lang w:eastAsia="ko-KR"/>
        </w:rPr>
        <w:t xml:space="preserve"> An, H</w:t>
      </w:r>
      <w:r w:rsidR="008F704B" w:rsidRPr="002B7905">
        <w:rPr>
          <w:sz w:val="22"/>
          <w:szCs w:val="22"/>
          <w:lang w:eastAsia="ko-KR"/>
        </w:rPr>
        <w:t>.</w:t>
      </w:r>
      <w:r w:rsidR="00EC39B3" w:rsidRPr="002B7905">
        <w:rPr>
          <w:sz w:val="22"/>
          <w:szCs w:val="22"/>
          <w:lang w:eastAsia="ko-KR"/>
        </w:rPr>
        <w:t>-</w:t>
      </w:r>
      <w:r w:rsidRPr="002B7905">
        <w:rPr>
          <w:sz w:val="22"/>
          <w:szCs w:val="22"/>
          <w:lang w:eastAsia="ko-KR"/>
        </w:rPr>
        <w:t>M</w:t>
      </w:r>
      <w:r w:rsidR="008F704B" w:rsidRPr="002B7905">
        <w:rPr>
          <w:sz w:val="22"/>
          <w:szCs w:val="22"/>
          <w:lang w:eastAsia="ko-KR"/>
        </w:rPr>
        <w:t>.</w:t>
      </w:r>
      <w:r w:rsidRPr="002B7905">
        <w:rPr>
          <w:sz w:val="22"/>
          <w:szCs w:val="22"/>
          <w:lang w:eastAsia="ko-KR"/>
        </w:rPr>
        <w:t xml:space="preserve"> Oh. “Increased microalgae growth and nutrient removal using balanced N:</w:t>
      </w:r>
      <w:r w:rsidR="002D2995" w:rsidRPr="002B7905">
        <w:rPr>
          <w:sz w:val="22"/>
          <w:szCs w:val="22"/>
          <w:lang w:eastAsia="ko-KR"/>
        </w:rPr>
        <w:t xml:space="preserve"> </w:t>
      </w:r>
      <w:r w:rsidRPr="002B7905">
        <w:rPr>
          <w:sz w:val="22"/>
          <w:szCs w:val="22"/>
          <w:lang w:eastAsia="ko-KR"/>
        </w:rPr>
        <w:t xml:space="preserve">P ratio in wastewater”. J. Microbiol. Biotechnol. </w:t>
      </w:r>
      <w:r w:rsidRPr="002B7905">
        <w:rPr>
          <w:b/>
          <w:sz w:val="22"/>
          <w:szCs w:val="22"/>
          <w:lang w:eastAsia="ko-KR"/>
        </w:rPr>
        <w:t>(2013).</w:t>
      </w:r>
      <w:r w:rsidRPr="002B7905">
        <w:rPr>
          <w:sz w:val="22"/>
          <w:szCs w:val="22"/>
          <w:lang w:eastAsia="ko-KR"/>
        </w:rPr>
        <w:t xml:space="preserve"> </w:t>
      </w:r>
      <w:r w:rsidRPr="002B7905">
        <w:rPr>
          <w:b/>
          <w:sz w:val="22"/>
          <w:szCs w:val="22"/>
          <w:lang w:eastAsia="ko-KR"/>
        </w:rPr>
        <w:t>I</w:t>
      </w:r>
      <w:r w:rsidR="009507C6" w:rsidRPr="002B7905">
        <w:rPr>
          <w:b/>
          <w:sz w:val="22"/>
          <w:szCs w:val="22"/>
          <w:lang w:eastAsia="ko-KR"/>
        </w:rPr>
        <w:t>.</w:t>
      </w:r>
      <w:r w:rsidRPr="002B7905">
        <w:rPr>
          <w:b/>
          <w:sz w:val="22"/>
          <w:szCs w:val="22"/>
          <w:lang w:eastAsia="ko-KR"/>
        </w:rPr>
        <w:t>F</w:t>
      </w:r>
      <w:r w:rsidR="009507C6" w:rsidRPr="002B7905">
        <w:rPr>
          <w:b/>
          <w:sz w:val="22"/>
          <w:szCs w:val="22"/>
          <w:lang w:eastAsia="ko-KR"/>
        </w:rPr>
        <w:t>.</w:t>
      </w:r>
      <w:r w:rsidR="00224773" w:rsidRPr="002B7905">
        <w:rPr>
          <w:b/>
          <w:sz w:val="22"/>
          <w:szCs w:val="22"/>
          <w:lang w:eastAsia="ko-KR"/>
        </w:rPr>
        <w:t>-2.0</w:t>
      </w:r>
      <w:r w:rsidR="008D3163">
        <w:rPr>
          <w:b/>
          <w:sz w:val="22"/>
          <w:szCs w:val="22"/>
          <w:lang w:eastAsia="ko-KR"/>
        </w:rPr>
        <w:t>-</w:t>
      </w:r>
      <w:r w:rsidR="008D3163" w:rsidRPr="008D3163">
        <w:rPr>
          <w:sz w:val="22"/>
          <w:szCs w:val="22"/>
          <w:lang w:eastAsia="ko-KR"/>
        </w:rPr>
        <w:t xml:space="preserve"> </w:t>
      </w:r>
      <w:r w:rsidR="008D3163">
        <w:rPr>
          <w:sz w:val="22"/>
          <w:szCs w:val="22"/>
          <w:lang w:eastAsia="ko-KR"/>
        </w:rPr>
        <w:t>JCR 72.0%</w:t>
      </w:r>
    </w:p>
    <w:p w14:paraId="695265AB" w14:textId="6B089390" w:rsidR="00DC1048" w:rsidRPr="002B7905" w:rsidRDefault="00DC1048" w:rsidP="00EC53D3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 xml:space="preserve">T.Y. Kim, S.J. Kim, S.J. Park, J.G. Kim, I.T. Cha, M.Y. Jung, </w:t>
      </w:r>
      <w:r w:rsidRPr="002B7905">
        <w:rPr>
          <w:b/>
          <w:sz w:val="22"/>
          <w:szCs w:val="22"/>
          <w:lang w:eastAsia="ko-KR"/>
        </w:rPr>
        <w:t>S.</w:t>
      </w:r>
      <w:r w:rsidR="00323F2F" w:rsidRPr="002B7905">
        <w:rPr>
          <w:b/>
          <w:sz w:val="22"/>
          <w:szCs w:val="22"/>
          <w:lang w:eastAsia="ko-KR"/>
        </w:rPr>
        <w:t>-</w:t>
      </w:r>
      <w:r w:rsidRPr="002B7905">
        <w:rPr>
          <w:b/>
          <w:sz w:val="22"/>
          <w:szCs w:val="22"/>
          <w:lang w:eastAsia="ko-KR"/>
        </w:rPr>
        <w:t>A. Lee</w:t>
      </w:r>
      <w:r w:rsidRPr="002B7905">
        <w:rPr>
          <w:sz w:val="22"/>
          <w:szCs w:val="22"/>
          <w:lang w:eastAsia="ko-KR"/>
        </w:rPr>
        <w:t>, S.W. Roh, K.J. Yim, T. Itoh, S.K. Rhee. “</w:t>
      </w:r>
      <w:r w:rsidRPr="002B7905">
        <w:rPr>
          <w:i/>
          <w:sz w:val="22"/>
          <w:szCs w:val="22"/>
          <w:lang w:eastAsia="ko-KR"/>
        </w:rPr>
        <w:t>Natronomonas gomsonensis</w:t>
      </w:r>
      <w:r w:rsidRPr="002B7905">
        <w:rPr>
          <w:sz w:val="22"/>
          <w:szCs w:val="22"/>
          <w:lang w:eastAsia="ko-KR"/>
        </w:rPr>
        <w:t xml:space="preserve"> sp. nov. isolated from a solar saltern”. Anton. Leeuw. Int. J. G. </w:t>
      </w:r>
      <w:r w:rsidRPr="002B7905">
        <w:rPr>
          <w:b/>
          <w:sz w:val="22"/>
          <w:szCs w:val="22"/>
          <w:lang w:eastAsia="ko-KR"/>
        </w:rPr>
        <w:t>(2013).</w:t>
      </w:r>
      <w:r w:rsidRPr="002B7905">
        <w:rPr>
          <w:sz w:val="22"/>
          <w:szCs w:val="22"/>
          <w:lang w:eastAsia="ko-KR"/>
        </w:rPr>
        <w:t xml:space="preserve"> </w:t>
      </w:r>
      <w:r w:rsidRPr="002B7905">
        <w:rPr>
          <w:b/>
          <w:sz w:val="22"/>
          <w:szCs w:val="22"/>
          <w:lang w:eastAsia="ko-KR"/>
        </w:rPr>
        <w:t>I</w:t>
      </w:r>
      <w:r w:rsidR="009507C6" w:rsidRPr="002B7905">
        <w:rPr>
          <w:b/>
          <w:sz w:val="22"/>
          <w:szCs w:val="22"/>
          <w:lang w:eastAsia="ko-KR"/>
        </w:rPr>
        <w:t>.</w:t>
      </w:r>
      <w:r w:rsidRPr="002B7905">
        <w:rPr>
          <w:b/>
          <w:sz w:val="22"/>
          <w:szCs w:val="22"/>
          <w:lang w:eastAsia="ko-KR"/>
        </w:rPr>
        <w:t>F</w:t>
      </w:r>
      <w:r w:rsidR="009507C6" w:rsidRPr="002B7905">
        <w:rPr>
          <w:b/>
          <w:sz w:val="22"/>
          <w:szCs w:val="22"/>
          <w:lang w:eastAsia="ko-KR"/>
        </w:rPr>
        <w:t>.</w:t>
      </w:r>
      <w:r w:rsidRPr="002B7905">
        <w:rPr>
          <w:b/>
          <w:sz w:val="22"/>
          <w:szCs w:val="22"/>
          <w:lang w:eastAsia="ko-KR"/>
        </w:rPr>
        <w:t>-</w:t>
      </w:r>
      <w:r w:rsidR="00224773" w:rsidRPr="002B7905">
        <w:rPr>
          <w:b/>
          <w:sz w:val="22"/>
          <w:szCs w:val="22"/>
          <w:lang w:eastAsia="ko-KR"/>
        </w:rPr>
        <w:t>2.</w:t>
      </w:r>
      <w:r w:rsidR="00AB6DD8">
        <w:rPr>
          <w:b/>
          <w:sz w:val="22"/>
          <w:szCs w:val="22"/>
          <w:lang w:eastAsia="ko-KR"/>
        </w:rPr>
        <w:t>3-</w:t>
      </w:r>
      <w:r w:rsidR="00AB6DD8" w:rsidRPr="00AB6DD8">
        <w:rPr>
          <w:sz w:val="22"/>
          <w:szCs w:val="22"/>
          <w:lang w:eastAsia="ko-KR"/>
        </w:rPr>
        <w:t>82.4%</w:t>
      </w:r>
    </w:p>
    <w:p w14:paraId="0E32F1E2" w14:textId="75DD5739" w:rsidR="00DD0CD2" w:rsidRPr="002B7905" w:rsidRDefault="003E1323" w:rsidP="00EC53D3">
      <w:pPr>
        <w:pStyle w:val="ad"/>
        <w:numPr>
          <w:ilvl w:val="0"/>
          <w:numId w:val="6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S.J.</w:t>
      </w:r>
      <w:r w:rsidR="00DD0CD2" w:rsidRPr="002B7905">
        <w:rPr>
          <w:sz w:val="22"/>
          <w:szCs w:val="22"/>
          <w:lang w:eastAsia="ko-KR"/>
        </w:rPr>
        <w:t xml:space="preserve"> Kim, S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>J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 xml:space="preserve"> Park, Y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>S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 xml:space="preserve"> Oh, </w:t>
      </w:r>
      <w:r w:rsidR="00DD0CD2" w:rsidRPr="002B7905">
        <w:rPr>
          <w:b/>
          <w:sz w:val="22"/>
          <w:szCs w:val="22"/>
          <w:lang w:eastAsia="ko-KR"/>
        </w:rPr>
        <w:t>S</w:t>
      </w:r>
      <w:r w:rsidRPr="002B7905">
        <w:rPr>
          <w:b/>
          <w:sz w:val="22"/>
          <w:szCs w:val="22"/>
          <w:lang w:eastAsia="ko-KR"/>
        </w:rPr>
        <w:t>.</w:t>
      </w:r>
      <w:r w:rsidR="00323F2F" w:rsidRPr="002B7905">
        <w:rPr>
          <w:b/>
          <w:sz w:val="22"/>
          <w:szCs w:val="22"/>
          <w:lang w:eastAsia="ko-KR"/>
        </w:rPr>
        <w:t>-</w:t>
      </w:r>
      <w:r w:rsidR="00DD0CD2" w:rsidRPr="002B7905">
        <w:rPr>
          <w:b/>
          <w:sz w:val="22"/>
          <w:szCs w:val="22"/>
          <w:lang w:eastAsia="ko-KR"/>
        </w:rPr>
        <w:t>A</w:t>
      </w:r>
      <w:r w:rsidRPr="002B7905">
        <w:rPr>
          <w:b/>
          <w:sz w:val="22"/>
          <w:szCs w:val="22"/>
          <w:lang w:eastAsia="ko-KR"/>
        </w:rPr>
        <w:t>.</w:t>
      </w:r>
      <w:r w:rsidR="00DD0CD2" w:rsidRPr="002B7905">
        <w:rPr>
          <w:b/>
          <w:sz w:val="22"/>
          <w:szCs w:val="22"/>
          <w:lang w:eastAsia="ko-KR"/>
        </w:rPr>
        <w:t xml:space="preserve"> Lee</w:t>
      </w:r>
      <w:r w:rsidR="00DD0CD2" w:rsidRPr="002B7905">
        <w:rPr>
          <w:sz w:val="22"/>
          <w:szCs w:val="22"/>
          <w:lang w:eastAsia="ko-KR"/>
        </w:rPr>
        <w:t>, K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>S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 xml:space="preserve"> Shin, D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>H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 xml:space="preserve"> Rho, S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>K</w:t>
      </w:r>
      <w:r w:rsidRPr="002B7905">
        <w:rPr>
          <w:sz w:val="22"/>
          <w:szCs w:val="22"/>
          <w:lang w:eastAsia="ko-KR"/>
        </w:rPr>
        <w:t>.</w:t>
      </w:r>
      <w:r w:rsidR="00DD0CD2" w:rsidRPr="002B7905">
        <w:rPr>
          <w:sz w:val="22"/>
          <w:szCs w:val="22"/>
          <w:lang w:eastAsia="ko-KR"/>
        </w:rPr>
        <w:t xml:space="preserve"> Rhee</w:t>
      </w:r>
      <w:r w:rsidR="00E07AEF" w:rsidRPr="002B7905">
        <w:rPr>
          <w:sz w:val="22"/>
          <w:szCs w:val="22"/>
          <w:lang w:eastAsia="ko-KR"/>
        </w:rPr>
        <w:t>. “</w:t>
      </w:r>
      <w:r w:rsidR="00E07AEF" w:rsidRPr="002B7905">
        <w:rPr>
          <w:i/>
          <w:sz w:val="22"/>
          <w:szCs w:val="22"/>
          <w:lang w:eastAsia="ko-KR"/>
        </w:rPr>
        <w:t>Shewanella arctica</w:t>
      </w:r>
      <w:r w:rsidR="00E07AEF" w:rsidRPr="002B7905">
        <w:rPr>
          <w:sz w:val="22"/>
          <w:szCs w:val="22"/>
          <w:lang w:eastAsia="ko-KR"/>
        </w:rPr>
        <w:t xml:space="preserve"> sp. nov., an iron-reducing bacterium isolated from Arctic marine sediment</w:t>
      </w:r>
      <w:r w:rsidR="00FE55A7" w:rsidRPr="002B7905">
        <w:rPr>
          <w:sz w:val="22"/>
          <w:szCs w:val="22"/>
          <w:lang w:eastAsia="ko-KR"/>
        </w:rPr>
        <w:t>”</w:t>
      </w:r>
      <w:r w:rsidR="00E07AEF" w:rsidRPr="002B7905">
        <w:rPr>
          <w:sz w:val="22"/>
          <w:szCs w:val="22"/>
          <w:lang w:eastAsia="ko-KR"/>
        </w:rPr>
        <w:t>. Int. J</w:t>
      </w:r>
      <w:r w:rsidR="001107E7" w:rsidRPr="002B7905">
        <w:rPr>
          <w:sz w:val="22"/>
          <w:szCs w:val="22"/>
          <w:lang w:eastAsia="ko-KR"/>
        </w:rPr>
        <w:t xml:space="preserve">. Syst. Ecol. Microbiol. </w:t>
      </w:r>
      <w:r w:rsidR="001107E7" w:rsidRPr="002B7905">
        <w:rPr>
          <w:b/>
          <w:sz w:val="22"/>
          <w:szCs w:val="22"/>
          <w:lang w:eastAsia="ko-KR"/>
        </w:rPr>
        <w:t>(2012).</w:t>
      </w:r>
      <w:r w:rsidR="001107E7" w:rsidRPr="002B7905">
        <w:rPr>
          <w:sz w:val="22"/>
          <w:szCs w:val="22"/>
          <w:lang w:eastAsia="ko-KR"/>
        </w:rPr>
        <w:t xml:space="preserve"> </w:t>
      </w:r>
      <w:r w:rsidR="001107E7" w:rsidRPr="002B7905">
        <w:rPr>
          <w:b/>
          <w:sz w:val="22"/>
          <w:szCs w:val="22"/>
          <w:lang w:eastAsia="ko-KR"/>
        </w:rPr>
        <w:t>I</w:t>
      </w:r>
      <w:r w:rsidR="009507C6" w:rsidRPr="002B7905">
        <w:rPr>
          <w:b/>
          <w:sz w:val="22"/>
          <w:szCs w:val="22"/>
          <w:lang w:eastAsia="ko-KR"/>
        </w:rPr>
        <w:t>.</w:t>
      </w:r>
      <w:r w:rsidR="001107E7" w:rsidRPr="002B7905">
        <w:rPr>
          <w:b/>
          <w:sz w:val="22"/>
          <w:szCs w:val="22"/>
          <w:lang w:eastAsia="ko-KR"/>
        </w:rPr>
        <w:t>F</w:t>
      </w:r>
      <w:r w:rsidR="009507C6" w:rsidRPr="002B7905">
        <w:rPr>
          <w:b/>
          <w:sz w:val="22"/>
          <w:szCs w:val="22"/>
          <w:lang w:eastAsia="ko-KR"/>
        </w:rPr>
        <w:t>.</w:t>
      </w:r>
      <w:r w:rsidR="001107E7" w:rsidRPr="002B7905">
        <w:rPr>
          <w:b/>
          <w:sz w:val="22"/>
          <w:szCs w:val="22"/>
          <w:lang w:eastAsia="ko-KR"/>
        </w:rPr>
        <w:t>-</w:t>
      </w:r>
      <w:r w:rsidR="00224773" w:rsidRPr="002B7905">
        <w:rPr>
          <w:b/>
          <w:sz w:val="22"/>
          <w:szCs w:val="22"/>
          <w:lang w:eastAsia="ko-KR"/>
        </w:rPr>
        <w:t>2.</w:t>
      </w:r>
      <w:r w:rsidR="00726BDB">
        <w:rPr>
          <w:b/>
          <w:sz w:val="22"/>
          <w:szCs w:val="22"/>
          <w:lang w:eastAsia="ko-KR"/>
        </w:rPr>
        <w:t>7</w:t>
      </w:r>
      <w:r w:rsidR="008D3163">
        <w:rPr>
          <w:b/>
          <w:sz w:val="22"/>
          <w:szCs w:val="22"/>
          <w:lang w:eastAsia="ko-KR"/>
        </w:rPr>
        <w:t>-</w:t>
      </w:r>
      <w:r w:rsidR="008D3163" w:rsidRPr="008D3163">
        <w:rPr>
          <w:sz w:val="22"/>
          <w:szCs w:val="22"/>
          <w:lang w:eastAsia="ko-KR"/>
        </w:rPr>
        <w:t xml:space="preserve"> </w:t>
      </w:r>
      <w:r w:rsidR="008D3163" w:rsidRPr="007F4302">
        <w:rPr>
          <w:sz w:val="22"/>
          <w:szCs w:val="22"/>
          <w:lang w:eastAsia="ko-KR"/>
        </w:rPr>
        <w:t>JCR 68.3%</w:t>
      </w:r>
    </w:p>
    <w:p w14:paraId="182C5B86" w14:textId="4E538EB4" w:rsidR="004525F3" w:rsidRPr="002B7905" w:rsidRDefault="001D72BB" w:rsidP="0036351F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 xml:space="preserve">Manuscripts </w:t>
      </w:r>
      <w:r w:rsidR="001B62F6" w:rsidRPr="002B7905">
        <w:rPr>
          <w:rFonts w:eastAsia="바탕"/>
          <w:bCs w:val="0"/>
          <w:smallCaps/>
          <w:spacing w:val="-6"/>
          <w:sz w:val="22"/>
          <w:lang w:eastAsia="ko-KR"/>
        </w:rPr>
        <w:t>Revision processing/</w:t>
      </w:r>
      <w:r w:rsidRPr="002B7905">
        <w:rPr>
          <w:rFonts w:eastAsia="바탕"/>
          <w:bCs w:val="0"/>
          <w:smallCaps/>
          <w:spacing w:val="-6"/>
          <w:sz w:val="22"/>
          <w:lang w:eastAsia="ko-KR"/>
        </w:rPr>
        <w:t xml:space="preserve">under review/preparation </w:t>
      </w:r>
    </w:p>
    <w:p w14:paraId="369F7916" w14:textId="2049A62F" w:rsidR="00CC508C" w:rsidRPr="002B7905" w:rsidRDefault="00CC508C" w:rsidP="00686493">
      <w:pPr>
        <w:pStyle w:val="ad"/>
        <w:numPr>
          <w:ilvl w:val="0"/>
          <w:numId w:val="5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val="de-DE" w:eastAsia="ko-KR"/>
        </w:rPr>
        <w:t xml:space="preserve">S.-R. Ko, V.V. Le, L. Jin, </w:t>
      </w:r>
      <w:r w:rsidRPr="002B7905">
        <w:rPr>
          <w:b/>
          <w:sz w:val="22"/>
          <w:szCs w:val="22"/>
          <w:lang w:val="de-DE" w:eastAsia="ko-KR"/>
        </w:rPr>
        <w:t>S.-A. Lee</w:t>
      </w:r>
      <w:r w:rsidRPr="002B7905">
        <w:rPr>
          <w:sz w:val="22"/>
          <w:szCs w:val="22"/>
          <w:lang w:val="de-DE" w:eastAsia="ko-KR"/>
        </w:rPr>
        <w:t xml:space="preserve">, C.-Y. Ahn, H.-M. Oh. </w:t>
      </w:r>
      <w:r w:rsidRPr="002B7905">
        <w:rPr>
          <w:sz w:val="22"/>
          <w:szCs w:val="22"/>
          <w:lang w:eastAsia="ko-KR"/>
        </w:rPr>
        <w:t>“</w:t>
      </w:r>
      <w:r w:rsidRPr="002B7905">
        <w:rPr>
          <w:i/>
          <w:sz w:val="22"/>
          <w:szCs w:val="22"/>
          <w:lang w:eastAsia="ko-KR"/>
        </w:rPr>
        <w:t>Pseudomariniflexile aquimaris</w:t>
      </w:r>
      <w:r w:rsidRPr="002B7905">
        <w:rPr>
          <w:sz w:val="22"/>
          <w:szCs w:val="22"/>
          <w:lang w:eastAsia="ko-KR"/>
        </w:rPr>
        <w:t xml:space="preserve"> gen. nov. , sp. nov., a new member of the family</w:t>
      </w:r>
      <w:r w:rsidR="00C90436" w:rsidRPr="002B7905">
        <w:rPr>
          <w:sz w:val="22"/>
          <w:szCs w:val="22"/>
          <w:lang w:eastAsia="ko-KR"/>
        </w:rPr>
        <w:t xml:space="preserve"> </w:t>
      </w:r>
      <w:r w:rsidRPr="002B7905">
        <w:rPr>
          <w:sz w:val="22"/>
          <w:szCs w:val="22"/>
          <w:lang w:eastAsia="ko-KR"/>
        </w:rPr>
        <w:t xml:space="preserve">Flavobacteriacea isolated from seawater of the </w:t>
      </w:r>
      <w:r w:rsidR="0081147B" w:rsidRPr="002B7905">
        <w:rPr>
          <w:sz w:val="22"/>
          <w:szCs w:val="22"/>
          <w:lang w:eastAsia="ko-KR"/>
        </w:rPr>
        <w:t xml:space="preserve">South Sea in Korea”. </w:t>
      </w:r>
      <w:r w:rsidR="00403FB7">
        <w:rPr>
          <w:sz w:val="22"/>
          <w:szCs w:val="22"/>
          <w:lang w:eastAsia="ko-KR"/>
        </w:rPr>
        <w:t>(Under Review)</w:t>
      </w:r>
    </w:p>
    <w:p w14:paraId="3770B761" w14:textId="0D1F5ECB" w:rsidR="00DE5DF2" w:rsidRPr="002B7905" w:rsidRDefault="005D660B" w:rsidP="00EC53D3">
      <w:pPr>
        <w:pStyle w:val="ad"/>
        <w:numPr>
          <w:ilvl w:val="0"/>
          <w:numId w:val="5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val="de-DE" w:eastAsia="ko-KR"/>
        </w:rPr>
        <w:t>S.</w:t>
      </w:r>
      <w:r w:rsidR="003E3711" w:rsidRPr="002B7905">
        <w:rPr>
          <w:b/>
          <w:sz w:val="22"/>
          <w:szCs w:val="22"/>
          <w:lang w:val="de-DE" w:eastAsia="ko-KR"/>
        </w:rPr>
        <w:t>-</w:t>
      </w:r>
      <w:r w:rsidRPr="002B7905">
        <w:rPr>
          <w:b/>
          <w:sz w:val="22"/>
          <w:szCs w:val="22"/>
          <w:lang w:val="de-DE" w:eastAsia="ko-KR"/>
        </w:rPr>
        <w:t>A. Lee</w:t>
      </w:r>
      <w:r w:rsidRPr="002B7905">
        <w:rPr>
          <w:sz w:val="22"/>
          <w:szCs w:val="22"/>
          <w:lang w:val="de-DE" w:eastAsia="ko-KR"/>
        </w:rPr>
        <w:t>,</w:t>
      </w:r>
      <w:r w:rsidR="00AF0E89" w:rsidRPr="002B7905">
        <w:rPr>
          <w:sz w:val="22"/>
          <w:szCs w:val="22"/>
          <w:lang w:val="de-DE" w:eastAsia="ko-KR"/>
        </w:rPr>
        <w:t xml:space="preserve"> V.V. Le, B.M., Kim, W.</w:t>
      </w:r>
      <w:r w:rsidR="00686027" w:rsidRPr="002B7905">
        <w:rPr>
          <w:sz w:val="22"/>
          <w:szCs w:val="22"/>
          <w:lang w:val="de-DE" w:eastAsia="ko-KR"/>
        </w:rPr>
        <w:t>-</w:t>
      </w:r>
      <w:r w:rsidR="00AF0E89" w:rsidRPr="002B7905">
        <w:rPr>
          <w:sz w:val="22"/>
          <w:szCs w:val="22"/>
          <w:lang w:val="de-DE" w:eastAsia="ko-KR"/>
        </w:rPr>
        <w:t>H. Lim, S.</w:t>
      </w:r>
      <w:r w:rsidR="00686027" w:rsidRPr="002B7905">
        <w:rPr>
          <w:sz w:val="22"/>
          <w:szCs w:val="22"/>
          <w:lang w:val="de-DE" w:eastAsia="ko-KR"/>
        </w:rPr>
        <w:t>-</w:t>
      </w:r>
      <w:r w:rsidR="00AF0E89" w:rsidRPr="002B7905">
        <w:rPr>
          <w:sz w:val="22"/>
          <w:szCs w:val="22"/>
          <w:lang w:val="de-DE" w:eastAsia="ko-KR"/>
        </w:rPr>
        <w:t>R. Ko, H.</w:t>
      </w:r>
      <w:r w:rsidR="003E3711" w:rsidRPr="002B7905">
        <w:rPr>
          <w:sz w:val="22"/>
          <w:szCs w:val="22"/>
          <w:lang w:val="de-DE" w:eastAsia="ko-KR"/>
        </w:rPr>
        <w:t>-</w:t>
      </w:r>
      <w:r w:rsidR="00AF0E89" w:rsidRPr="002B7905">
        <w:rPr>
          <w:sz w:val="22"/>
          <w:szCs w:val="22"/>
          <w:lang w:val="de-DE" w:eastAsia="ko-KR"/>
        </w:rPr>
        <w:t>M. Oh, C.</w:t>
      </w:r>
      <w:r w:rsidR="003E3711" w:rsidRPr="002B7905">
        <w:rPr>
          <w:sz w:val="22"/>
          <w:szCs w:val="22"/>
          <w:lang w:val="de-DE" w:eastAsia="ko-KR"/>
        </w:rPr>
        <w:t>-</w:t>
      </w:r>
      <w:r w:rsidR="00AF0E89" w:rsidRPr="002B7905">
        <w:rPr>
          <w:sz w:val="22"/>
          <w:szCs w:val="22"/>
          <w:lang w:val="de-DE" w:eastAsia="ko-KR"/>
        </w:rPr>
        <w:t xml:space="preserve">Y. Ahn. </w:t>
      </w:r>
      <w:r w:rsidR="00AF0E89" w:rsidRPr="002B7905">
        <w:rPr>
          <w:sz w:val="22"/>
          <w:szCs w:val="22"/>
          <w:lang w:eastAsia="ko-KR"/>
        </w:rPr>
        <w:t xml:space="preserve">“Extended longevity of </w:t>
      </w:r>
      <w:r w:rsidR="00AF0E89" w:rsidRPr="002B7905">
        <w:rPr>
          <w:i/>
          <w:sz w:val="22"/>
          <w:szCs w:val="22"/>
          <w:lang w:eastAsia="ko-KR"/>
        </w:rPr>
        <w:t>Caenorhabditis elegans</w:t>
      </w:r>
      <w:r w:rsidR="00AF0E89" w:rsidRPr="002B7905">
        <w:rPr>
          <w:sz w:val="22"/>
          <w:szCs w:val="22"/>
          <w:lang w:eastAsia="ko-KR"/>
        </w:rPr>
        <w:t xml:space="preserve"> by enhanced anti-oxidation effect of carotenoid pigments (β-carotene, canthaxanthin and astaxanthin)”</w:t>
      </w:r>
      <w:r w:rsidR="000B2260" w:rsidRPr="002B7905">
        <w:rPr>
          <w:sz w:val="22"/>
          <w:szCs w:val="22"/>
          <w:lang w:eastAsia="ko-KR"/>
        </w:rPr>
        <w:t>.</w:t>
      </w:r>
      <w:r w:rsidR="00422DEE" w:rsidRPr="002B7905">
        <w:rPr>
          <w:sz w:val="22"/>
          <w:szCs w:val="22"/>
          <w:lang w:eastAsia="ko-KR"/>
        </w:rPr>
        <w:t xml:space="preserve"> </w:t>
      </w:r>
      <w:r w:rsidR="00403FB7">
        <w:rPr>
          <w:sz w:val="22"/>
          <w:szCs w:val="22"/>
          <w:lang w:eastAsia="ko-KR"/>
        </w:rPr>
        <w:t>(Under Review)</w:t>
      </w:r>
    </w:p>
    <w:p w14:paraId="64D7EF89" w14:textId="636DE676" w:rsidR="005D660B" w:rsidRPr="002B7905" w:rsidRDefault="00DE5DF2" w:rsidP="00EC53D3">
      <w:pPr>
        <w:pStyle w:val="ad"/>
        <w:numPr>
          <w:ilvl w:val="0"/>
          <w:numId w:val="5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val="de-DE" w:eastAsia="ko-KR"/>
        </w:rPr>
        <w:t>S.-A. Lee</w:t>
      </w:r>
      <w:r w:rsidRPr="002B7905">
        <w:rPr>
          <w:sz w:val="22"/>
          <w:szCs w:val="22"/>
          <w:lang w:val="de-DE" w:eastAsia="ko-KR"/>
        </w:rPr>
        <w:t xml:space="preserve">, V.V. Le, H.-M. Oh, C.-Y. Ahn. </w:t>
      </w:r>
      <w:r w:rsidRPr="002B7905">
        <w:rPr>
          <w:sz w:val="22"/>
          <w:szCs w:val="22"/>
          <w:lang w:eastAsia="ko-KR"/>
        </w:rPr>
        <w:t xml:space="preserve">“The improved growth of </w:t>
      </w:r>
      <w:r w:rsidRPr="002B7905">
        <w:rPr>
          <w:i/>
          <w:sz w:val="22"/>
          <w:szCs w:val="22"/>
          <w:lang w:eastAsia="ko-KR"/>
        </w:rPr>
        <w:t>Haematococcus lacustris</w:t>
      </w:r>
      <w:r w:rsidRPr="002B7905">
        <w:rPr>
          <w:sz w:val="22"/>
          <w:szCs w:val="22"/>
          <w:lang w:eastAsia="ko-KR"/>
        </w:rPr>
        <w:t xml:space="preserve"> is driven by interaction of algal phycosphere bacterial communities”. </w:t>
      </w:r>
      <w:r w:rsidR="00F66A63" w:rsidRPr="002B7905">
        <w:rPr>
          <w:sz w:val="22"/>
          <w:szCs w:val="22"/>
          <w:lang w:eastAsia="ko-KR"/>
        </w:rPr>
        <w:t>(</w:t>
      </w:r>
      <w:r w:rsidR="00017CC4" w:rsidRPr="002B7905">
        <w:rPr>
          <w:sz w:val="22"/>
          <w:szCs w:val="22"/>
          <w:lang w:eastAsia="ko-KR"/>
        </w:rPr>
        <w:t>Preparation</w:t>
      </w:r>
      <w:r w:rsidR="00F66A63" w:rsidRPr="002B7905">
        <w:rPr>
          <w:sz w:val="22"/>
          <w:szCs w:val="22"/>
          <w:lang w:eastAsia="ko-KR"/>
        </w:rPr>
        <w:t>)</w:t>
      </w:r>
    </w:p>
    <w:p w14:paraId="21962F9F" w14:textId="70C022B4" w:rsidR="00374990" w:rsidRPr="002B7905" w:rsidRDefault="0051360E" w:rsidP="00EC53D3">
      <w:pPr>
        <w:pStyle w:val="ad"/>
        <w:numPr>
          <w:ilvl w:val="0"/>
          <w:numId w:val="5"/>
        </w:numPr>
        <w:tabs>
          <w:tab w:val="left" w:pos="1440"/>
        </w:tabs>
        <w:spacing w:line="360" w:lineRule="auto"/>
        <w:ind w:leftChars="0"/>
        <w:rPr>
          <w:sz w:val="22"/>
          <w:szCs w:val="22"/>
          <w:lang w:eastAsia="ko-KR"/>
        </w:rPr>
      </w:pPr>
      <w:r w:rsidRPr="002B7905">
        <w:rPr>
          <w:b/>
          <w:sz w:val="22"/>
          <w:szCs w:val="22"/>
          <w:lang w:eastAsia="ko-KR"/>
        </w:rPr>
        <w:t>S.-A Lee</w:t>
      </w:r>
      <w:r w:rsidR="004056F9" w:rsidRPr="002B7905">
        <w:rPr>
          <w:b/>
          <w:sz w:val="22"/>
          <w:szCs w:val="22"/>
          <w:lang w:eastAsia="ko-KR"/>
        </w:rPr>
        <w:t>†</w:t>
      </w:r>
      <w:r w:rsidRPr="002B7905">
        <w:rPr>
          <w:sz w:val="22"/>
          <w:szCs w:val="22"/>
          <w:lang w:eastAsia="ko-KR"/>
        </w:rPr>
        <w:t>,</w:t>
      </w:r>
      <w:r w:rsidR="004056F9" w:rsidRPr="002B7905">
        <w:rPr>
          <w:sz w:val="22"/>
          <w:szCs w:val="22"/>
          <w:lang w:eastAsia="ko-KR"/>
        </w:rPr>
        <w:t xml:space="preserve"> M.-Y†. Jung, H.-M. Oh, M</w:t>
      </w:r>
      <w:r w:rsidRPr="002B7905">
        <w:rPr>
          <w:sz w:val="22"/>
          <w:szCs w:val="22"/>
          <w:lang w:eastAsia="ko-KR"/>
        </w:rPr>
        <w:t>. Kim</w:t>
      </w:r>
      <w:r w:rsidR="004056F9" w:rsidRPr="002B7905">
        <w:rPr>
          <w:sz w:val="22"/>
          <w:szCs w:val="22"/>
          <w:lang w:eastAsia="ko-KR"/>
        </w:rPr>
        <w:t>**</w:t>
      </w:r>
      <w:r w:rsidRPr="002B7905">
        <w:rPr>
          <w:sz w:val="22"/>
          <w:szCs w:val="22"/>
          <w:lang w:eastAsia="ko-KR"/>
        </w:rPr>
        <w:t>, C.-Y. Ahn</w:t>
      </w:r>
      <w:r w:rsidR="004056F9" w:rsidRPr="002B7905">
        <w:rPr>
          <w:sz w:val="22"/>
          <w:szCs w:val="22"/>
          <w:lang w:eastAsia="ko-KR"/>
        </w:rPr>
        <w:t>*</w:t>
      </w:r>
      <w:r w:rsidRPr="002B7905">
        <w:rPr>
          <w:sz w:val="22"/>
          <w:szCs w:val="22"/>
          <w:lang w:eastAsia="ko-KR"/>
        </w:rPr>
        <w:t>. “A microbe community directional alteration depending on the microalgal pilot-scale piggery wastewater treatment processes”</w:t>
      </w:r>
      <w:r w:rsidR="005932C2" w:rsidRPr="002B7905">
        <w:rPr>
          <w:sz w:val="22"/>
          <w:szCs w:val="22"/>
          <w:lang w:eastAsia="ko-KR"/>
        </w:rPr>
        <w:t xml:space="preserve">. </w:t>
      </w:r>
      <w:r w:rsidR="0050106C" w:rsidRPr="002B7905">
        <w:rPr>
          <w:sz w:val="22"/>
          <w:szCs w:val="22"/>
          <w:lang w:eastAsia="ko-KR"/>
        </w:rPr>
        <w:t>ISME Journal</w:t>
      </w:r>
      <w:r w:rsidR="00CD6864" w:rsidRPr="002B7905">
        <w:rPr>
          <w:sz w:val="22"/>
          <w:szCs w:val="22"/>
          <w:lang w:eastAsia="ko-KR"/>
        </w:rPr>
        <w:t xml:space="preserve">. </w:t>
      </w:r>
      <w:r w:rsidR="00F66A63" w:rsidRPr="002B7905">
        <w:rPr>
          <w:sz w:val="22"/>
          <w:szCs w:val="22"/>
          <w:lang w:eastAsia="ko-KR"/>
        </w:rPr>
        <w:t xml:space="preserve"> (</w:t>
      </w:r>
      <w:r w:rsidR="00017CC4" w:rsidRPr="002B7905">
        <w:rPr>
          <w:sz w:val="22"/>
          <w:szCs w:val="22"/>
          <w:lang w:eastAsia="ko-KR"/>
        </w:rPr>
        <w:t>Preparation</w:t>
      </w:r>
      <w:r w:rsidR="00F66A63" w:rsidRPr="002B7905">
        <w:rPr>
          <w:sz w:val="22"/>
          <w:szCs w:val="22"/>
          <w:lang w:eastAsia="ko-KR"/>
        </w:rPr>
        <w:t>)</w:t>
      </w:r>
    </w:p>
    <w:p w14:paraId="652A0106" w14:textId="72F6C6A3" w:rsidR="0076390B" w:rsidRPr="002B7905" w:rsidRDefault="0060304F" w:rsidP="00813804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I</w:t>
      </w:r>
      <w:r w:rsidR="003F5069" w:rsidRPr="002B7905">
        <w:rPr>
          <w:rFonts w:eastAsia="바탕"/>
          <w:bCs w:val="0"/>
          <w:smallCaps/>
          <w:spacing w:val="-6"/>
          <w:sz w:val="22"/>
          <w:lang w:eastAsia="ko-KR"/>
        </w:rPr>
        <w:t>nternational</w:t>
      </w:r>
      <w:r w:rsidRPr="002B7905">
        <w:rPr>
          <w:rFonts w:eastAsia="바탕"/>
          <w:bCs w:val="0"/>
          <w:smallCaps/>
          <w:spacing w:val="-6"/>
          <w:sz w:val="22"/>
          <w:lang w:eastAsia="ko-KR"/>
        </w:rPr>
        <w:t xml:space="preserve"> C</w:t>
      </w:r>
      <w:r w:rsidR="003F5069" w:rsidRPr="002B7905">
        <w:rPr>
          <w:rFonts w:eastAsia="바탕"/>
          <w:bCs w:val="0"/>
          <w:smallCaps/>
          <w:spacing w:val="-6"/>
          <w:sz w:val="22"/>
          <w:lang w:eastAsia="ko-KR"/>
        </w:rPr>
        <w:t>onference</w:t>
      </w:r>
      <w:r w:rsidR="00FD5A3C" w:rsidRPr="002B7905">
        <w:rPr>
          <w:rFonts w:eastAsia="바탕"/>
          <w:bCs w:val="0"/>
          <w:smallCaps/>
          <w:spacing w:val="-6"/>
          <w:sz w:val="22"/>
          <w:lang w:eastAsia="ko-KR"/>
        </w:rPr>
        <w:t>s</w:t>
      </w:r>
    </w:p>
    <w:p w14:paraId="31B3E034" w14:textId="448F1108" w:rsidR="009579AF" w:rsidRPr="002B7905" w:rsidRDefault="009579AF" w:rsidP="0055127A">
      <w:pPr>
        <w:pStyle w:val="ad"/>
        <w:numPr>
          <w:ilvl w:val="0"/>
          <w:numId w:val="9"/>
        </w:numPr>
        <w:spacing w:beforeLines="50" w:before="120" w:line="276" w:lineRule="auto"/>
        <w:ind w:leftChars="0"/>
        <w:jc w:val="both"/>
        <w:rPr>
          <w:sz w:val="22"/>
          <w:lang w:eastAsia="ko-KR"/>
        </w:rPr>
      </w:pPr>
      <w:r w:rsidRPr="002B7905">
        <w:rPr>
          <w:b/>
          <w:sz w:val="22"/>
          <w:lang w:val="de-DE" w:eastAsia="ko-KR"/>
        </w:rPr>
        <w:t>S.</w:t>
      </w:r>
      <w:r w:rsidR="00531288">
        <w:rPr>
          <w:b/>
          <w:sz w:val="22"/>
          <w:lang w:val="de-DE" w:eastAsia="ko-KR"/>
        </w:rPr>
        <w:t>-</w:t>
      </w:r>
      <w:r w:rsidRPr="002B7905">
        <w:rPr>
          <w:b/>
          <w:sz w:val="22"/>
          <w:lang w:val="de-DE" w:eastAsia="ko-KR"/>
        </w:rPr>
        <w:t>A. Lee</w:t>
      </w:r>
      <w:r w:rsidRPr="002B7905">
        <w:rPr>
          <w:sz w:val="22"/>
          <w:lang w:val="de-DE" w:eastAsia="ko-KR"/>
        </w:rPr>
        <w:t>, M. Kim, H.-M. Oh, C.-Y. Ahn. 2021.</w:t>
      </w:r>
      <w:r w:rsidRPr="002B7905">
        <w:rPr>
          <w:lang w:val="de-DE"/>
        </w:rPr>
        <w:t xml:space="preserve"> </w:t>
      </w:r>
      <w:r w:rsidRPr="002B7905">
        <w:rPr>
          <w:sz w:val="22"/>
          <w:lang w:eastAsia="ko-KR"/>
        </w:rPr>
        <w:t>Improved microalgal treatment of piggery wastewater, producing biodiesel with better quality and reducing ecological burden</w:t>
      </w:r>
      <w:r w:rsidR="0055127A" w:rsidRPr="002B7905">
        <w:rPr>
          <w:sz w:val="22"/>
          <w:lang w:eastAsia="ko-KR"/>
        </w:rPr>
        <w:t>. 35</w:t>
      </w:r>
      <w:r w:rsidR="00740744" w:rsidRPr="002B7905">
        <w:rPr>
          <w:sz w:val="22"/>
          <w:vertAlign w:val="superscript"/>
          <w:lang w:eastAsia="ko-KR"/>
        </w:rPr>
        <w:t xml:space="preserve">th </w:t>
      </w:r>
      <w:r w:rsidR="00740744" w:rsidRPr="002B7905">
        <w:rPr>
          <w:sz w:val="22"/>
        </w:rPr>
        <w:t>Congress</w:t>
      </w:r>
      <w:r w:rsidR="0055127A" w:rsidRPr="002B7905">
        <w:rPr>
          <w:sz w:val="22"/>
          <w:lang w:eastAsia="ko-KR"/>
        </w:rPr>
        <w:t xml:space="preserve"> of the International Society of Limnology (Poster)</w:t>
      </w:r>
    </w:p>
    <w:p w14:paraId="5399112D" w14:textId="0101FE8D" w:rsidR="0009779B" w:rsidRPr="002B7905" w:rsidRDefault="0009779B" w:rsidP="0009779B">
      <w:pPr>
        <w:pStyle w:val="ad"/>
        <w:numPr>
          <w:ilvl w:val="0"/>
          <w:numId w:val="9"/>
        </w:numPr>
        <w:spacing w:beforeLines="50" w:before="120" w:line="276" w:lineRule="auto"/>
        <w:ind w:leftChars="0"/>
        <w:jc w:val="both"/>
        <w:rPr>
          <w:sz w:val="22"/>
          <w:lang w:eastAsia="ko-KR"/>
        </w:rPr>
      </w:pPr>
      <w:r w:rsidRPr="002B7905">
        <w:rPr>
          <w:b/>
          <w:sz w:val="22"/>
          <w:lang w:val="de-DE" w:eastAsia="ko-KR"/>
        </w:rPr>
        <w:t>S.</w:t>
      </w:r>
      <w:r w:rsidR="00531288">
        <w:rPr>
          <w:b/>
          <w:sz w:val="22"/>
          <w:lang w:val="de-DE" w:eastAsia="ko-KR"/>
        </w:rPr>
        <w:t>-</w:t>
      </w:r>
      <w:r w:rsidRPr="002B7905">
        <w:rPr>
          <w:b/>
          <w:sz w:val="22"/>
          <w:lang w:val="de-DE" w:eastAsia="ko-KR"/>
        </w:rPr>
        <w:t>A. Lee</w:t>
      </w:r>
      <w:r w:rsidRPr="002B7905">
        <w:rPr>
          <w:sz w:val="22"/>
          <w:lang w:val="de-DE" w:eastAsia="ko-KR"/>
        </w:rPr>
        <w:t>, M. Kim, C.-Y. Ahn. 2021.</w:t>
      </w:r>
      <w:r w:rsidRPr="002B7905">
        <w:rPr>
          <w:lang w:val="de-DE"/>
        </w:rPr>
        <w:t xml:space="preserve"> </w:t>
      </w:r>
      <w:r w:rsidRPr="002B7905">
        <w:rPr>
          <w:sz w:val="22"/>
          <w:lang w:eastAsia="ko-KR"/>
        </w:rPr>
        <w:t xml:space="preserve">The interrelationship between entering the </w:t>
      </w:r>
      <w:r w:rsidRPr="002B7905">
        <w:rPr>
          <w:i/>
          <w:sz w:val="22"/>
          <w:lang w:eastAsia="ko-KR"/>
        </w:rPr>
        <w:t>Haematococcus lacustris</w:t>
      </w:r>
      <w:r w:rsidRPr="002B7905">
        <w:rPr>
          <w:sz w:val="22"/>
          <w:lang w:eastAsia="ko-KR"/>
        </w:rPr>
        <w:t xml:space="preserve"> biomass growth stage and algal phycosphere bacteria community structure changes.</w:t>
      </w:r>
      <w:r w:rsidR="009579AF" w:rsidRPr="002B7905">
        <w:rPr>
          <w:sz w:val="22"/>
          <w:lang w:eastAsia="ko-KR"/>
        </w:rPr>
        <w:t xml:space="preserve"> </w:t>
      </w:r>
      <w:r w:rsidRPr="002B7905">
        <w:rPr>
          <w:sz w:val="22"/>
          <w:lang w:eastAsia="ko-KR"/>
        </w:rPr>
        <w:t>KS</w:t>
      </w:r>
      <w:r w:rsidR="00A834C7" w:rsidRPr="002B7905">
        <w:rPr>
          <w:sz w:val="22"/>
          <w:lang w:eastAsia="ko-KR"/>
        </w:rPr>
        <w:t>BB spring meeting and international symposium. KOREA (Oral)</w:t>
      </w:r>
      <w:r w:rsidR="00B83F65" w:rsidRPr="002B7905">
        <w:rPr>
          <w:sz w:val="22"/>
          <w:lang w:eastAsia="ko-KR"/>
        </w:rPr>
        <w:t>.</w:t>
      </w:r>
    </w:p>
    <w:p w14:paraId="17763273" w14:textId="5426124E" w:rsidR="00C91AFF" w:rsidRPr="002B7905" w:rsidRDefault="00D45115" w:rsidP="00EC53D3">
      <w:pPr>
        <w:pStyle w:val="ad"/>
        <w:numPr>
          <w:ilvl w:val="0"/>
          <w:numId w:val="9"/>
        </w:numPr>
        <w:spacing w:beforeLines="50" w:before="120" w:line="276" w:lineRule="auto"/>
        <w:ind w:leftChars="0"/>
        <w:jc w:val="both"/>
        <w:rPr>
          <w:sz w:val="22"/>
          <w:lang w:eastAsia="ko-KR"/>
        </w:rPr>
      </w:pPr>
      <w:r w:rsidRPr="002B7905">
        <w:rPr>
          <w:b/>
          <w:sz w:val="22"/>
          <w:lang w:val="de-DE" w:eastAsia="ko-KR"/>
        </w:rPr>
        <w:t>S.-A. Lee</w:t>
      </w:r>
      <w:r w:rsidRPr="002B7905">
        <w:rPr>
          <w:sz w:val="22"/>
          <w:lang w:val="de-DE" w:eastAsia="ko-KR"/>
        </w:rPr>
        <w:t xml:space="preserve">, H.-M. Oh, C.-Y. Ahn. 2021. </w:t>
      </w:r>
      <w:r w:rsidRPr="002B7905">
        <w:rPr>
          <w:sz w:val="22"/>
          <w:lang w:eastAsia="ko-KR"/>
        </w:rPr>
        <w:t>Harmful cyanobacterial blooms are driven by distinct bacterial modules. 10</w:t>
      </w:r>
      <w:r w:rsidRPr="002B7905">
        <w:rPr>
          <w:sz w:val="22"/>
          <w:vertAlign w:val="superscript"/>
          <w:lang w:eastAsia="ko-KR"/>
        </w:rPr>
        <w:t xml:space="preserve">th </w:t>
      </w:r>
      <w:r w:rsidRPr="002B7905">
        <w:rPr>
          <w:sz w:val="22"/>
          <w:lang w:eastAsia="ko-KR"/>
        </w:rPr>
        <w:t xml:space="preserve">international conference on Algal Biomass, Biofuels &amp; Bioproducts (AlgalBBB), </w:t>
      </w:r>
      <w:r w:rsidR="004855C0" w:rsidRPr="002B7905">
        <w:rPr>
          <w:sz w:val="22"/>
          <w:lang w:eastAsia="ko-KR"/>
        </w:rPr>
        <w:t>USA (Poster)</w:t>
      </w:r>
    </w:p>
    <w:p w14:paraId="61D39679" w14:textId="44EA782F" w:rsidR="004002A6" w:rsidRPr="002B7905" w:rsidRDefault="00720D13" w:rsidP="004C7D1B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lastRenderedPageBreak/>
        <w:t>Research Projects</w:t>
      </w:r>
      <w:r w:rsidR="00161116" w:rsidRPr="002B7905">
        <w:rPr>
          <w:rFonts w:eastAsia="바탕"/>
          <w:bCs w:val="0"/>
          <w:smallCaps/>
          <w:spacing w:val="-6"/>
          <w:sz w:val="22"/>
          <w:lang w:eastAsia="ko-KR"/>
        </w:rPr>
        <w:t xml:space="preserve"> </w:t>
      </w:r>
      <w:r w:rsidR="001F3F27" w:rsidRPr="002B7905">
        <w:rPr>
          <w:rFonts w:eastAsia="바탕"/>
          <w:bCs w:val="0"/>
          <w:smallCaps/>
          <w:spacing w:val="-6"/>
          <w:sz w:val="22"/>
          <w:lang w:eastAsia="ko-KR"/>
        </w:rPr>
        <w:t xml:space="preserve"> </w:t>
      </w:r>
    </w:p>
    <w:p w14:paraId="32193FE1" w14:textId="0F0F2AFE" w:rsidR="004C5A7A" w:rsidRPr="002B7905" w:rsidRDefault="00613719" w:rsidP="00EC53D3">
      <w:pPr>
        <w:pStyle w:val="ad"/>
        <w:numPr>
          <w:ilvl w:val="0"/>
          <w:numId w:val="4"/>
        </w:numPr>
        <w:spacing w:line="276" w:lineRule="auto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UST Young Scientist Research Program 2018 (</w:t>
      </w:r>
      <w:r w:rsidR="003972EF" w:rsidRPr="002B7905">
        <w:rPr>
          <w:sz w:val="22"/>
          <w:szCs w:val="22"/>
          <w:lang w:eastAsia="ko-KR"/>
        </w:rPr>
        <w:t>No. 2018YS03C)</w:t>
      </w:r>
      <w:r w:rsidR="005F7814" w:rsidRPr="002B7905">
        <w:rPr>
          <w:sz w:val="22"/>
          <w:szCs w:val="22"/>
          <w:lang w:eastAsia="ko-KR"/>
        </w:rPr>
        <w:t xml:space="preserve">. </w:t>
      </w:r>
      <w:r w:rsidR="003972EF" w:rsidRPr="002B7905">
        <w:rPr>
          <w:sz w:val="22"/>
          <w:szCs w:val="22"/>
          <w:lang w:eastAsia="ko-KR"/>
        </w:rPr>
        <w:t>Research title</w:t>
      </w:r>
      <w:r w:rsidR="002D0BA8" w:rsidRPr="002B7905">
        <w:rPr>
          <w:sz w:val="22"/>
          <w:szCs w:val="22"/>
          <w:lang w:eastAsia="ko-KR"/>
        </w:rPr>
        <w:t>- “</w:t>
      </w:r>
      <w:r w:rsidR="005F7814" w:rsidRPr="002B7905">
        <w:rPr>
          <w:sz w:val="22"/>
          <w:szCs w:val="22"/>
          <w:lang w:eastAsia="ko-KR"/>
        </w:rPr>
        <w:t xml:space="preserve">Culture of high-value microalgae using ICT, purification of anti-activating carotenoid pigments, and human anti-aging activity on </w:t>
      </w:r>
      <w:r w:rsidR="005F7814" w:rsidRPr="002B7905">
        <w:rPr>
          <w:i/>
          <w:sz w:val="22"/>
          <w:szCs w:val="22"/>
          <w:lang w:eastAsia="ko-KR"/>
        </w:rPr>
        <w:t>Caenorhabditis elegans</w:t>
      </w:r>
      <w:r w:rsidR="005F7814" w:rsidRPr="002B7905">
        <w:rPr>
          <w:sz w:val="22"/>
          <w:szCs w:val="22"/>
          <w:lang w:eastAsia="ko-KR"/>
        </w:rPr>
        <w:t>”</w:t>
      </w:r>
      <w:r w:rsidR="003972EF" w:rsidRPr="002B7905">
        <w:rPr>
          <w:sz w:val="22"/>
          <w:szCs w:val="22"/>
          <w:lang w:eastAsia="ko-KR"/>
        </w:rPr>
        <w:t xml:space="preserve"> </w:t>
      </w:r>
    </w:p>
    <w:p w14:paraId="06BCEA42" w14:textId="2F940E1D" w:rsidR="00B123EE" w:rsidRPr="002B7905" w:rsidRDefault="004C5A7A" w:rsidP="004C7D1B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5A6CE12F" w14:textId="546BCE72" w:rsidR="00373D36" w:rsidRPr="002B7905" w:rsidRDefault="00373D36" w:rsidP="00EC53D3">
      <w:pPr>
        <w:pStyle w:val="ad"/>
        <w:numPr>
          <w:ilvl w:val="0"/>
          <w:numId w:val="1"/>
        </w:numPr>
        <w:spacing w:line="276" w:lineRule="auto"/>
        <w:ind w:leftChars="0"/>
        <w:rPr>
          <w:sz w:val="22"/>
          <w:lang w:eastAsia="ko-KR"/>
        </w:rPr>
      </w:pPr>
      <w:r w:rsidRPr="002B7905">
        <w:rPr>
          <w:sz w:val="22"/>
          <w:lang w:eastAsia="ko-KR"/>
        </w:rPr>
        <w:t>The PROUD Conference excellence award</w:t>
      </w:r>
      <w:r w:rsidR="00D41117" w:rsidRPr="002B7905">
        <w:rPr>
          <w:sz w:val="22"/>
          <w:lang w:eastAsia="ko-KR"/>
        </w:rPr>
        <w:t xml:space="preserve"> (UST), Feb. 2018</w:t>
      </w:r>
      <w:r w:rsidRPr="002B7905">
        <w:rPr>
          <w:sz w:val="22"/>
          <w:lang w:eastAsia="ko-KR"/>
        </w:rPr>
        <w:t xml:space="preserve">. </w:t>
      </w:r>
      <w:r w:rsidR="00D41117" w:rsidRPr="002B7905">
        <w:rPr>
          <w:sz w:val="22"/>
          <w:lang w:eastAsia="ko-KR"/>
        </w:rPr>
        <w:t>(</w:t>
      </w:r>
      <w:r w:rsidRPr="002B7905">
        <w:rPr>
          <w:sz w:val="22"/>
          <w:lang w:eastAsia="ko-KR"/>
        </w:rPr>
        <w:t>2018-S023)</w:t>
      </w:r>
    </w:p>
    <w:p w14:paraId="1E07B326" w14:textId="77777777" w:rsidR="00373D36" w:rsidRPr="002B7905" w:rsidRDefault="00373D36" w:rsidP="00EC53D3">
      <w:pPr>
        <w:pStyle w:val="ad"/>
        <w:numPr>
          <w:ilvl w:val="0"/>
          <w:numId w:val="1"/>
        </w:numPr>
        <w:spacing w:line="276" w:lineRule="auto"/>
        <w:ind w:leftChars="0"/>
        <w:rPr>
          <w:sz w:val="22"/>
          <w:lang w:eastAsia="ko-KR"/>
        </w:rPr>
      </w:pPr>
      <w:r w:rsidRPr="002B7905">
        <w:rPr>
          <w:sz w:val="22"/>
          <w:lang w:eastAsia="ko-KR"/>
        </w:rPr>
        <w:t>Best Poster Award-Korean Society of Environmental Biology (KOSEB), Oct. 2018 (No. 18-20)</w:t>
      </w:r>
    </w:p>
    <w:p w14:paraId="287081F0" w14:textId="77777777" w:rsidR="00373D36" w:rsidRPr="002B7905" w:rsidRDefault="00373D36" w:rsidP="00EC53D3">
      <w:pPr>
        <w:pStyle w:val="ad"/>
        <w:numPr>
          <w:ilvl w:val="0"/>
          <w:numId w:val="1"/>
        </w:numPr>
        <w:spacing w:line="276" w:lineRule="auto"/>
        <w:ind w:leftChars="0"/>
        <w:rPr>
          <w:sz w:val="22"/>
          <w:lang w:eastAsia="ko-KR"/>
        </w:rPr>
      </w:pPr>
      <w:r w:rsidRPr="002B7905">
        <w:rPr>
          <w:sz w:val="22"/>
          <w:lang w:eastAsia="ko-KR"/>
        </w:rPr>
        <w:t>Best Poster Award- Korean Society of Environmental Biology (KOSEB), Oct. 2019 (No. 19-23)</w:t>
      </w:r>
    </w:p>
    <w:p w14:paraId="7F359273" w14:textId="2648AD56" w:rsidR="00373D36" w:rsidRPr="002B7905" w:rsidRDefault="00373D36" w:rsidP="00EC53D3">
      <w:pPr>
        <w:pStyle w:val="ad"/>
        <w:numPr>
          <w:ilvl w:val="0"/>
          <w:numId w:val="1"/>
        </w:numPr>
        <w:spacing w:line="276" w:lineRule="auto"/>
        <w:ind w:leftChars="0"/>
        <w:rPr>
          <w:sz w:val="22"/>
          <w:lang w:eastAsia="ko-KR"/>
        </w:rPr>
      </w:pPr>
      <w:r w:rsidRPr="002B7905">
        <w:rPr>
          <w:sz w:val="22"/>
          <w:lang w:eastAsia="ko-KR"/>
        </w:rPr>
        <w:t>Award of Excellence for Young Scientist Research Program 2018</w:t>
      </w:r>
      <w:r w:rsidR="00D41117" w:rsidRPr="002B7905">
        <w:rPr>
          <w:sz w:val="22"/>
          <w:lang w:eastAsia="ko-KR"/>
        </w:rPr>
        <w:t xml:space="preserve"> (UST)</w:t>
      </w:r>
      <w:r w:rsidRPr="002B7905">
        <w:rPr>
          <w:sz w:val="22"/>
          <w:lang w:eastAsia="ko-KR"/>
        </w:rPr>
        <w:t>, Dec.2019 (No. 2018-YS-03C)</w:t>
      </w:r>
    </w:p>
    <w:p w14:paraId="795A2165" w14:textId="550BB12C" w:rsidR="00355CD9" w:rsidRDefault="00355CD9" w:rsidP="00355CD9">
      <w:pPr>
        <w:pStyle w:val="ad"/>
        <w:numPr>
          <w:ilvl w:val="0"/>
          <w:numId w:val="1"/>
        </w:numPr>
        <w:spacing w:line="276" w:lineRule="auto"/>
        <w:ind w:leftChars="0"/>
        <w:rPr>
          <w:sz w:val="22"/>
          <w:lang w:eastAsia="ko-KR"/>
        </w:rPr>
      </w:pPr>
      <w:r w:rsidRPr="002B7905">
        <w:rPr>
          <w:sz w:val="22"/>
          <w:lang w:eastAsia="ko-KR"/>
        </w:rPr>
        <w:t xml:space="preserve">Oral presentation encouragement </w:t>
      </w:r>
      <w:r w:rsidR="00641880" w:rsidRPr="002B7905">
        <w:rPr>
          <w:sz w:val="22"/>
          <w:lang w:eastAsia="ko-KR"/>
        </w:rPr>
        <w:t>A</w:t>
      </w:r>
      <w:r w:rsidRPr="002B7905">
        <w:rPr>
          <w:sz w:val="22"/>
          <w:lang w:eastAsia="ko-KR"/>
        </w:rPr>
        <w:t>ward</w:t>
      </w:r>
      <w:r w:rsidR="00641880" w:rsidRPr="002B7905">
        <w:rPr>
          <w:sz w:val="22"/>
          <w:lang w:eastAsia="ko-KR"/>
        </w:rPr>
        <w:t xml:space="preserve">- Korean Society of Environmental Biology </w:t>
      </w:r>
      <w:r w:rsidR="000B56FA" w:rsidRPr="002B7905">
        <w:rPr>
          <w:sz w:val="22"/>
          <w:lang w:eastAsia="ko-KR"/>
        </w:rPr>
        <w:t>(KOSEB)</w:t>
      </w:r>
      <w:r w:rsidRPr="002B7905">
        <w:rPr>
          <w:sz w:val="22"/>
          <w:lang w:eastAsia="ko-KR"/>
        </w:rPr>
        <w:t>, Nov. 2020 (No. 20-29)</w:t>
      </w:r>
    </w:p>
    <w:p w14:paraId="3C98C81D" w14:textId="0A4F454C" w:rsidR="00A57621" w:rsidRPr="002B7905" w:rsidRDefault="00BC6215" w:rsidP="007E3BCA">
      <w:pPr>
        <w:pStyle w:val="ad"/>
        <w:numPr>
          <w:ilvl w:val="0"/>
          <w:numId w:val="1"/>
        </w:numPr>
        <w:spacing w:line="276" w:lineRule="auto"/>
        <w:ind w:leftChars="0"/>
        <w:rPr>
          <w:sz w:val="22"/>
          <w:lang w:eastAsia="ko-KR"/>
        </w:rPr>
      </w:pPr>
      <w:r>
        <w:rPr>
          <w:sz w:val="22"/>
          <w:lang w:eastAsia="ko-KR"/>
        </w:rPr>
        <w:t xml:space="preserve">UST President </w:t>
      </w:r>
      <w:r w:rsidR="00A960FD">
        <w:rPr>
          <w:sz w:val="22"/>
          <w:lang w:eastAsia="ko-KR"/>
        </w:rPr>
        <w:t xml:space="preserve">Excellence </w:t>
      </w:r>
      <w:r w:rsidR="00A57621">
        <w:rPr>
          <w:sz w:val="22"/>
          <w:lang w:eastAsia="ko-KR"/>
        </w:rPr>
        <w:t>Award</w:t>
      </w:r>
      <w:bookmarkStart w:id="0" w:name="_GoBack"/>
      <w:bookmarkEnd w:id="0"/>
      <w:r w:rsidR="00A960FD">
        <w:rPr>
          <w:sz w:val="22"/>
          <w:lang w:eastAsia="ko-KR"/>
        </w:rPr>
        <w:t>, Aug. 2021 (No. 2021-S027</w:t>
      </w:r>
      <w:r w:rsidR="00A57621">
        <w:rPr>
          <w:sz w:val="22"/>
          <w:lang w:eastAsia="ko-KR"/>
        </w:rPr>
        <w:t>)</w:t>
      </w:r>
    </w:p>
    <w:p w14:paraId="2C314DE9" w14:textId="018D8C4E" w:rsidR="00645BB9" w:rsidRPr="002B7905" w:rsidRDefault="00645BB9" w:rsidP="009F56BF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Patents</w:t>
      </w:r>
    </w:p>
    <w:p w14:paraId="5BB2A016" w14:textId="1DFD6076" w:rsidR="00645BB9" w:rsidRPr="002B7905" w:rsidRDefault="00907F8A" w:rsidP="00645BB9">
      <w:pPr>
        <w:pStyle w:val="ad"/>
        <w:numPr>
          <w:ilvl w:val="0"/>
          <w:numId w:val="14"/>
        </w:numPr>
        <w:ind w:leftChars="0"/>
        <w:rPr>
          <w:sz w:val="22"/>
          <w:szCs w:val="22"/>
          <w:lang w:eastAsia="ko-KR"/>
        </w:rPr>
      </w:pPr>
      <w:r w:rsidRPr="002B7905">
        <w:rPr>
          <w:lang w:eastAsia="ko-KR"/>
        </w:rPr>
        <w:t>“</w:t>
      </w:r>
      <w:r w:rsidRPr="002B7905">
        <w:rPr>
          <w:sz w:val="22"/>
          <w:szCs w:val="22"/>
          <w:lang w:eastAsia="ko-KR"/>
        </w:rPr>
        <w:t xml:space="preserve">Method of culturing </w:t>
      </w:r>
      <w:r w:rsidRPr="002B7905">
        <w:rPr>
          <w:i/>
          <w:sz w:val="22"/>
          <w:szCs w:val="22"/>
          <w:lang w:eastAsia="ko-KR"/>
        </w:rPr>
        <w:t>Haematococcus pluvialis</w:t>
      </w:r>
      <w:r w:rsidRPr="002B7905">
        <w:rPr>
          <w:sz w:val="22"/>
          <w:szCs w:val="22"/>
          <w:lang w:eastAsia="ko-KR"/>
        </w:rPr>
        <w:t xml:space="preserve">”, D.-G. Kim, E.-S. Kim, C.-H. Hong, B. Lee, </w:t>
      </w:r>
      <w:r w:rsidRPr="002B7905">
        <w:rPr>
          <w:b/>
          <w:sz w:val="22"/>
          <w:szCs w:val="22"/>
          <w:lang w:eastAsia="ko-KR"/>
        </w:rPr>
        <w:t>S.-A. Lee</w:t>
      </w:r>
      <w:r w:rsidRPr="002B7905">
        <w:rPr>
          <w:sz w:val="22"/>
          <w:szCs w:val="22"/>
          <w:lang w:eastAsia="ko-KR"/>
        </w:rPr>
        <w:t>, Korea Patent</w:t>
      </w:r>
      <w:r w:rsidR="00036107">
        <w:rPr>
          <w:sz w:val="22"/>
          <w:szCs w:val="22"/>
          <w:lang w:eastAsia="ko-KR"/>
        </w:rPr>
        <w:t xml:space="preserve"> applica</w:t>
      </w:r>
      <w:r w:rsidR="008B22A7">
        <w:rPr>
          <w:sz w:val="22"/>
          <w:szCs w:val="22"/>
          <w:lang w:eastAsia="ko-KR"/>
        </w:rPr>
        <w:t>tion</w:t>
      </w:r>
      <w:r w:rsidRPr="002B7905">
        <w:rPr>
          <w:sz w:val="22"/>
          <w:szCs w:val="22"/>
          <w:lang w:eastAsia="ko-KR"/>
        </w:rPr>
        <w:t>, 10-2017-0081769 (2017)</w:t>
      </w:r>
    </w:p>
    <w:p w14:paraId="613F83F0" w14:textId="389B54A5" w:rsidR="00676989" w:rsidRPr="002B7905" w:rsidRDefault="009F56BF" w:rsidP="00AC6A12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2B7905">
        <w:rPr>
          <w:rFonts w:eastAsia="바탕"/>
          <w:bCs w:val="0"/>
          <w:smallCaps/>
          <w:spacing w:val="-6"/>
          <w:sz w:val="22"/>
          <w:lang w:eastAsia="ko-KR"/>
        </w:rPr>
        <w:t>References</w:t>
      </w:r>
    </w:p>
    <w:p w14:paraId="3A0B17B5" w14:textId="314EC717" w:rsidR="00AC6A12" w:rsidRPr="002B7905" w:rsidRDefault="00AC6A12" w:rsidP="00AC6A12">
      <w:pPr>
        <w:pStyle w:val="ad"/>
        <w:numPr>
          <w:ilvl w:val="0"/>
          <w:numId w:val="15"/>
        </w:numPr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Chi-Yong Ahn</w:t>
      </w:r>
      <w:r w:rsidR="0021339D" w:rsidRPr="002B7905">
        <w:rPr>
          <w:sz w:val="22"/>
          <w:szCs w:val="22"/>
          <w:lang w:eastAsia="ko-KR"/>
        </w:rPr>
        <w:t>, Ph.D</w:t>
      </w:r>
      <w:r w:rsidRPr="002B7905">
        <w:rPr>
          <w:sz w:val="22"/>
          <w:szCs w:val="22"/>
          <w:lang w:eastAsia="ko-KR"/>
        </w:rPr>
        <w:t xml:space="preserve"> (Prof.)</w:t>
      </w:r>
    </w:p>
    <w:p w14:paraId="7E57CCFB" w14:textId="77777777" w:rsidR="00AC6A12" w:rsidRPr="002B7905" w:rsidRDefault="00AC6A12" w:rsidP="00AC6A12">
      <w:pPr>
        <w:pStyle w:val="ad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Senior Researcher in Korea Research Institute of Bioscience &amp; Biotechnology (KRIBB)</w:t>
      </w:r>
    </w:p>
    <w:p w14:paraId="0635C375" w14:textId="79947077" w:rsidR="00AC6A12" w:rsidRPr="002B7905" w:rsidRDefault="00AC6A12" w:rsidP="00AC6A12">
      <w:pPr>
        <w:pStyle w:val="ad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 xml:space="preserve">Professor in University of Science &amp; Technology (UST) </w:t>
      </w:r>
    </w:p>
    <w:p w14:paraId="03496988" w14:textId="69738CED" w:rsidR="00AC6A12" w:rsidRPr="002B7905" w:rsidRDefault="00AC6A12" w:rsidP="00AC6A12">
      <w:pPr>
        <w:pStyle w:val="ad"/>
        <w:ind w:leftChars="0"/>
        <w:rPr>
          <w:sz w:val="22"/>
          <w:szCs w:val="22"/>
          <w:lang w:val="de-DE" w:eastAsia="ko-KR"/>
        </w:rPr>
      </w:pPr>
      <w:r w:rsidRPr="002B7905">
        <w:rPr>
          <w:sz w:val="22"/>
          <w:szCs w:val="22"/>
          <w:lang w:val="de-DE" w:eastAsia="ko-KR"/>
        </w:rPr>
        <w:t>Tel: +82-42-860-4329</w:t>
      </w:r>
    </w:p>
    <w:p w14:paraId="10F23FEF" w14:textId="71C9B0FB" w:rsidR="00AC6A12" w:rsidRPr="002B7905" w:rsidRDefault="00AC6A12" w:rsidP="00AC6A12">
      <w:pPr>
        <w:pStyle w:val="ad"/>
        <w:ind w:leftChars="0"/>
        <w:rPr>
          <w:sz w:val="22"/>
          <w:szCs w:val="22"/>
          <w:lang w:val="de-DE" w:eastAsia="ko-KR"/>
        </w:rPr>
      </w:pPr>
      <w:r w:rsidRPr="002B7905">
        <w:rPr>
          <w:sz w:val="22"/>
          <w:szCs w:val="22"/>
          <w:lang w:val="de-DE" w:eastAsia="ko-KR"/>
        </w:rPr>
        <w:t xml:space="preserve">E-mail: </w:t>
      </w:r>
      <w:hyperlink r:id="rId8" w:history="1">
        <w:r w:rsidRPr="002B7905">
          <w:rPr>
            <w:rStyle w:val="a4"/>
            <w:color w:val="auto"/>
            <w:sz w:val="22"/>
            <w:szCs w:val="22"/>
            <w:lang w:val="de-DE" w:eastAsia="ko-KR"/>
          </w:rPr>
          <w:t>cyahn@kribb.re.kr</w:t>
        </w:r>
      </w:hyperlink>
    </w:p>
    <w:p w14:paraId="1B43528F" w14:textId="2D0B4991" w:rsidR="00AC6A12" w:rsidRPr="002B7905" w:rsidRDefault="00AC6A12" w:rsidP="00AC6A12">
      <w:pPr>
        <w:pStyle w:val="ad"/>
        <w:numPr>
          <w:ilvl w:val="0"/>
          <w:numId w:val="15"/>
        </w:numPr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Hee-Mock Oh</w:t>
      </w:r>
      <w:r w:rsidR="0021339D" w:rsidRPr="002B7905">
        <w:rPr>
          <w:sz w:val="22"/>
          <w:szCs w:val="22"/>
          <w:lang w:eastAsia="ko-KR"/>
        </w:rPr>
        <w:t>, Ph.D</w:t>
      </w:r>
    </w:p>
    <w:p w14:paraId="00C2F518" w14:textId="77777777" w:rsidR="00AC6A12" w:rsidRPr="002B7905" w:rsidRDefault="00AC6A12" w:rsidP="00AC6A12">
      <w:pPr>
        <w:pStyle w:val="ad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Senior Researcher in Korea Research Institute of Bioscience &amp; Biotechnology (KRIBB)</w:t>
      </w:r>
    </w:p>
    <w:p w14:paraId="52415596" w14:textId="77777777" w:rsidR="00AC6A12" w:rsidRPr="002B7905" w:rsidRDefault="00AC6A12" w:rsidP="00AC6A12">
      <w:pPr>
        <w:pStyle w:val="ad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 xml:space="preserve">Professor in University of Science &amp; Technology (UST) </w:t>
      </w:r>
    </w:p>
    <w:p w14:paraId="2F7D3A5B" w14:textId="59D91629" w:rsidR="00AC6A12" w:rsidRPr="002B7905" w:rsidRDefault="00AC6A12" w:rsidP="00AC6A12">
      <w:pPr>
        <w:pStyle w:val="ad"/>
        <w:ind w:leftChars="0"/>
        <w:rPr>
          <w:sz w:val="22"/>
          <w:szCs w:val="22"/>
          <w:lang w:val="de-DE" w:eastAsia="ko-KR"/>
        </w:rPr>
      </w:pPr>
      <w:r w:rsidRPr="002B7905">
        <w:rPr>
          <w:sz w:val="22"/>
          <w:szCs w:val="22"/>
          <w:lang w:val="de-DE" w:eastAsia="ko-KR"/>
        </w:rPr>
        <w:t>Tel: +82-42-860-4321</w:t>
      </w:r>
    </w:p>
    <w:p w14:paraId="0B3D9446" w14:textId="4A210551" w:rsidR="00AC6A12" w:rsidRPr="002B7905" w:rsidRDefault="00AC6A12" w:rsidP="00AC6A12">
      <w:pPr>
        <w:pStyle w:val="ad"/>
        <w:ind w:leftChars="0"/>
        <w:rPr>
          <w:sz w:val="22"/>
          <w:szCs w:val="22"/>
          <w:lang w:val="de-DE" w:eastAsia="ko-KR"/>
        </w:rPr>
      </w:pPr>
      <w:r w:rsidRPr="002B7905">
        <w:rPr>
          <w:sz w:val="22"/>
          <w:szCs w:val="22"/>
          <w:lang w:val="de-DE" w:eastAsia="ko-KR"/>
        </w:rPr>
        <w:t xml:space="preserve">E-mail: </w:t>
      </w:r>
      <w:hyperlink r:id="rId9" w:history="1">
        <w:r w:rsidRPr="002B7905">
          <w:rPr>
            <w:rStyle w:val="a4"/>
            <w:color w:val="auto"/>
            <w:sz w:val="22"/>
            <w:szCs w:val="22"/>
            <w:lang w:val="de-DE" w:eastAsia="ko-KR"/>
          </w:rPr>
          <w:t>heemock@kribb.re.kr</w:t>
        </w:r>
      </w:hyperlink>
    </w:p>
    <w:p w14:paraId="1701BC24" w14:textId="020AE748" w:rsidR="00DC7065" w:rsidRPr="002B7905" w:rsidRDefault="00DC7065" w:rsidP="00F30EA4">
      <w:pPr>
        <w:pStyle w:val="ad"/>
        <w:numPr>
          <w:ilvl w:val="0"/>
          <w:numId w:val="15"/>
        </w:numPr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Beom-Ho Jo</w:t>
      </w:r>
      <w:r w:rsidR="0021339D" w:rsidRPr="002B7905">
        <w:rPr>
          <w:sz w:val="22"/>
          <w:szCs w:val="22"/>
          <w:lang w:eastAsia="ko-KR"/>
        </w:rPr>
        <w:t>, Ph.D</w:t>
      </w:r>
    </w:p>
    <w:p w14:paraId="2EAF6CEA" w14:textId="08204D5C" w:rsidR="00DC7065" w:rsidRPr="002B7905" w:rsidRDefault="00DC7065" w:rsidP="00DC7065">
      <w:pPr>
        <w:pStyle w:val="ad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Senior Researcher in Chungnam Techno park</w:t>
      </w:r>
    </w:p>
    <w:p w14:paraId="5A447286" w14:textId="4E828068" w:rsidR="00DC7065" w:rsidRPr="002B7905" w:rsidRDefault="00D100D0" w:rsidP="00DC7065">
      <w:pPr>
        <w:pStyle w:val="ad"/>
        <w:ind w:leftChars="0"/>
        <w:rPr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Tel: +82-41-589-0652</w:t>
      </w:r>
      <w:r w:rsidR="00DC7065" w:rsidRPr="002B7905">
        <w:rPr>
          <w:sz w:val="22"/>
          <w:szCs w:val="22"/>
          <w:lang w:eastAsia="ko-KR"/>
        </w:rPr>
        <w:t xml:space="preserve"> (C.P. +82-10-2851-2499)</w:t>
      </w:r>
    </w:p>
    <w:p w14:paraId="0E88C81F" w14:textId="525505DB" w:rsidR="00F30EA4" w:rsidRDefault="00726870" w:rsidP="001773FF">
      <w:pPr>
        <w:pStyle w:val="ad"/>
        <w:ind w:leftChars="0"/>
        <w:rPr>
          <w:rStyle w:val="a4"/>
          <w:color w:val="auto"/>
          <w:sz w:val="22"/>
          <w:szCs w:val="22"/>
          <w:lang w:eastAsia="ko-KR"/>
        </w:rPr>
      </w:pPr>
      <w:r w:rsidRPr="002B7905">
        <w:rPr>
          <w:sz w:val="22"/>
          <w:szCs w:val="22"/>
          <w:lang w:eastAsia="ko-KR"/>
        </w:rPr>
        <w:t>E-mail:</w:t>
      </w:r>
      <w:r w:rsidR="001F0E5B" w:rsidRPr="002B7905">
        <w:rPr>
          <w:sz w:val="22"/>
          <w:szCs w:val="22"/>
          <w:lang w:eastAsia="ko-KR"/>
        </w:rPr>
        <w:t xml:space="preserve"> </w:t>
      </w:r>
      <w:hyperlink r:id="rId10" w:history="1">
        <w:r w:rsidR="001F0E5B" w:rsidRPr="002B7905">
          <w:rPr>
            <w:rStyle w:val="a4"/>
            <w:color w:val="auto"/>
            <w:sz w:val="22"/>
            <w:szCs w:val="22"/>
            <w:lang w:eastAsia="ko-KR"/>
          </w:rPr>
          <w:t>jbh77@ctp.or.kr</w:t>
        </w:r>
      </w:hyperlink>
    </w:p>
    <w:p w14:paraId="22CE7C40" w14:textId="3780671F" w:rsidR="001773FF" w:rsidRDefault="001773FF" w:rsidP="001773FF">
      <w:pPr>
        <w:pStyle w:val="ad"/>
        <w:numPr>
          <w:ilvl w:val="0"/>
          <w:numId w:val="15"/>
        </w:numPr>
        <w:ind w:leftChars="0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Wonhwa Lee</w:t>
      </w:r>
      <w:r>
        <w:rPr>
          <w:sz w:val="22"/>
          <w:szCs w:val="22"/>
          <w:lang w:eastAsia="ko-KR"/>
        </w:rPr>
        <w:t>, Ph.D</w:t>
      </w:r>
    </w:p>
    <w:p w14:paraId="54C14980" w14:textId="78F2576B" w:rsidR="001773FF" w:rsidRDefault="001773FF" w:rsidP="001773FF">
      <w:pPr>
        <w:pStyle w:val="ad"/>
        <w:ind w:leftChars="0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Assistant professor in Department Chemistry, Sungkyunkwan University</w:t>
      </w:r>
    </w:p>
    <w:p w14:paraId="0410A5E0" w14:textId="73818E6D" w:rsidR="001773FF" w:rsidRPr="003E62EA" w:rsidRDefault="00197D78" w:rsidP="001773FF">
      <w:pPr>
        <w:pStyle w:val="ad"/>
        <w:ind w:leftChars="0"/>
        <w:rPr>
          <w:color w:val="000000" w:themeColor="text1"/>
          <w:sz w:val="22"/>
          <w:szCs w:val="22"/>
          <w:lang w:val="de-DE" w:eastAsia="ko-KR"/>
        </w:rPr>
      </w:pPr>
      <w:hyperlink r:id="rId11" w:history="1">
        <w:r w:rsidR="001773FF" w:rsidRPr="003E62EA">
          <w:rPr>
            <w:rStyle w:val="a4"/>
            <w:color w:val="000000" w:themeColor="text1"/>
            <w:sz w:val="22"/>
            <w:szCs w:val="22"/>
            <w:u w:val="none"/>
            <w:lang w:val="de-DE" w:eastAsia="ko-KR"/>
          </w:rPr>
          <w:t>Tel:+82-31-290-5939</w:t>
        </w:r>
      </w:hyperlink>
    </w:p>
    <w:p w14:paraId="6ACD93A0" w14:textId="7438C50D" w:rsidR="001773FF" w:rsidRPr="001773FF" w:rsidRDefault="001773FF" w:rsidP="001773FF">
      <w:pPr>
        <w:pStyle w:val="ad"/>
        <w:ind w:leftChars="0"/>
        <w:rPr>
          <w:sz w:val="22"/>
          <w:szCs w:val="22"/>
          <w:lang w:val="de-DE" w:eastAsia="ko-KR"/>
        </w:rPr>
      </w:pPr>
      <w:r w:rsidRPr="001773FF">
        <w:rPr>
          <w:sz w:val="22"/>
          <w:szCs w:val="22"/>
          <w:lang w:val="de-DE" w:eastAsia="ko-KR"/>
        </w:rPr>
        <w:t>E-mail: Wonhwalee@skku.edu</w:t>
      </w:r>
    </w:p>
    <w:sectPr w:rsidR="001773FF" w:rsidRPr="001773FF">
      <w:pgSz w:w="12240" w:h="15840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1517AD" w14:textId="77777777" w:rsidR="00275984" w:rsidRDefault="00275984" w:rsidP="008A1B6A">
      <w:r>
        <w:separator/>
      </w:r>
    </w:p>
  </w:endnote>
  <w:endnote w:type="continuationSeparator" w:id="0">
    <w:p w14:paraId="1D473F5A" w14:textId="77777777" w:rsidR="00275984" w:rsidRDefault="00275984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02A3BA" w14:textId="77777777" w:rsidR="00275984" w:rsidRDefault="00275984" w:rsidP="008A1B6A">
      <w:r>
        <w:separator/>
      </w:r>
    </w:p>
  </w:footnote>
  <w:footnote w:type="continuationSeparator" w:id="0">
    <w:p w14:paraId="62E37C85" w14:textId="77777777" w:rsidR="00275984" w:rsidRDefault="00275984" w:rsidP="008A1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B7860"/>
    <w:multiLevelType w:val="hybridMultilevel"/>
    <w:tmpl w:val="910614BC"/>
    <w:lvl w:ilvl="0" w:tplc="0409000B">
      <w:start w:val="1"/>
      <w:numFmt w:val="bullet"/>
      <w:lvlText w:val=""/>
      <w:lvlJc w:val="left"/>
      <w:pPr>
        <w:ind w:left="11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1" w15:restartNumberingAfterBreak="0">
    <w:nsid w:val="0B185742"/>
    <w:multiLevelType w:val="hybridMultilevel"/>
    <w:tmpl w:val="7AEA0254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D411D43"/>
    <w:multiLevelType w:val="hybridMultilevel"/>
    <w:tmpl w:val="94D4285C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5807F1C"/>
    <w:multiLevelType w:val="hybridMultilevel"/>
    <w:tmpl w:val="BEF0A0EA"/>
    <w:lvl w:ilvl="0" w:tplc="04090003">
      <w:start w:val="1"/>
      <w:numFmt w:val="bullet"/>
      <w:lvlText w:val=""/>
      <w:lvlJc w:val="left"/>
      <w:pPr>
        <w:ind w:left="231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71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11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51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1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1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1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1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15" w:hanging="400"/>
      </w:pPr>
      <w:rPr>
        <w:rFonts w:ascii="Wingdings" w:hAnsi="Wingdings" w:hint="default"/>
      </w:rPr>
    </w:lvl>
  </w:abstractNum>
  <w:abstractNum w:abstractNumId="4" w15:restartNumberingAfterBreak="0">
    <w:nsid w:val="1B460410"/>
    <w:multiLevelType w:val="hybridMultilevel"/>
    <w:tmpl w:val="2F788C84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C2A1DDD"/>
    <w:multiLevelType w:val="hybridMultilevel"/>
    <w:tmpl w:val="BD0059F6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3727240"/>
    <w:multiLevelType w:val="hybridMultilevel"/>
    <w:tmpl w:val="C178B340"/>
    <w:lvl w:ilvl="0" w:tplc="04090003">
      <w:start w:val="1"/>
      <w:numFmt w:val="bullet"/>
      <w:lvlText w:val="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A1A5C30"/>
    <w:multiLevelType w:val="hybridMultilevel"/>
    <w:tmpl w:val="DCCAAFB2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A815E6C"/>
    <w:multiLevelType w:val="hybridMultilevel"/>
    <w:tmpl w:val="45AC4EA0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BDC3F4E"/>
    <w:multiLevelType w:val="hybridMultilevel"/>
    <w:tmpl w:val="C57A4D98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DA145D5"/>
    <w:multiLevelType w:val="hybridMultilevel"/>
    <w:tmpl w:val="880462AC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DC0680A"/>
    <w:multiLevelType w:val="hybridMultilevel"/>
    <w:tmpl w:val="4B2A1FFA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3AE4687"/>
    <w:multiLevelType w:val="hybridMultilevel"/>
    <w:tmpl w:val="CE7626AE"/>
    <w:lvl w:ilvl="0" w:tplc="48F41AC2">
      <w:start w:val="1"/>
      <w:numFmt w:val="bullet"/>
      <w:lvlText w:val=""/>
      <w:lvlJc w:val="left"/>
      <w:pPr>
        <w:ind w:left="542" w:hanging="40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00967D5"/>
    <w:multiLevelType w:val="hybridMultilevel"/>
    <w:tmpl w:val="4E882FE6"/>
    <w:lvl w:ilvl="0" w:tplc="0409000B">
      <w:start w:val="1"/>
      <w:numFmt w:val="bullet"/>
      <w:lvlText w:val="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4" w15:restartNumberingAfterBreak="0">
    <w:nsid w:val="52D612EF"/>
    <w:multiLevelType w:val="hybridMultilevel"/>
    <w:tmpl w:val="3A5679F4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EEF455D"/>
    <w:multiLevelType w:val="hybridMultilevel"/>
    <w:tmpl w:val="B3EE3724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2E94B59"/>
    <w:multiLevelType w:val="hybridMultilevel"/>
    <w:tmpl w:val="A4E8FE2C"/>
    <w:lvl w:ilvl="0" w:tplc="0409000B">
      <w:start w:val="1"/>
      <w:numFmt w:val="bullet"/>
      <w:lvlText w:val="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7" w15:restartNumberingAfterBreak="0">
    <w:nsid w:val="69647E6C"/>
    <w:multiLevelType w:val="hybridMultilevel"/>
    <w:tmpl w:val="98043E0E"/>
    <w:lvl w:ilvl="0" w:tplc="04090003">
      <w:start w:val="1"/>
      <w:numFmt w:val="bullet"/>
      <w:lvlText w:val="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06657FD"/>
    <w:multiLevelType w:val="hybridMultilevel"/>
    <w:tmpl w:val="9F167518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64E5A08"/>
    <w:multiLevelType w:val="hybridMultilevel"/>
    <w:tmpl w:val="4042A496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D8E0B98"/>
    <w:multiLevelType w:val="hybridMultilevel"/>
    <w:tmpl w:val="032CFD0E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8"/>
  </w:num>
  <w:num w:numId="4">
    <w:abstractNumId w:val="5"/>
  </w:num>
  <w:num w:numId="5">
    <w:abstractNumId w:val="14"/>
  </w:num>
  <w:num w:numId="6">
    <w:abstractNumId w:val="12"/>
  </w:num>
  <w:num w:numId="7">
    <w:abstractNumId w:val="9"/>
  </w:num>
  <w:num w:numId="8">
    <w:abstractNumId w:val="4"/>
  </w:num>
  <w:num w:numId="9">
    <w:abstractNumId w:val="8"/>
  </w:num>
  <w:num w:numId="10">
    <w:abstractNumId w:val="10"/>
  </w:num>
  <w:num w:numId="11">
    <w:abstractNumId w:val="20"/>
  </w:num>
  <w:num w:numId="12">
    <w:abstractNumId w:val="6"/>
  </w:num>
  <w:num w:numId="13">
    <w:abstractNumId w:val="17"/>
  </w:num>
  <w:num w:numId="14">
    <w:abstractNumId w:val="7"/>
  </w:num>
  <w:num w:numId="15">
    <w:abstractNumId w:val="15"/>
  </w:num>
  <w:num w:numId="16">
    <w:abstractNumId w:val="1"/>
  </w:num>
  <w:num w:numId="17">
    <w:abstractNumId w:val="11"/>
  </w:num>
  <w:num w:numId="18">
    <w:abstractNumId w:val="13"/>
  </w:num>
  <w:num w:numId="19">
    <w:abstractNumId w:val="0"/>
  </w:num>
  <w:num w:numId="20">
    <w:abstractNumId w:val="3"/>
  </w:num>
  <w:num w:numId="21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LY0NbUwtTQyNTFQ0lEKTi0uzszPAykwNKsFANXUtAYtAAAA"/>
  </w:docVars>
  <w:rsids>
    <w:rsidRoot w:val="001A7F38"/>
    <w:rsid w:val="000007CF"/>
    <w:rsid w:val="00000842"/>
    <w:rsid w:val="0000090E"/>
    <w:rsid w:val="00000F6F"/>
    <w:rsid w:val="00001694"/>
    <w:rsid w:val="00004F02"/>
    <w:rsid w:val="00006911"/>
    <w:rsid w:val="000074B5"/>
    <w:rsid w:val="000079D7"/>
    <w:rsid w:val="00012123"/>
    <w:rsid w:val="00012817"/>
    <w:rsid w:val="00017CC4"/>
    <w:rsid w:val="00017E2E"/>
    <w:rsid w:val="0002240C"/>
    <w:rsid w:val="00022C4F"/>
    <w:rsid w:val="000246EC"/>
    <w:rsid w:val="0002630C"/>
    <w:rsid w:val="000267E7"/>
    <w:rsid w:val="00030C89"/>
    <w:rsid w:val="00031E7F"/>
    <w:rsid w:val="0003386B"/>
    <w:rsid w:val="00035BA5"/>
    <w:rsid w:val="00036107"/>
    <w:rsid w:val="0003638F"/>
    <w:rsid w:val="00036E83"/>
    <w:rsid w:val="00037F3A"/>
    <w:rsid w:val="000408B0"/>
    <w:rsid w:val="00041F87"/>
    <w:rsid w:val="00042B63"/>
    <w:rsid w:val="00047307"/>
    <w:rsid w:val="000531DF"/>
    <w:rsid w:val="00053A80"/>
    <w:rsid w:val="00053F84"/>
    <w:rsid w:val="000547D4"/>
    <w:rsid w:val="00057D60"/>
    <w:rsid w:val="0006017C"/>
    <w:rsid w:val="00060FB7"/>
    <w:rsid w:val="0006188B"/>
    <w:rsid w:val="000652CA"/>
    <w:rsid w:val="000665A5"/>
    <w:rsid w:val="000717B6"/>
    <w:rsid w:val="00072367"/>
    <w:rsid w:val="00072987"/>
    <w:rsid w:val="000730A8"/>
    <w:rsid w:val="00073FBB"/>
    <w:rsid w:val="000750BC"/>
    <w:rsid w:val="00080240"/>
    <w:rsid w:val="000832E3"/>
    <w:rsid w:val="000834F1"/>
    <w:rsid w:val="000842B9"/>
    <w:rsid w:val="0008457F"/>
    <w:rsid w:val="00084AF3"/>
    <w:rsid w:val="00087EF1"/>
    <w:rsid w:val="00090CC7"/>
    <w:rsid w:val="00090E4C"/>
    <w:rsid w:val="0009102C"/>
    <w:rsid w:val="00094370"/>
    <w:rsid w:val="00094640"/>
    <w:rsid w:val="00095946"/>
    <w:rsid w:val="000964EC"/>
    <w:rsid w:val="00096C57"/>
    <w:rsid w:val="0009779B"/>
    <w:rsid w:val="00097EDE"/>
    <w:rsid w:val="000A0259"/>
    <w:rsid w:val="000A2748"/>
    <w:rsid w:val="000A55E4"/>
    <w:rsid w:val="000B1A66"/>
    <w:rsid w:val="000B2260"/>
    <w:rsid w:val="000B2F43"/>
    <w:rsid w:val="000B4C8D"/>
    <w:rsid w:val="000B5698"/>
    <w:rsid w:val="000B56FA"/>
    <w:rsid w:val="000B573F"/>
    <w:rsid w:val="000B6DDC"/>
    <w:rsid w:val="000B77A6"/>
    <w:rsid w:val="000C24D4"/>
    <w:rsid w:val="000C2B5C"/>
    <w:rsid w:val="000C303A"/>
    <w:rsid w:val="000C714B"/>
    <w:rsid w:val="000C7344"/>
    <w:rsid w:val="000C7C16"/>
    <w:rsid w:val="000D1458"/>
    <w:rsid w:val="000D4E56"/>
    <w:rsid w:val="000D7FFE"/>
    <w:rsid w:val="000E110B"/>
    <w:rsid w:val="000E136D"/>
    <w:rsid w:val="000E1777"/>
    <w:rsid w:val="000E6041"/>
    <w:rsid w:val="000E6946"/>
    <w:rsid w:val="000E6CE9"/>
    <w:rsid w:val="000F0B0D"/>
    <w:rsid w:val="000F30C6"/>
    <w:rsid w:val="000F3657"/>
    <w:rsid w:val="001011A4"/>
    <w:rsid w:val="00103F2E"/>
    <w:rsid w:val="001069D9"/>
    <w:rsid w:val="001074F7"/>
    <w:rsid w:val="001107E7"/>
    <w:rsid w:val="00111876"/>
    <w:rsid w:val="00112B67"/>
    <w:rsid w:val="0011501F"/>
    <w:rsid w:val="00115C8B"/>
    <w:rsid w:val="00116FB9"/>
    <w:rsid w:val="00121F38"/>
    <w:rsid w:val="001256AF"/>
    <w:rsid w:val="00127C8B"/>
    <w:rsid w:val="00130029"/>
    <w:rsid w:val="0013202B"/>
    <w:rsid w:val="00132E07"/>
    <w:rsid w:val="00133582"/>
    <w:rsid w:val="00133B46"/>
    <w:rsid w:val="00133C72"/>
    <w:rsid w:val="001341B3"/>
    <w:rsid w:val="001366B3"/>
    <w:rsid w:val="00140E9E"/>
    <w:rsid w:val="001428D0"/>
    <w:rsid w:val="00143514"/>
    <w:rsid w:val="00143E45"/>
    <w:rsid w:val="00144BFE"/>
    <w:rsid w:val="00144D35"/>
    <w:rsid w:val="001473BD"/>
    <w:rsid w:val="00147668"/>
    <w:rsid w:val="00150B95"/>
    <w:rsid w:val="00151A0C"/>
    <w:rsid w:val="001520E9"/>
    <w:rsid w:val="00153F94"/>
    <w:rsid w:val="00154E62"/>
    <w:rsid w:val="001572F9"/>
    <w:rsid w:val="00157BF9"/>
    <w:rsid w:val="00161116"/>
    <w:rsid w:val="00161CCF"/>
    <w:rsid w:val="00163261"/>
    <w:rsid w:val="00163C63"/>
    <w:rsid w:val="00163D54"/>
    <w:rsid w:val="00163EF6"/>
    <w:rsid w:val="0016569F"/>
    <w:rsid w:val="00172C73"/>
    <w:rsid w:val="00174628"/>
    <w:rsid w:val="00175C05"/>
    <w:rsid w:val="001773FF"/>
    <w:rsid w:val="0018174C"/>
    <w:rsid w:val="0018222E"/>
    <w:rsid w:val="00182B4F"/>
    <w:rsid w:val="00184DA3"/>
    <w:rsid w:val="0018552C"/>
    <w:rsid w:val="00186E00"/>
    <w:rsid w:val="00187FA0"/>
    <w:rsid w:val="00190F5F"/>
    <w:rsid w:val="00190FE3"/>
    <w:rsid w:val="00191237"/>
    <w:rsid w:val="00191361"/>
    <w:rsid w:val="00191F58"/>
    <w:rsid w:val="001925B8"/>
    <w:rsid w:val="00192764"/>
    <w:rsid w:val="001935AE"/>
    <w:rsid w:val="00194DA0"/>
    <w:rsid w:val="001963EF"/>
    <w:rsid w:val="00196AF0"/>
    <w:rsid w:val="00197D78"/>
    <w:rsid w:val="001A18E3"/>
    <w:rsid w:val="001A4660"/>
    <w:rsid w:val="001A4D4A"/>
    <w:rsid w:val="001A6759"/>
    <w:rsid w:val="001A7BFB"/>
    <w:rsid w:val="001A7F38"/>
    <w:rsid w:val="001B17C6"/>
    <w:rsid w:val="001B1B18"/>
    <w:rsid w:val="001B4AED"/>
    <w:rsid w:val="001B5D32"/>
    <w:rsid w:val="001B611C"/>
    <w:rsid w:val="001B62F6"/>
    <w:rsid w:val="001C002A"/>
    <w:rsid w:val="001C0559"/>
    <w:rsid w:val="001C0E95"/>
    <w:rsid w:val="001C3287"/>
    <w:rsid w:val="001C49C5"/>
    <w:rsid w:val="001C5A55"/>
    <w:rsid w:val="001C6FC0"/>
    <w:rsid w:val="001C7A04"/>
    <w:rsid w:val="001D0BD4"/>
    <w:rsid w:val="001D1A25"/>
    <w:rsid w:val="001D1A85"/>
    <w:rsid w:val="001D2CDF"/>
    <w:rsid w:val="001D43A0"/>
    <w:rsid w:val="001D5712"/>
    <w:rsid w:val="001D5ED8"/>
    <w:rsid w:val="001D72BB"/>
    <w:rsid w:val="001D77F0"/>
    <w:rsid w:val="001D7BE1"/>
    <w:rsid w:val="001E21E5"/>
    <w:rsid w:val="001E640A"/>
    <w:rsid w:val="001F0E5B"/>
    <w:rsid w:val="001F1CBD"/>
    <w:rsid w:val="001F371B"/>
    <w:rsid w:val="001F3F27"/>
    <w:rsid w:val="001F48C2"/>
    <w:rsid w:val="001F7A41"/>
    <w:rsid w:val="001F7D15"/>
    <w:rsid w:val="001F7F86"/>
    <w:rsid w:val="00206C57"/>
    <w:rsid w:val="00212451"/>
    <w:rsid w:val="0021260C"/>
    <w:rsid w:val="0021339D"/>
    <w:rsid w:val="00214597"/>
    <w:rsid w:val="00214F86"/>
    <w:rsid w:val="00216EC4"/>
    <w:rsid w:val="002208FA"/>
    <w:rsid w:val="00224773"/>
    <w:rsid w:val="00227028"/>
    <w:rsid w:val="002275DA"/>
    <w:rsid w:val="00227921"/>
    <w:rsid w:val="002308F3"/>
    <w:rsid w:val="00234B89"/>
    <w:rsid w:val="00235A3A"/>
    <w:rsid w:val="00236815"/>
    <w:rsid w:val="00236A61"/>
    <w:rsid w:val="00237220"/>
    <w:rsid w:val="00240C36"/>
    <w:rsid w:val="002410E4"/>
    <w:rsid w:val="0024134D"/>
    <w:rsid w:val="00241712"/>
    <w:rsid w:val="002417CD"/>
    <w:rsid w:val="00242AFE"/>
    <w:rsid w:val="00244EE4"/>
    <w:rsid w:val="002453EB"/>
    <w:rsid w:val="00245503"/>
    <w:rsid w:val="00247B66"/>
    <w:rsid w:val="00250C31"/>
    <w:rsid w:val="00251C8D"/>
    <w:rsid w:val="00253433"/>
    <w:rsid w:val="00255199"/>
    <w:rsid w:val="002566BE"/>
    <w:rsid w:val="00256D16"/>
    <w:rsid w:val="00260055"/>
    <w:rsid w:val="00261E59"/>
    <w:rsid w:val="00262087"/>
    <w:rsid w:val="002633FE"/>
    <w:rsid w:val="00272DDF"/>
    <w:rsid w:val="002741AB"/>
    <w:rsid w:val="002744C8"/>
    <w:rsid w:val="00275984"/>
    <w:rsid w:val="00280839"/>
    <w:rsid w:val="00280C5B"/>
    <w:rsid w:val="002812C1"/>
    <w:rsid w:val="002813BB"/>
    <w:rsid w:val="00282FF7"/>
    <w:rsid w:val="00283D96"/>
    <w:rsid w:val="0028611E"/>
    <w:rsid w:val="002868AB"/>
    <w:rsid w:val="00291FD4"/>
    <w:rsid w:val="002929A0"/>
    <w:rsid w:val="002946E2"/>
    <w:rsid w:val="002976C0"/>
    <w:rsid w:val="002A15DD"/>
    <w:rsid w:val="002A1CDA"/>
    <w:rsid w:val="002A332C"/>
    <w:rsid w:val="002A38D6"/>
    <w:rsid w:val="002A5504"/>
    <w:rsid w:val="002A700B"/>
    <w:rsid w:val="002A7378"/>
    <w:rsid w:val="002A7523"/>
    <w:rsid w:val="002A7F6A"/>
    <w:rsid w:val="002B03FC"/>
    <w:rsid w:val="002B0F56"/>
    <w:rsid w:val="002B116C"/>
    <w:rsid w:val="002B1482"/>
    <w:rsid w:val="002B25D3"/>
    <w:rsid w:val="002B26C8"/>
    <w:rsid w:val="002B3F88"/>
    <w:rsid w:val="002B480F"/>
    <w:rsid w:val="002B6634"/>
    <w:rsid w:val="002B71A0"/>
    <w:rsid w:val="002B7905"/>
    <w:rsid w:val="002B7D69"/>
    <w:rsid w:val="002C43C0"/>
    <w:rsid w:val="002C4FE9"/>
    <w:rsid w:val="002C513A"/>
    <w:rsid w:val="002C6369"/>
    <w:rsid w:val="002C7FB5"/>
    <w:rsid w:val="002D0A80"/>
    <w:rsid w:val="002D0BA8"/>
    <w:rsid w:val="002D2995"/>
    <w:rsid w:val="002D3874"/>
    <w:rsid w:val="002D38D8"/>
    <w:rsid w:val="002D4196"/>
    <w:rsid w:val="002D6740"/>
    <w:rsid w:val="002D7142"/>
    <w:rsid w:val="002D7B1F"/>
    <w:rsid w:val="002E02EA"/>
    <w:rsid w:val="002E2555"/>
    <w:rsid w:val="002E2647"/>
    <w:rsid w:val="002E2A02"/>
    <w:rsid w:val="002E523E"/>
    <w:rsid w:val="002E65A3"/>
    <w:rsid w:val="002E6C04"/>
    <w:rsid w:val="002F1481"/>
    <w:rsid w:val="002F18B3"/>
    <w:rsid w:val="002F2166"/>
    <w:rsid w:val="002F2E15"/>
    <w:rsid w:val="002F45C6"/>
    <w:rsid w:val="002F5522"/>
    <w:rsid w:val="002F612D"/>
    <w:rsid w:val="002F72B6"/>
    <w:rsid w:val="002F7328"/>
    <w:rsid w:val="002F7798"/>
    <w:rsid w:val="00302104"/>
    <w:rsid w:val="00302954"/>
    <w:rsid w:val="0030686E"/>
    <w:rsid w:val="00307DB8"/>
    <w:rsid w:val="00310501"/>
    <w:rsid w:val="00311E63"/>
    <w:rsid w:val="00312BF1"/>
    <w:rsid w:val="00314330"/>
    <w:rsid w:val="00316631"/>
    <w:rsid w:val="0031672C"/>
    <w:rsid w:val="00316A11"/>
    <w:rsid w:val="00316FFC"/>
    <w:rsid w:val="0031726C"/>
    <w:rsid w:val="003175DC"/>
    <w:rsid w:val="00320E06"/>
    <w:rsid w:val="00321416"/>
    <w:rsid w:val="00321FE6"/>
    <w:rsid w:val="0032288B"/>
    <w:rsid w:val="003233EE"/>
    <w:rsid w:val="00323DDA"/>
    <w:rsid w:val="00323F2F"/>
    <w:rsid w:val="00330C38"/>
    <w:rsid w:val="00330E26"/>
    <w:rsid w:val="003318D6"/>
    <w:rsid w:val="003333D2"/>
    <w:rsid w:val="003336DD"/>
    <w:rsid w:val="00334741"/>
    <w:rsid w:val="00335DAB"/>
    <w:rsid w:val="00340882"/>
    <w:rsid w:val="003418AA"/>
    <w:rsid w:val="0034330E"/>
    <w:rsid w:val="00345B6B"/>
    <w:rsid w:val="00347A37"/>
    <w:rsid w:val="0035111B"/>
    <w:rsid w:val="00352CD7"/>
    <w:rsid w:val="0035329C"/>
    <w:rsid w:val="003544C0"/>
    <w:rsid w:val="00355AF0"/>
    <w:rsid w:val="00355CD9"/>
    <w:rsid w:val="003568FF"/>
    <w:rsid w:val="003614F8"/>
    <w:rsid w:val="00361D53"/>
    <w:rsid w:val="003633BA"/>
    <w:rsid w:val="0036351F"/>
    <w:rsid w:val="0036429A"/>
    <w:rsid w:val="00365074"/>
    <w:rsid w:val="00365578"/>
    <w:rsid w:val="003701B7"/>
    <w:rsid w:val="003710F6"/>
    <w:rsid w:val="0037134F"/>
    <w:rsid w:val="0037384C"/>
    <w:rsid w:val="00373D36"/>
    <w:rsid w:val="003747BC"/>
    <w:rsid w:val="00374990"/>
    <w:rsid w:val="00375234"/>
    <w:rsid w:val="0037691C"/>
    <w:rsid w:val="0037797D"/>
    <w:rsid w:val="00385A2C"/>
    <w:rsid w:val="0038704F"/>
    <w:rsid w:val="00387A3C"/>
    <w:rsid w:val="00390CB9"/>
    <w:rsid w:val="00393B39"/>
    <w:rsid w:val="00394069"/>
    <w:rsid w:val="00396160"/>
    <w:rsid w:val="003972EF"/>
    <w:rsid w:val="0039772F"/>
    <w:rsid w:val="00397C7E"/>
    <w:rsid w:val="003A79A2"/>
    <w:rsid w:val="003B004B"/>
    <w:rsid w:val="003B41E4"/>
    <w:rsid w:val="003B6D3E"/>
    <w:rsid w:val="003C026E"/>
    <w:rsid w:val="003C029C"/>
    <w:rsid w:val="003C0425"/>
    <w:rsid w:val="003C066D"/>
    <w:rsid w:val="003C1A03"/>
    <w:rsid w:val="003C5E74"/>
    <w:rsid w:val="003C6075"/>
    <w:rsid w:val="003C6894"/>
    <w:rsid w:val="003C7386"/>
    <w:rsid w:val="003D19AA"/>
    <w:rsid w:val="003D2EC1"/>
    <w:rsid w:val="003D333E"/>
    <w:rsid w:val="003D3AE0"/>
    <w:rsid w:val="003D6D3C"/>
    <w:rsid w:val="003E1323"/>
    <w:rsid w:val="003E15DE"/>
    <w:rsid w:val="003E16B6"/>
    <w:rsid w:val="003E22D3"/>
    <w:rsid w:val="003E2FD0"/>
    <w:rsid w:val="003E331D"/>
    <w:rsid w:val="003E3711"/>
    <w:rsid w:val="003E551A"/>
    <w:rsid w:val="003E62EA"/>
    <w:rsid w:val="003E7CE5"/>
    <w:rsid w:val="003F2D0C"/>
    <w:rsid w:val="003F5069"/>
    <w:rsid w:val="003F6010"/>
    <w:rsid w:val="004002A6"/>
    <w:rsid w:val="0040116B"/>
    <w:rsid w:val="004011DD"/>
    <w:rsid w:val="00403CD3"/>
    <w:rsid w:val="00403FB7"/>
    <w:rsid w:val="00404B41"/>
    <w:rsid w:val="004056F9"/>
    <w:rsid w:val="00406C13"/>
    <w:rsid w:val="004072FD"/>
    <w:rsid w:val="00407937"/>
    <w:rsid w:val="00407E49"/>
    <w:rsid w:val="00411D68"/>
    <w:rsid w:val="00411FD2"/>
    <w:rsid w:val="004131FD"/>
    <w:rsid w:val="0041368E"/>
    <w:rsid w:val="004166A3"/>
    <w:rsid w:val="004168B7"/>
    <w:rsid w:val="00417DB9"/>
    <w:rsid w:val="00420573"/>
    <w:rsid w:val="00421BED"/>
    <w:rsid w:val="00422D22"/>
    <w:rsid w:val="00422DEE"/>
    <w:rsid w:val="00424359"/>
    <w:rsid w:val="0042506D"/>
    <w:rsid w:val="00427B77"/>
    <w:rsid w:val="004321FC"/>
    <w:rsid w:val="00432EE4"/>
    <w:rsid w:val="00432EEF"/>
    <w:rsid w:val="00433369"/>
    <w:rsid w:val="00433469"/>
    <w:rsid w:val="004356D2"/>
    <w:rsid w:val="00435A7D"/>
    <w:rsid w:val="00437EA3"/>
    <w:rsid w:val="00443F4A"/>
    <w:rsid w:val="00443F5B"/>
    <w:rsid w:val="00444455"/>
    <w:rsid w:val="00446D60"/>
    <w:rsid w:val="00447798"/>
    <w:rsid w:val="0045160F"/>
    <w:rsid w:val="004525F3"/>
    <w:rsid w:val="00453C41"/>
    <w:rsid w:val="00456548"/>
    <w:rsid w:val="00460A91"/>
    <w:rsid w:val="00463DCC"/>
    <w:rsid w:val="00463F68"/>
    <w:rsid w:val="00465113"/>
    <w:rsid w:val="00470BEF"/>
    <w:rsid w:val="0047179B"/>
    <w:rsid w:val="00471A5E"/>
    <w:rsid w:val="004736E7"/>
    <w:rsid w:val="004741D7"/>
    <w:rsid w:val="00474709"/>
    <w:rsid w:val="00476348"/>
    <w:rsid w:val="00476DDF"/>
    <w:rsid w:val="00480917"/>
    <w:rsid w:val="00481C78"/>
    <w:rsid w:val="00481DEA"/>
    <w:rsid w:val="004827DA"/>
    <w:rsid w:val="00484841"/>
    <w:rsid w:val="004855C0"/>
    <w:rsid w:val="00485B1A"/>
    <w:rsid w:val="00486F66"/>
    <w:rsid w:val="00490DC1"/>
    <w:rsid w:val="00491928"/>
    <w:rsid w:val="00491C63"/>
    <w:rsid w:val="004924B5"/>
    <w:rsid w:val="00493D6E"/>
    <w:rsid w:val="00496613"/>
    <w:rsid w:val="00496E7D"/>
    <w:rsid w:val="004A043B"/>
    <w:rsid w:val="004A2A70"/>
    <w:rsid w:val="004A2D19"/>
    <w:rsid w:val="004A4026"/>
    <w:rsid w:val="004A4520"/>
    <w:rsid w:val="004A4A1A"/>
    <w:rsid w:val="004A4C51"/>
    <w:rsid w:val="004B147F"/>
    <w:rsid w:val="004B243E"/>
    <w:rsid w:val="004B2CA4"/>
    <w:rsid w:val="004B350E"/>
    <w:rsid w:val="004B51E9"/>
    <w:rsid w:val="004B7EF2"/>
    <w:rsid w:val="004C0B90"/>
    <w:rsid w:val="004C1CFA"/>
    <w:rsid w:val="004C2410"/>
    <w:rsid w:val="004C3F6D"/>
    <w:rsid w:val="004C4BA2"/>
    <w:rsid w:val="004C517D"/>
    <w:rsid w:val="004C5608"/>
    <w:rsid w:val="004C5A7A"/>
    <w:rsid w:val="004C7D1B"/>
    <w:rsid w:val="004D3391"/>
    <w:rsid w:val="004D4911"/>
    <w:rsid w:val="004D6D92"/>
    <w:rsid w:val="004E0145"/>
    <w:rsid w:val="004E1634"/>
    <w:rsid w:val="004E1A41"/>
    <w:rsid w:val="004E293F"/>
    <w:rsid w:val="004E3767"/>
    <w:rsid w:val="004E5C8B"/>
    <w:rsid w:val="004E6A80"/>
    <w:rsid w:val="004E6EC8"/>
    <w:rsid w:val="004E70D6"/>
    <w:rsid w:val="004E76C0"/>
    <w:rsid w:val="004F06F4"/>
    <w:rsid w:val="004F0B4B"/>
    <w:rsid w:val="004F0F98"/>
    <w:rsid w:val="004F21F4"/>
    <w:rsid w:val="004F3752"/>
    <w:rsid w:val="004F39A3"/>
    <w:rsid w:val="004F4A6A"/>
    <w:rsid w:val="004F5CB0"/>
    <w:rsid w:val="004F61BE"/>
    <w:rsid w:val="005000AF"/>
    <w:rsid w:val="0050092F"/>
    <w:rsid w:val="0050106C"/>
    <w:rsid w:val="005015AF"/>
    <w:rsid w:val="0050325D"/>
    <w:rsid w:val="00504484"/>
    <w:rsid w:val="00505218"/>
    <w:rsid w:val="0051060C"/>
    <w:rsid w:val="00510CB4"/>
    <w:rsid w:val="0051360E"/>
    <w:rsid w:val="00513AFC"/>
    <w:rsid w:val="00517755"/>
    <w:rsid w:val="0052186B"/>
    <w:rsid w:val="00524427"/>
    <w:rsid w:val="00524647"/>
    <w:rsid w:val="0052688D"/>
    <w:rsid w:val="005268B1"/>
    <w:rsid w:val="0053035E"/>
    <w:rsid w:val="00531288"/>
    <w:rsid w:val="00531822"/>
    <w:rsid w:val="005329A2"/>
    <w:rsid w:val="00532D89"/>
    <w:rsid w:val="00535882"/>
    <w:rsid w:val="0053614E"/>
    <w:rsid w:val="00542A83"/>
    <w:rsid w:val="005430B5"/>
    <w:rsid w:val="005444D8"/>
    <w:rsid w:val="0055127A"/>
    <w:rsid w:val="00553E42"/>
    <w:rsid w:val="00553EDA"/>
    <w:rsid w:val="00554E87"/>
    <w:rsid w:val="00557AB3"/>
    <w:rsid w:val="00560290"/>
    <w:rsid w:val="005613AE"/>
    <w:rsid w:val="00562309"/>
    <w:rsid w:val="00563A68"/>
    <w:rsid w:val="00564AC4"/>
    <w:rsid w:val="00564CB3"/>
    <w:rsid w:val="00566679"/>
    <w:rsid w:val="00567DF2"/>
    <w:rsid w:val="00572E6E"/>
    <w:rsid w:val="00577796"/>
    <w:rsid w:val="00583409"/>
    <w:rsid w:val="005841F3"/>
    <w:rsid w:val="00584406"/>
    <w:rsid w:val="00584B97"/>
    <w:rsid w:val="00585521"/>
    <w:rsid w:val="00586407"/>
    <w:rsid w:val="00586D94"/>
    <w:rsid w:val="00587A47"/>
    <w:rsid w:val="00590317"/>
    <w:rsid w:val="005922EB"/>
    <w:rsid w:val="0059266F"/>
    <w:rsid w:val="005932C2"/>
    <w:rsid w:val="0059389A"/>
    <w:rsid w:val="005952B5"/>
    <w:rsid w:val="00595B4D"/>
    <w:rsid w:val="00597EC6"/>
    <w:rsid w:val="005A1CF0"/>
    <w:rsid w:val="005A2D4E"/>
    <w:rsid w:val="005A5F55"/>
    <w:rsid w:val="005A71E9"/>
    <w:rsid w:val="005B07C6"/>
    <w:rsid w:val="005B2473"/>
    <w:rsid w:val="005B5541"/>
    <w:rsid w:val="005C16BC"/>
    <w:rsid w:val="005C1C44"/>
    <w:rsid w:val="005C2039"/>
    <w:rsid w:val="005C427A"/>
    <w:rsid w:val="005C653A"/>
    <w:rsid w:val="005C697D"/>
    <w:rsid w:val="005C74D2"/>
    <w:rsid w:val="005D1DE6"/>
    <w:rsid w:val="005D29FB"/>
    <w:rsid w:val="005D3FBB"/>
    <w:rsid w:val="005D581E"/>
    <w:rsid w:val="005D660B"/>
    <w:rsid w:val="005E1100"/>
    <w:rsid w:val="005E2C65"/>
    <w:rsid w:val="005E3AB6"/>
    <w:rsid w:val="005E4C72"/>
    <w:rsid w:val="005F24B2"/>
    <w:rsid w:val="005F5025"/>
    <w:rsid w:val="005F5C3C"/>
    <w:rsid w:val="005F7814"/>
    <w:rsid w:val="00600F97"/>
    <w:rsid w:val="00601FA1"/>
    <w:rsid w:val="00602183"/>
    <w:rsid w:val="00602D3E"/>
    <w:rsid w:val="0060304F"/>
    <w:rsid w:val="0061159A"/>
    <w:rsid w:val="00612177"/>
    <w:rsid w:val="0061364D"/>
    <w:rsid w:val="00613719"/>
    <w:rsid w:val="00613AE0"/>
    <w:rsid w:val="00615718"/>
    <w:rsid w:val="00616418"/>
    <w:rsid w:val="00621265"/>
    <w:rsid w:val="006235FA"/>
    <w:rsid w:val="00623646"/>
    <w:rsid w:val="00623699"/>
    <w:rsid w:val="006241C4"/>
    <w:rsid w:val="006252F7"/>
    <w:rsid w:val="00626472"/>
    <w:rsid w:val="0062672E"/>
    <w:rsid w:val="006302A8"/>
    <w:rsid w:val="0063337B"/>
    <w:rsid w:val="00633415"/>
    <w:rsid w:val="0063383A"/>
    <w:rsid w:val="00635B7E"/>
    <w:rsid w:val="00636551"/>
    <w:rsid w:val="006377D3"/>
    <w:rsid w:val="0064149D"/>
    <w:rsid w:val="00641880"/>
    <w:rsid w:val="00642645"/>
    <w:rsid w:val="00642C3E"/>
    <w:rsid w:val="00645BB9"/>
    <w:rsid w:val="00646B18"/>
    <w:rsid w:val="006474CA"/>
    <w:rsid w:val="006504FE"/>
    <w:rsid w:val="0065210E"/>
    <w:rsid w:val="0065226B"/>
    <w:rsid w:val="00653545"/>
    <w:rsid w:val="00653821"/>
    <w:rsid w:val="00653B4D"/>
    <w:rsid w:val="00653D6B"/>
    <w:rsid w:val="0065417D"/>
    <w:rsid w:val="006549B8"/>
    <w:rsid w:val="00654F45"/>
    <w:rsid w:val="00655099"/>
    <w:rsid w:val="00660CEF"/>
    <w:rsid w:val="00661B73"/>
    <w:rsid w:val="00661EC7"/>
    <w:rsid w:val="00662924"/>
    <w:rsid w:val="00662FD4"/>
    <w:rsid w:val="006636CC"/>
    <w:rsid w:val="006639B3"/>
    <w:rsid w:val="0066558F"/>
    <w:rsid w:val="0066703D"/>
    <w:rsid w:val="00667557"/>
    <w:rsid w:val="0067469F"/>
    <w:rsid w:val="0067570B"/>
    <w:rsid w:val="00676989"/>
    <w:rsid w:val="0067750E"/>
    <w:rsid w:val="00677A83"/>
    <w:rsid w:val="00681B8A"/>
    <w:rsid w:val="00682593"/>
    <w:rsid w:val="00682E58"/>
    <w:rsid w:val="0068324D"/>
    <w:rsid w:val="00683B6A"/>
    <w:rsid w:val="00684B3F"/>
    <w:rsid w:val="00686027"/>
    <w:rsid w:val="00686A4A"/>
    <w:rsid w:val="00686ACB"/>
    <w:rsid w:val="006873C7"/>
    <w:rsid w:val="0069046E"/>
    <w:rsid w:val="006909FA"/>
    <w:rsid w:val="00690A5B"/>
    <w:rsid w:val="00691978"/>
    <w:rsid w:val="00691A3F"/>
    <w:rsid w:val="00692967"/>
    <w:rsid w:val="0069342D"/>
    <w:rsid w:val="00693B18"/>
    <w:rsid w:val="00693CB4"/>
    <w:rsid w:val="00696922"/>
    <w:rsid w:val="00697973"/>
    <w:rsid w:val="006A27B8"/>
    <w:rsid w:val="006A28FE"/>
    <w:rsid w:val="006A2F38"/>
    <w:rsid w:val="006A31EF"/>
    <w:rsid w:val="006A5D43"/>
    <w:rsid w:val="006A6685"/>
    <w:rsid w:val="006A7B28"/>
    <w:rsid w:val="006B1A19"/>
    <w:rsid w:val="006B1FFD"/>
    <w:rsid w:val="006B2BED"/>
    <w:rsid w:val="006B57EF"/>
    <w:rsid w:val="006C23E0"/>
    <w:rsid w:val="006C2B7B"/>
    <w:rsid w:val="006C2C63"/>
    <w:rsid w:val="006C318C"/>
    <w:rsid w:val="006C3CC5"/>
    <w:rsid w:val="006C66E1"/>
    <w:rsid w:val="006C7111"/>
    <w:rsid w:val="006D00C5"/>
    <w:rsid w:val="006D0627"/>
    <w:rsid w:val="006D0C31"/>
    <w:rsid w:val="006D159F"/>
    <w:rsid w:val="006D5CA5"/>
    <w:rsid w:val="006D6588"/>
    <w:rsid w:val="006E08B5"/>
    <w:rsid w:val="006E0976"/>
    <w:rsid w:val="006E0A8D"/>
    <w:rsid w:val="006E10F4"/>
    <w:rsid w:val="006E1701"/>
    <w:rsid w:val="006E2F0A"/>
    <w:rsid w:val="006E57D2"/>
    <w:rsid w:val="006E6545"/>
    <w:rsid w:val="006E6A01"/>
    <w:rsid w:val="006F0A18"/>
    <w:rsid w:val="006F1A01"/>
    <w:rsid w:val="00700A3A"/>
    <w:rsid w:val="007014B7"/>
    <w:rsid w:val="00701F83"/>
    <w:rsid w:val="007034CF"/>
    <w:rsid w:val="007037F8"/>
    <w:rsid w:val="00704182"/>
    <w:rsid w:val="007042EB"/>
    <w:rsid w:val="00705D87"/>
    <w:rsid w:val="0071023A"/>
    <w:rsid w:val="00710613"/>
    <w:rsid w:val="007115F8"/>
    <w:rsid w:val="00714E3A"/>
    <w:rsid w:val="00715162"/>
    <w:rsid w:val="0071636F"/>
    <w:rsid w:val="00717D23"/>
    <w:rsid w:val="00720D13"/>
    <w:rsid w:val="0072622B"/>
    <w:rsid w:val="00726870"/>
    <w:rsid w:val="00726BDB"/>
    <w:rsid w:val="00730591"/>
    <w:rsid w:val="00730DEA"/>
    <w:rsid w:val="00731AA9"/>
    <w:rsid w:val="00732993"/>
    <w:rsid w:val="007341E6"/>
    <w:rsid w:val="00734592"/>
    <w:rsid w:val="00734C2F"/>
    <w:rsid w:val="00734D31"/>
    <w:rsid w:val="00734DBF"/>
    <w:rsid w:val="007361F6"/>
    <w:rsid w:val="00736EFF"/>
    <w:rsid w:val="00740744"/>
    <w:rsid w:val="00746091"/>
    <w:rsid w:val="007470FA"/>
    <w:rsid w:val="0075011C"/>
    <w:rsid w:val="00750C01"/>
    <w:rsid w:val="0075163D"/>
    <w:rsid w:val="007524C6"/>
    <w:rsid w:val="007525C6"/>
    <w:rsid w:val="00752AA7"/>
    <w:rsid w:val="007549D1"/>
    <w:rsid w:val="00755D83"/>
    <w:rsid w:val="007561E8"/>
    <w:rsid w:val="00760B62"/>
    <w:rsid w:val="0076390B"/>
    <w:rsid w:val="00765476"/>
    <w:rsid w:val="00770EB5"/>
    <w:rsid w:val="00770FC2"/>
    <w:rsid w:val="0077260F"/>
    <w:rsid w:val="00772A98"/>
    <w:rsid w:val="007741B4"/>
    <w:rsid w:val="007763B3"/>
    <w:rsid w:val="007766A1"/>
    <w:rsid w:val="00780074"/>
    <w:rsid w:val="00780287"/>
    <w:rsid w:val="0078034C"/>
    <w:rsid w:val="00781FAB"/>
    <w:rsid w:val="00784F6F"/>
    <w:rsid w:val="00785106"/>
    <w:rsid w:val="00786473"/>
    <w:rsid w:val="00787731"/>
    <w:rsid w:val="0079274D"/>
    <w:rsid w:val="00794562"/>
    <w:rsid w:val="00794BE4"/>
    <w:rsid w:val="00795111"/>
    <w:rsid w:val="00795320"/>
    <w:rsid w:val="007A0C2B"/>
    <w:rsid w:val="007A1689"/>
    <w:rsid w:val="007A1F5F"/>
    <w:rsid w:val="007A1FE8"/>
    <w:rsid w:val="007A41D1"/>
    <w:rsid w:val="007A60F1"/>
    <w:rsid w:val="007A790A"/>
    <w:rsid w:val="007B19E7"/>
    <w:rsid w:val="007B1A89"/>
    <w:rsid w:val="007B31F4"/>
    <w:rsid w:val="007B4862"/>
    <w:rsid w:val="007B5AC9"/>
    <w:rsid w:val="007C0B0D"/>
    <w:rsid w:val="007C2787"/>
    <w:rsid w:val="007C30AC"/>
    <w:rsid w:val="007C4DDF"/>
    <w:rsid w:val="007C737B"/>
    <w:rsid w:val="007D0D7F"/>
    <w:rsid w:val="007D1786"/>
    <w:rsid w:val="007D1F61"/>
    <w:rsid w:val="007D35D3"/>
    <w:rsid w:val="007D4024"/>
    <w:rsid w:val="007D7873"/>
    <w:rsid w:val="007E0121"/>
    <w:rsid w:val="007E06FE"/>
    <w:rsid w:val="007E1DC1"/>
    <w:rsid w:val="007E3BCA"/>
    <w:rsid w:val="007E4CD8"/>
    <w:rsid w:val="007E7006"/>
    <w:rsid w:val="007F39F0"/>
    <w:rsid w:val="007F4302"/>
    <w:rsid w:val="007F53DC"/>
    <w:rsid w:val="007F5806"/>
    <w:rsid w:val="008027A4"/>
    <w:rsid w:val="00802917"/>
    <w:rsid w:val="00802918"/>
    <w:rsid w:val="00803F4B"/>
    <w:rsid w:val="0080437E"/>
    <w:rsid w:val="008044B7"/>
    <w:rsid w:val="00806DB9"/>
    <w:rsid w:val="00806F4A"/>
    <w:rsid w:val="008076D3"/>
    <w:rsid w:val="00810745"/>
    <w:rsid w:val="0081147B"/>
    <w:rsid w:val="00812418"/>
    <w:rsid w:val="00813804"/>
    <w:rsid w:val="00816A8C"/>
    <w:rsid w:val="00825199"/>
    <w:rsid w:val="00825B69"/>
    <w:rsid w:val="00825C29"/>
    <w:rsid w:val="00826032"/>
    <w:rsid w:val="0082661F"/>
    <w:rsid w:val="00826DF5"/>
    <w:rsid w:val="00827833"/>
    <w:rsid w:val="00830419"/>
    <w:rsid w:val="0083106F"/>
    <w:rsid w:val="008319AE"/>
    <w:rsid w:val="0083208B"/>
    <w:rsid w:val="00832FA5"/>
    <w:rsid w:val="008330C7"/>
    <w:rsid w:val="00834A44"/>
    <w:rsid w:val="00836890"/>
    <w:rsid w:val="008372F2"/>
    <w:rsid w:val="0083773A"/>
    <w:rsid w:val="0084042C"/>
    <w:rsid w:val="00842B8D"/>
    <w:rsid w:val="00844AA2"/>
    <w:rsid w:val="00846555"/>
    <w:rsid w:val="0085024D"/>
    <w:rsid w:val="00856D11"/>
    <w:rsid w:val="00862AF6"/>
    <w:rsid w:val="008642BF"/>
    <w:rsid w:val="00865B21"/>
    <w:rsid w:val="00866623"/>
    <w:rsid w:val="00866B4D"/>
    <w:rsid w:val="00866ECC"/>
    <w:rsid w:val="00867D64"/>
    <w:rsid w:val="0087047F"/>
    <w:rsid w:val="00870EEF"/>
    <w:rsid w:val="008713FF"/>
    <w:rsid w:val="00871468"/>
    <w:rsid w:val="0087276F"/>
    <w:rsid w:val="008731CC"/>
    <w:rsid w:val="00877D1E"/>
    <w:rsid w:val="00877D42"/>
    <w:rsid w:val="00881974"/>
    <w:rsid w:val="00881AD5"/>
    <w:rsid w:val="00881C97"/>
    <w:rsid w:val="008820F1"/>
    <w:rsid w:val="00883976"/>
    <w:rsid w:val="00890E88"/>
    <w:rsid w:val="008913C6"/>
    <w:rsid w:val="00892630"/>
    <w:rsid w:val="00892C0E"/>
    <w:rsid w:val="00895290"/>
    <w:rsid w:val="00896D34"/>
    <w:rsid w:val="008A147F"/>
    <w:rsid w:val="008A18E6"/>
    <w:rsid w:val="008A1B6A"/>
    <w:rsid w:val="008A319C"/>
    <w:rsid w:val="008A581B"/>
    <w:rsid w:val="008A6020"/>
    <w:rsid w:val="008A7D00"/>
    <w:rsid w:val="008A7F0B"/>
    <w:rsid w:val="008B060F"/>
    <w:rsid w:val="008B0FE1"/>
    <w:rsid w:val="008B1D23"/>
    <w:rsid w:val="008B22A7"/>
    <w:rsid w:val="008B284E"/>
    <w:rsid w:val="008B44E3"/>
    <w:rsid w:val="008B4F05"/>
    <w:rsid w:val="008B628F"/>
    <w:rsid w:val="008B6918"/>
    <w:rsid w:val="008B6B7F"/>
    <w:rsid w:val="008B719A"/>
    <w:rsid w:val="008B7624"/>
    <w:rsid w:val="008B784B"/>
    <w:rsid w:val="008B796A"/>
    <w:rsid w:val="008C14D5"/>
    <w:rsid w:val="008C2006"/>
    <w:rsid w:val="008C2079"/>
    <w:rsid w:val="008C6E5E"/>
    <w:rsid w:val="008C72E7"/>
    <w:rsid w:val="008D3163"/>
    <w:rsid w:val="008D37C6"/>
    <w:rsid w:val="008D41B9"/>
    <w:rsid w:val="008D5770"/>
    <w:rsid w:val="008D668E"/>
    <w:rsid w:val="008E3EC9"/>
    <w:rsid w:val="008E5061"/>
    <w:rsid w:val="008E7482"/>
    <w:rsid w:val="008F0DFA"/>
    <w:rsid w:val="008F36B8"/>
    <w:rsid w:val="008F3C74"/>
    <w:rsid w:val="008F3D7E"/>
    <w:rsid w:val="008F3EC2"/>
    <w:rsid w:val="008F408E"/>
    <w:rsid w:val="008F4B40"/>
    <w:rsid w:val="008F601A"/>
    <w:rsid w:val="008F6543"/>
    <w:rsid w:val="008F68DA"/>
    <w:rsid w:val="008F6940"/>
    <w:rsid w:val="008F6E3A"/>
    <w:rsid w:val="008F704B"/>
    <w:rsid w:val="008F70BB"/>
    <w:rsid w:val="008F7466"/>
    <w:rsid w:val="008F7AB6"/>
    <w:rsid w:val="00900AC3"/>
    <w:rsid w:val="00900F72"/>
    <w:rsid w:val="00902F1C"/>
    <w:rsid w:val="0090328F"/>
    <w:rsid w:val="00903621"/>
    <w:rsid w:val="00904592"/>
    <w:rsid w:val="009049AF"/>
    <w:rsid w:val="009072CF"/>
    <w:rsid w:val="00907F8A"/>
    <w:rsid w:val="00913E2B"/>
    <w:rsid w:val="009145EE"/>
    <w:rsid w:val="00914AE3"/>
    <w:rsid w:val="00914E15"/>
    <w:rsid w:val="009158BB"/>
    <w:rsid w:val="009203C1"/>
    <w:rsid w:val="00920A5F"/>
    <w:rsid w:val="00922120"/>
    <w:rsid w:val="0092227A"/>
    <w:rsid w:val="0092377A"/>
    <w:rsid w:val="00924BCF"/>
    <w:rsid w:val="00925166"/>
    <w:rsid w:val="009270E4"/>
    <w:rsid w:val="0093563F"/>
    <w:rsid w:val="00937073"/>
    <w:rsid w:val="0094514E"/>
    <w:rsid w:val="00945482"/>
    <w:rsid w:val="0094704C"/>
    <w:rsid w:val="0095054C"/>
    <w:rsid w:val="009507C6"/>
    <w:rsid w:val="00952ACC"/>
    <w:rsid w:val="00957495"/>
    <w:rsid w:val="009579AF"/>
    <w:rsid w:val="00962307"/>
    <w:rsid w:val="00964988"/>
    <w:rsid w:val="00964D9F"/>
    <w:rsid w:val="00965AF6"/>
    <w:rsid w:val="009661FF"/>
    <w:rsid w:val="00967018"/>
    <w:rsid w:val="00967646"/>
    <w:rsid w:val="00970000"/>
    <w:rsid w:val="009709DD"/>
    <w:rsid w:val="0097392E"/>
    <w:rsid w:val="0097563B"/>
    <w:rsid w:val="00975909"/>
    <w:rsid w:val="00976124"/>
    <w:rsid w:val="009804C0"/>
    <w:rsid w:val="00981ADD"/>
    <w:rsid w:val="0098591A"/>
    <w:rsid w:val="009876CE"/>
    <w:rsid w:val="009904E4"/>
    <w:rsid w:val="0099057D"/>
    <w:rsid w:val="00990F96"/>
    <w:rsid w:val="009939F1"/>
    <w:rsid w:val="00996986"/>
    <w:rsid w:val="00997C3F"/>
    <w:rsid w:val="009A3A74"/>
    <w:rsid w:val="009A5702"/>
    <w:rsid w:val="009A6894"/>
    <w:rsid w:val="009B0025"/>
    <w:rsid w:val="009B23FB"/>
    <w:rsid w:val="009B2C69"/>
    <w:rsid w:val="009B3D57"/>
    <w:rsid w:val="009B3EB0"/>
    <w:rsid w:val="009B7440"/>
    <w:rsid w:val="009C10D8"/>
    <w:rsid w:val="009C192F"/>
    <w:rsid w:val="009C50F6"/>
    <w:rsid w:val="009C60DD"/>
    <w:rsid w:val="009C6821"/>
    <w:rsid w:val="009D43D5"/>
    <w:rsid w:val="009D55BD"/>
    <w:rsid w:val="009E0DBA"/>
    <w:rsid w:val="009E46E4"/>
    <w:rsid w:val="009E5E61"/>
    <w:rsid w:val="009E6A65"/>
    <w:rsid w:val="009F0B0F"/>
    <w:rsid w:val="009F2934"/>
    <w:rsid w:val="009F296D"/>
    <w:rsid w:val="009F3DB3"/>
    <w:rsid w:val="009F4B54"/>
    <w:rsid w:val="009F56BF"/>
    <w:rsid w:val="009F77CE"/>
    <w:rsid w:val="009F7AC6"/>
    <w:rsid w:val="00A007E6"/>
    <w:rsid w:val="00A0132A"/>
    <w:rsid w:val="00A01D56"/>
    <w:rsid w:val="00A021B9"/>
    <w:rsid w:val="00A045F2"/>
    <w:rsid w:val="00A047CC"/>
    <w:rsid w:val="00A04C29"/>
    <w:rsid w:val="00A11192"/>
    <w:rsid w:val="00A113CB"/>
    <w:rsid w:val="00A11788"/>
    <w:rsid w:val="00A1519F"/>
    <w:rsid w:val="00A15C58"/>
    <w:rsid w:val="00A20284"/>
    <w:rsid w:val="00A21F29"/>
    <w:rsid w:val="00A23915"/>
    <w:rsid w:val="00A259CF"/>
    <w:rsid w:val="00A25CBC"/>
    <w:rsid w:val="00A2674B"/>
    <w:rsid w:val="00A2705A"/>
    <w:rsid w:val="00A305E4"/>
    <w:rsid w:val="00A32570"/>
    <w:rsid w:val="00A32F94"/>
    <w:rsid w:val="00A334F0"/>
    <w:rsid w:val="00A34DA7"/>
    <w:rsid w:val="00A35FD1"/>
    <w:rsid w:val="00A367B2"/>
    <w:rsid w:val="00A37401"/>
    <w:rsid w:val="00A374F0"/>
    <w:rsid w:val="00A420EB"/>
    <w:rsid w:val="00A42BF0"/>
    <w:rsid w:val="00A43489"/>
    <w:rsid w:val="00A434BC"/>
    <w:rsid w:val="00A439CB"/>
    <w:rsid w:val="00A43E87"/>
    <w:rsid w:val="00A443FD"/>
    <w:rsid w:val="00A45390"/>
    <w:rsid w:val="00A45F11"/>
    <w:rsid w:val="00A46B6D"/>
    <w:rsid w:val="00A472F5"/>
    <w:rsid w:val="00A4745C"/>
    <w:rsid w:val="00A47503"/>
    <w:rsid w:val="00A5171D"/>
    <w:rsid w:val="00A517F2"/>
    <w:rsid w:val="00A54EC6"/>
    <w:rsid w:val="00A568F5"/>
    <w:rsid w:val="00A57621"/>
    <w:rsid w:val="00A60F33"/>
    <w:rsid w:val="00A62958"/>
    <w:rsid w:val="00A62A3A"/>
    <w:rsid w:val="00A713FF"/>
    <w:rsid w:val="00A71A07"/>
    <w:rsid w:val="00A7292C"/>
    <w:rsid w:val="00A736A6"/>
    <w:rsid w:val="00A73716"/>
    <w:rsid w:val="00A806D4"/>
    <w:rsid w:val="00A81092"/>
    <w:rsid w:val="00A81450"/>
    <w:rsid w:val="00A834C7"/>
    <w:rsid w:val="00A84269"/>
    <w:rsid w:val="00A848FD"/>
    <w:rsid w:val="00A852DA"/>
    <w:rsid w:val="00A8689A"/>
    <w:rsid w:val="00A8768F"/>
    <w:rsid w:val="00A912B2"/>
    <w:rsid w:val="00A92D0A"/>
    <w:rsid w:val="00A93900"/>
    <w:rsid w:val="00A960FD"/>
    <w:rsid w:val="00A96703"/>
    <w:rsid w:val="00A97F04"/>
    <w:rsid w:val="00AA2020"/>
    <w:rsid w:val="00AA2298"/>
    <w:rsid w:val="00AA3AA8"/>
    <w:rsid w:val="00AA4F78"/>
    <w:rsid w:val="00AA4F7F"/>
    <w:rsid w:val="00AA65D5"/>
    <w:rsid w:val="00AA6FCA"/>
    <w:rsid w:val="00AA76AC"/>
    <w:rsid w:val="00AB0D0E"/>
    <w:rsid w:val="00AB13DB"/>
    <w:rsid w:val="00AB2CF9"/>
    <w:rsid w:val="00AB370C"/>
    <w:rsid w:val="00AB39C6"/>
    <w:rsid w:val="00AB552C"/>
    <w:rsid w:val="00AB585F"/>
    <w:rsid w:val="00AB6DD8"/>
    <w:rsid w:val="00AC12A6"/>
    <w:rsid w:val="00AC130A"/>
    <w:rsid w:val="00AC3FF5"/>
    <w:rsid w:val="00AC4042"/>
    <w:rsid w:val="00AC6A12"/>
    <w:rsid w:val="00AC7132"/>
    <w:rsid w:val="00AD060E"/>
    <w:rsid w:val="00AD29DF"/>
    <w:rsid w:val="00AD3604"/>
    <w:rsid w:val="00AD40D3"/>
    <w:rsid w:val="00AD420A"/>
    <w:rsid w:val="00AD4567"/>
    <w:rsid w:val="00AD4E99"/>
    <w:rsid w:val="00AD571E"/>
    <w:rsid w:val="00AD584F"/>
    <w:rsid w:val="00AD5D86"/>
    <w:rsid w:val="00AE00DB"/>
    <w:rsid w:val="00AE124B"/>
    <w:rsid w:val="00AE1D1B"/>
    <w:rsid w:val="00AE29B4"/>
    <w:rsid w:val="00AE3C97"/>
    <w:rsid w:val="00AE7204"/>
    <w:rsid w:val="00AF0B16"/>
    <w:rsid w:val="00AF0E46"/>
    <w:rsid w:val="00AF0E89"/>
    <w:rsid w:val="00AF11B9"/>
    <w:rsid w:val="00AF1579"/>
    <w:rsid w:val="00AF2218"/>
    <w:rsid w:val="00AF3AD5"/>
    <w:rsid w:val="00AF52FF"/>
    <w:rsid w:val="00AF6D46"/>
    <w:rsid w:val="00AF7C7E"/>
    <w:rsid w:val="00B00421"/>
    <w:rsid w:val="00B00619"/>
    <w:rsid w:val="00B01EE7"/>
    <w:rsid w:val="00B046B8"/>
    <w:rsid w:val="00B1095B"/>
    <w:rsid w:val="00B123EE"/>
    <w:rsid w:val="00B16FCE"/>
    <w:rsid w:val="00B17001"/>
    <w:rsid w:val="00B17086"/>
    <w:rsid w:val="00B179F0"/>
    <w:rsid w:val="00B20354"/>
    <w:rsid w:val="00B222E6"/>
    <w:rsid w:val="00B22786"/>
    <w:rsid w:val="00B244CE"/>
    <w:rsid w:val="00B24ADC"/>
    <w:rsid w:val="00B25917"/>
    <w:rsid w:val="00B26122"/>
    <w:rsid w:val="00B27B8C"/>
    <w:rsid w:val="00B32008"/>
    <w:rsid w:val="00B33C9C"/>
    <w:rsid w:val="00B33F67"/>
    <w:rsid w:val="00B34B5F"/>
    <w:rsid w:val="00B359D3"/>
    <w:rsid w:val="00B3702F"/>
    <w:rsid w:val="00B41691"/>
    <w:rsid w:val="00B41AE6"/>
    <w:rsid w:val="00B41D68"/>
    <w:rsid w:val="00B43567"/>
    <w:rsid w:val="00B4369C"/>
    <w:rsid w:val="00B43E86"/>
    <w:rsid w:val="00B4434F"/>
    <w:rsid w:val="00B46F34"/>
    <w:rsid w:val="00B475FD"/>
    <w:rsid w:val="00B50D4C"/>
    <w:rsid w:val="00B51507"/>
    <w:rsid w:val="00B52C9F"/>
    <w:rsid w:val="00B564BA"/>
    <w:rsid w:val="00B56C2F"/>
    <w:rsid w:val="00B57ECA"/>
    <w:rsid w:val="00B60828"/>
    <w:rsid w:val="00B61AC4"/>
    <w:rsid w:val="00B6448E"/>
    <w:rsid w:val="00B65C4A"/>
    <w:rsid w:val="00B665EC"/>
    <w:rsid w:val="00B66E3F"/>
    <w:rsid w:val="00B70002"/>
    <w:rsid w:val="00B708DA"/>
    <w:rsid w:val="00B709C6"/>
    <w:rsid w:val="00B7297C"/>
    <w:rsid w:val="00B74F80"/>
    <w:rsid w:val="00B7794F"/>
    <w:rsid w:val="00B77EBE"/>
    <w:rsid w:val="00B8126F"/>
    <w:rsid w:val="00B81D02"/>
    <w:rsid w:val="00B8258B"/>
    <w:rsid w:val="00B8309A"/>
    <w:rsid w:val="00B83F65"/>
    <w:rsid w:val="00B84905"/>
    <w:rsid w:val="00B85899"/>
    <w:rsid w:val="00B85CF3"/>
    <w:rsid w:val="00B85EB9"/>
    <w:rsid w:val="00B861E1"/>
    <w:rsid w:val="00B931C1"/>
    <w:rsid w:val="00B94B7B"/>
    <w:rsid w:val="00BA1934"/>
    <w:rsid w:val="00BA3E17"/>
    <w:rsid w:val="00BA4400"/>
    <w:rsid w:val="00BA45C6"/>
    <w:rsid w:val="00BA4F1E"/>
    <w:rsid w:val="00BA5CD6"/>
    <w:rsid w:val="00BA5F9B"/>
    <w:rsid w:val="00BA78DA"/>
    <w:rsid w:val="00BB029E"/>
    <w:rsid w:val="00BB077E"/>
    <w:rsid w:val="00BB0FD8"/>
    <w:rsid w:val="00BB1B01"/>
    <w:rsid w:val="00BB39AA"/>
    <w:rsid w:val="00BB5BB7"/>
    <w:rsid w:val="00BB60E6"/>
    <w:rsid w:val="00BB7148"/>
    <w:rsid w:val="00BB71C5"/>
    <w:rsid w:val="00BB7D57"/>
    <w:rsid w:val="00BC186C"/>
    <w:rsid w:val="00BC1E5B"/>
    <w:rsid w:val="00BC3280"/>
    <w:rsid w:val="00BC3907"/>
    <w:rsid w:val="00BC390B"/>
    <w:rsid w:val="00BC3F0B"/>
    <w:rsid w:val="00BC5CB0"/>
    <w:rsid w:val="00BC6215"/>
    <w:rsid w:val="00BC6334"/>
    <w:rsid w:val="00BC70C6"/>
    <w:rsid w:val="00BC7982"/>
    <w:rsid w:val="00BD224E"/>
    <w:rsid w:val="00BD3DC2"/>
    <w:rsid w:val="00BD50E3"/>
    <w:rsid w:val="00BD62A8"/>
    <w:rsid w:val="00BD75EF"/>
    <w:rsid w:val="00BD766A"/>
    <w:rsid w:val="00BE1B3C"/>
    <w:rsid w:val="00BE1F0E"/>
    <w:rsid w:val="00BE2074"/>
    <w:rsid w:val="00BE4D86"/>
    <w:rsid w:val="00BE63C8"/>
    <w:rsid w:val="00BE6742"/>
    <w:rsid w:val="00BE774E"/>
    <w:rsid w:val="00BF0BF8"/>
    <w:rsid w:val="00BF10E7"/>
    <w:rsid w:val="00BF25FE"/>
    <w:rsid w:val="00BF2F0F"/>
    <w:rsid w:val="00BF39E7"/>
    <w:rsid w:val="00BF7077"/>
    <w:rsid w:val="00C01589"/>
    <w:rsid w:val="00C02A35"/>
    <w:rsid w:val="00C0335D"/>
    <w:rsid w:val="00C072DE"/>
    <w:rsid w:val="00C103D1"/>
    <w:rsid w:val="00C106DF"/>
    <w:rsid w:val="00C11768"/>
    <w:rsid w:val="00C123DF"/>
    <w:rsid w:val="00C163A2"/>
    <w:rsid w:val="00C16AB0"/>
    <w:rsid w:val="00C17547"/>
    <w:rsid w:val="00C20C5C"/>
    <w:rsid w:val="00C20E90"/>
    <w:rsid w:val="00C225BD"/>
    <w:rsid w:val="00C23766"/>
    <w:rsid w:val="00C24522"/>
    <w:rsid w:val="00C24A7D"/>
    <w:rsid w:val="00C254A7"/>
    <w:rsid w:val="00C25D91"/>
    <w:rsid w:val="00C309DC"/>
    <w:rsid w:val="00C319D0"/>
    <w:rsid w:val="00C32FD8"/>
    <w:rsid w:val="00C334BD"/>
    <w:rsid w:val="00C3402A"/>
    <w:rsid w:val="00C3730D"/>
    <w:rsid w:val="00C37A83"/>
    <w:rsid w:val="00C43C0B"/>
    <w:rsid w:val="00C456EB"/>
    <w:rsid w:val="00C5285C"/>
    <w:rsid w:val="00C550CF"/>
    <w:rsid w:val="00C572F6"/>
    <w:rsid w:val="00C618F0"/>
    <w:rsid w:val="00C61993"/>
    <w:rsid w:val="00C62284"/>
    <w:rsid w:val="00C622CC"/>
    <w:rsid w:val="00C63C65"/>
    <w:rsid w:val="00C63F50"/>
    <w:rsid w:val="00C63FBC"/>
    <w:rsid w:val="00C64FB9"/>
    <w:rsid w:val="00C65875"/>
    <w:rsid w:val="00C65B67"/>
    <w:rsid w:val="00C67767"/>
    <w:rsid w:val="00C73804"/>
    <w:rsid w:val="00C73E13"/>
    <w:rsid w:val="00C742EF"/>
    <w:rsid w:val="00C74DDB"/>
    <w:rsid w:val="00C76581"/>
    <w:rsid w:val="00C770D4"/>
    <w:rsid w:val="00C773F8"/>
    <w:rsid w:val="00C778E3"/>
    <w:rsid w:val="00C804E1"/>
    <w:rsid w:val="00C806B8"/>
    <w:rsid w:val="00C822AC"/>
    <w:rsid w:val="00C832BF"/>
    <w:rsid w:val="00C83C8F"/>
    <w:rsid w:val="00C842DB"/>
    <w:rsid w:val="00C90436"/>
    <w:rsid w:val="00C90C73"/>
    <w:rsid w:val="00C91AFF"/>
    <w:rsid w:val="00C92B31"/>
    <w:rsid w:val="00C92B7F"/>
    <w:rsid w:val="00C92F93"/>
    <w:rsid w:val="00CA17DD"/>
    <w:rsid w:val="00CA24B6"/>
    <w:rsid w:val="00CA2A54"/>
    <w:rsid w:val="00CA5E8D"/>
    <w:rsid w:val="00CA5F74"/>
    <w:rsid w:val="00CA69AA"/>
    <w:rsid w:val="00CB0BBA"/>
    <w:rsid w:val="00CB216C"/>
    <w:rsid w:val="00CB415A"/>
    <w:rsid w:val="00CB4EE8"/>
    <w:rsid w:val="00CB74C2"/>
    <w:rsid w:val="00CC10D1"/>
    <w:rsid w:val="00CC2086"/>
    <w:rsid w:val="00CC31D1"/>
    <w:rsid w:val="00CC4BA1"/>
    <w:rsid w:val="00CC508C"/>
    <w:rsid w:val="00CC68D5"/>
    <w:rsid w:val="00CC6BD5"/>
    <w:rsid w:val="00CC6C8D"/>
    <w:rsid w:val="00CC7E4A"/>
    <w:rsid w:val="00CD12D6"/>
    <w:rsid w:val="00CD2860"/>
    <w:rsid w:val="00CD2B29"/>
    <w:rsid w:val="00CD37C0"/>
    <w:rsid w:val="00CD6536"/>
    <w:rsid w:val="00CD6864"/>
    <w:rsid w:val="00CE01D8"/>
    <w:rsid w:val="00CE0F31"/>
    <w:rsid w:val="00CE1721"/>
    <w:rsid w:val="00CE288E"/>
    <w:rsid w:val="00CE2DD4"/>
    <w:rsid w:val="00CE378B"/>
    <w:rsid w:val="00CE474B"/>
    <w:rsid w:val="00CE5B5C"/>
    <w:rsid w:val="00CE7053"/>
    <w:rsid w:val="00CE7B67"/>
    <w:rsid w:val="00CF01BA"/>
    <w:rsid w:val="00CF11CB"/>
    <w:rsid w:val="00CF1CF9"/>
    <w:rsid w:val="00CF44E3"/>
    <w:rsid w:val="00CF45B2"/>
    <w:rsid w:val="00CF56CE"/>
    <w:rsid w:val="00CF6358"/>
    <w:rsid w:val="00CF71D9"/>
    <w:rsid w:val="00D00CF0"/>
    <w:rsid w:val="00D0269A"/>
    <w:rsid w:val="00D03E64"/>
    <w:rsid w:val="00D0434A"/>
    <w:rsid w:val="00D050CD"/>
    <w:rsid w:val="00D07557"/>
    <w:rsid w:val="00D100D0"/>
    <w:rsid w:val="00D10364"/>
    <w:rsid w:val="00D114A0"/>
    <w:rsid w:val="00D11A72"/>
    <w:rsid w:val="00D121CB"/>
    <w:rsid w:val="00D137B9"/>
    <w:rsid w:val="00D14D5F"/>
    <w:rsid w:val="00D158C3"/>
    <w:rsid w:val="00D15B10"/>
    <w:rsid w:val="00D20079"/>
    <w:rsid w:val="00D202B0"/>
    <w:rsid w:val="00D20F70"/>
    <w:rsid w:val="00D22AF2"/>
    <w:rsid w:val="00D22CE8"/>
    <w:rsid w:val="00D24524"/>
    <w:rsid w:val="00D2562B"/>
    <w:rsid w:val="00D270E8"/>
    <w:rsid w:val="00D309AF"/>
    <w:rsid w:val="00D329E9"/>
    <w:rsid w:val="00D34EE3"/>
    <w:rsid w:val="00D3552A"/>
    <w:rsid w:val="00D35940"/>
    <w:rsid w:val="00D37D22"/>
    <w:rsid w:val="00D37D47"/>
    <w:rsid w:val="00D4000A"/>
    <w:rsid w:val="00D41117"/>
    <w:rsid w:val="00D42D61"/>
    <w:rsid w:val="00D44FA0"/>
    <w:rsid w:val="00D45115"/>
    <w:rsid w:val="00D455FF"/>
    <w:rsid w:val="00D47D33"/>
    <w:rsid w:val="00D53807"/>
    <w:rsid w:val="00D53A50"/>
    <w:rsid w:val="00D5503F"/>
    <w:rsid w:val="00D57861"/>
    <w:rsid w:val="00D606D3"/>
    <w:rsid w:val="00D61184"/>
    <w:rsid w:val="00D630D3"/>
    <w:rsid w:val="00D6368B"/>
    <w:rsid w:val="00D645A0"/>
    <w:rsid w:val="00D71662"/>
    <w:rsid w:val="00D719B6"/>
    <w:rsid w:val="00D71FA4"/>
    <w:rsid w:val="00D72EC0"/>
    <w:rsid w:val="00D74DC0"/>
    <w:rsid w:val="00D762AC"/>
    <w:rsid w:val="00D7663F"/>
    <w:rsid w:val="00D76AA6"/>
    <w:rsid w:val="00D8055E"/>
    <w:rsid w:val="00D808B8"/>
    <w:rsid w:val="00D826C6"/>
    <w:rsid w:val="00D82953"/>
    <w:rsid w:val="00D83FA3"/>
    <w:rsid w:val="00D8694B"/>
    <w:rsid w:val="00D86982"/>
    <w:rsid w:val="00D90F98"/>
    <w:rsid w:val="00D922F0"/>
    <w:rsid w:val="00D94E2D"/>
    <w:rsid w:val="00D96DCD"/>
    <w:rsid w:val="00D96DDB"/>
    <w:rsid w:val="00D976BE"/>
    <w:rsid w:val="00DA028A"/>
    <w:rsid w:val="00DA03B0"/>
    <w:rsid w:val="00DA2536"/>
    <w:rsid w:val="00DA2C22"/>
    <w:rsid w:val="00DA334A"/>
    <w:rsid w:val="00DA46F6"/>
    <w:rsid w:val="00DA578C"/>
    <w:rsid w:val="00DA5D49"/>
    <w:rsid w:val="00DA74EF"/>
    <w:rsid w:val="00DB079F"/>
    <w:rsid w:val="00DB1CFB"/>
    <w:rsid w:val="00DB21B9"/>
    <w:rsid w:val="00DB539E"/>
    <w:rsid w:val="00DB732F"/>
    <w:rsid w:val="00DC004D"/>
    <w:rsid w:val="00DC1048"/>
    <w:rsid w:val="00DC1DB1"/>
    <w:rsid w:val="00DC306C"/>
    <w:rsid w:val="00DC6113"/>
    <w:rsid w:val="00DC68CE"/>
    <w:rsid w:val="00DC7065"/>
    <w:rsid w:val="00DC76FD"/>
    <w:rsid w:val="00DC7C97"/>
    <w:rsid w:val="00DD0CD2"/>
    <w:rsid w:val="00DD0CE2"/>
    <w:rsid w:val="00DD3611"/>
    <w:rsid w:val="00DD7A62"/>
    <w:rsid w:val="00DD7DA5"/>
    <w:rsid w:val="00DE3865"/>
    <w:rsid w:val="00DE5DF2"/>
    <w:rsid w:val="00DE79E8"/>
    <w:rsid w:val="00DF4DF2"/>
    <w:rsid w:val="00DF62A6"/>
    <w:rsid w:val="00DF6622"/>
    <w:rsid w:val="00DF766E"/>
    <w:rsid w:val="00E00AD3"/>
    <w:rsid w:val="00E0160B"/>
    <w:rsid w:val="00E01C30"/>
    <w:rsid w:val="00E020B8"/>
    <w:rsid w:val="00E025D1"/>
    <w:rsid w:val="00E02DFA"/>
    <w:rsid w:val="00E0425D"/>
    <w:rsid w:val="00E0508F"/>
    <w:rsid w:val="00E06A8B"/>
    <w:rsid w:val="00E073BE"/>
    <w:rsid w:val="00E077C2"/>
    <w:rsid w:val="00E07AEF"/>
    <w:rsid w:val="00E10743"/>
    <w:rsid w:val="00E10A7C"/>
    <w:rsid w:val="00E11527"/>
    <w:rsid w:val="00E11F97"/>
    <w:rsid w:val="00E14E37"/>
    <w:rsid w:val="00E151C1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2A91"/>
    <w:rsid w:val="00E4464F"/>
    <w:rsid w:val="00E452AB"/>
    <w:rsid w:val="00E45E3A"/>
    <w:rsid w:val="00E461A5"/>
    <w:rsid w:val="00E4731F"/>
    <w:rsid w:val="00E50AF0"/>
    <w:rsid w:val="00E5288D"/>
    <w:rsid w:val="00E529F5"/>
    <w:rsid w:val="00E537C6"/>
    <w:rsid w:val="00E54BBD"/>
    <w:rsid w:val="00E61ABB"/>
    <w:rsid w:val="00E625C0"/>
    <w:rsid w:val="00E64054"/>
    <w:rsid w:val="00E66A90"/>
    <w:rsid w:val="00E70253"/>
    <w:rsid w:val="00E70DA5"/>
    <w:rsid w:val="00E754F5"/>
    <w:rsid w:val="00E756C7"/>
    <w:rsid w:val="00E76284"/>
    <w:rsid w:val="00E81C6A"/>
    <w:rsid w:val="00E821DC"/>
    <w:rsid w:val="00E83219"/>
    <w:rsid w:val="00E83235"/>
    <w:rsid w:val="00E846EF"/>
    <w:rsid w:val="00E87A9C"/>
    <w:rsid w:val="00E87BD6"/>
    <w:rsid w:val="00E90406"/>
    <w:rsid w:val="00E90567"/>
    <w:rsid w:val="00E91C3E"/>
    <w:rsid w:val="00E94FB5"/>
    <w:rsid w:val="00E951D2"/>
    <w:rsid w:val="00EA0760"/>
    <w:rsid w:val="00EA0A1A"/>
    <w:rsid w:val="00EA0C25"/>
    <w:rsid w:val="00EA1349"/>
    <w:rsid w:val="00EA2B72"/>
    <w:rsid w:val="00EA4DFF"/>
    <w:rsid w:val="00EA6FD1"/>
    <w:rsid w:val="00EB2380"/>
    <w:rsid w:val="00EB5102"/>
    <w:rsid w:val="00EC0ACE"/>
    <w:rsid w:val="00EC1522"/>
    <w:rsid w:val="00EC2B53"/>
    <w:rsid w:val="00EC39B3"/>
    <w:rsid w:val="00EC4280"/>
    <w:rsid w:val="00EC53D3"/>
    <w:rsid w:val="00EC5AF2"/>
    <w:rsid w:val="00EC6A4C"/>
    <w:rsid w:val="00EC6A87"/>
    <w:rsid w:val="00ED2BC8"/>
    <w:rsid w:val="00ED344E"/>
    <w:rsid w:val="00ED360D"/>
    <w:rsid w:val="00ED4A39"/>
    <w:rsid w:val="00ED4DD1"/>
    <w:rsid w:val="00ED5FAD"/>
    <w:rsid w:val="00ED7AA5"/>
    <w:rsid w:val="00ED7FED"/>
    <w:rsid w:val="00EE097E"/>
    <w:rsid w:val="00EE115B"/>
    <w:rsid w:val="00EE20DB"/>
    <w:rsid w:val="00EE22D5"/>
    <w:rsid w:val="00EE3448"/>
    <w:rsid w:val="00EE7446"/>
    <w:rsid w:val="00EF2494"/>
    <w:rsid w:val="00EF2DC0"/>
    <w:rsid w:val="00EF409A"/>
    <w:rsid w:val="00EF4951"/>
    <w:rsid w:val="00F024BE"/>
    <w:rsid w:val="00F027CD"/>
    <w:rsid w:val="00F02CD7"/>
    <w:rsid w:val="00F037D2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815"/>
    <w:rsid w:val="00F15C0F"/>
    <w:rsid w:val="00F20288"/>
    <w:rsid w:val="00F2064E"/>
    <w:rsid w:val="00F21A89"/>
    <w:rsid w:val="00F2491A"/>
    <w:rsid w:val="00F26AF6"/>
    <w:rsid w:val="00F26B17"/>
    <w:rsid w:val="00F30EA4"/>
    <w:rsid w:val="00F31A76"/>
    <w:rsid w:val="00F328F9"/>
    <w:rsid w:val="00F32B23"/>
    <w:rsid w:val="00F35E8B"/>
    <w:rsid w:val="00F40038"/>
    <w:rsid w:val="00F42D11"/>
    <w:rsid w:val="00F42F1A"/>
    <w:rsid w:val="00F46BA9"/>
    <w:rsid w:val="00F4747B"/>
    <w:rsid w:val="00F55826"/>
    <w:rsid w:val="00F56B87"/>
    <w:rsid w:val="00F57798"/>
    <w:rsid w:val="00F57E87"/>
    <w:rsid w:val="00F607CE"/>
    <w:rsid w:val="00F608E8"/>
    <w:rsid w:val="00F60A19"/>
    <w:rsid w:val="00F64EA5"/>
    <w:rsid w:val="00F65455"/>
    <w:rsid w:val="00F65D65"/>
    <w:rsid w:val="00F66A63"/>
    <w:rsid w:val="00F7079D"/>
    <w:rsid w:val="00F70E4C"/>
    <w:rsid w:val="00F70ED5"/>
    <w:rsid w:val="00F725A6"/>
    <w:rsid w:val="00F72C6C"/>
    <w:rsid w:val="00F73ADA"/>
    <w:rsid w:val="00F73B18"/>
    <w:rsid w:val="00F74C82"/>
    <w:rsid w:val="00F77574"/>
    <w:rsid w:val="00F77AA4"/>
    <w:rsid w:val="00F809F3"/>
    <w:rsid w:val="00F81AA7"/>
    <w:rsid w:val="00F83E1F"/>
    <w:rsid w:val="00F86E30"/>
    <w:rsid w:val="00F87255"/>
    <w:rsid w:val="00F875E2"/>
    <w:rsid w:val="00F87ABD"/>
    <w:rsid w:val="00F92F67"/>
    <w:rsid w:val="00F939E4"/>
    <w:rsid w:val="00F9599B"/>
    <w:rsid w:val="00F965D2"/>
    <w:rsid w:val="00F9765B"/>
    <w:rsid w:val="00F976FD"/>
    <w:rsid w:val="00F97AE5"/>
    <w:rsid w:val="00FA0730"/>
    <w:rsid w:val="00FA0823"/>
    <w:rsid w:val="00FA0E87"/>
    <w:rsid w:val="00FA1691"/>
    <w:rsid w:val="00FA204B"/>
    <w:rsid w:val="00FA4719"/>
    <w:rsid w:val="00FA6EF0"/>
    <w:rsid w:val="00FA76BB"/>
    <w:rsid w:val="00FB1183"/>
    <w:rsid w:val="00FB2536"/>
    <w:rsid w:val="00FB2868"/>
    <w:rsid w:val="00FB5834"/>
    <w:rsid w:val="00FB756D"/>
    <w:rsid w:val="00FB7BDA"/>
    <w:rsid w:val="00FC0B13"/>
    <w:rsid w:val="00FC139F"/>
    <w:rsid w:val="00FC2B10"/>
    <w:rsid w:val="00FC44ED"/>
    <w:rsid w:val="00FC622C"/>
    <w:rsid w:val="00FC6D9A"/>
    <w:rsid w:val="00FC7A53"/>
    <w:rsid w:val="00FD08A2"/>
    <w:rsid w:val="00FD3501"/>
    <w:rsid w:val="00FD3735"/>
    <w:rsid w:val="00FD3BE4"/>
    <w:rsid w:val="00FD5A3C"/>
    <w:rsid w:val="00FD668E"/>
    <w:rsid w:val="00FD705D"/>
    <w:rsid w:val="00FD733D"/>
    <w:rsid w:val="00FD79A6"/>
    <w:rsid w:val="00FE48CB"/>
    <w:rsid w:val="00FE55A7"/>
    <w:rsid w:val="00FE6C4A"/>
    <w:rsid w:val="00FE6FA9"/>
    <w:rsid w:val="00FE7E52"/>
    <w:rsid w:val="00FF0E3F"/>
    <w:rsid w:val="00FF33E1"/>
    <w:rsid w:val="00FF5CE8"/>
    <w:rsid w:val="00FF6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29762175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7C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4">
    <w:name w:val="heading 4"/>
    <w:basedOn w:val="a"/>
    <w:next w:val="a"/>
    <w:qFormat/>
    <w:pPr>
      <w:keepNext/>
      <w:ind w:left="1440"/>
      <w:outlineLvl w:val="3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2"/>
    </w:rPr>
  </w:style>
  <w:style w:type="character" w:styleId="a4">
    <w:name w:val="Hyperlink"/>
    <w:rPr>
      <w:color w:val="0000FF"/>
      <w:u w:val="single"/>
    </w:rPr>
  </w:style>
  <w:style w:type="paragraph" w:styleId="a5">
    <w:name w:val="Body Text Indent"/>
    <w:basedOn w:val="a"/>
    <w:pPr>
      <w:tabs>
        <w:tab w:val="left" w:pos="1440"/>
      </w:tabs>
      <w:ind w:left="1440"/>
    </w:pPr>
    <w:rPr>
      <w:rFonts w:eastAsia="바탕"/>
      <w:sz w:val="20"/>
    </w:rPr>
  </w:style>
  <w:style w:type="paragraph" w:styleId="a6">
    <w:name w:val="Body Text"/>
    <w:basedOn w:val="a"/>
    <w:rPr>
      <w:b/>
      <w:sz w:val="20"/>
      <w:szCs w:val="20"/>
    </w:rPr>
  </w:style>
  <w:style w:type="character" w:styleId="a7">
    <w:name w:val="FollowedHyperlink"/>
    <w:rPr>
      <w:color w:val="800080"/>
      <w:u w:val="single"/>
    </w:rPr>
  </w:style>
  <w:style w:type="paragraph" w:styleId="a8">
    <w:name w:val="header"/>
    <w:basedOn w:val="a"/>
    <w:link w:val="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8"/>
    <w:rsid w:val="008A1B6A"/>
    <w:rPr>
      <w:sz w:val="24"/>
      <w:szCs w:val="24"/>
      <w:lang w:eastAsia="en-US"/>
    </w:rPr>
  </w:style>
  <w:style w:type="paragraph" w:styleId="a9">
    <w:name w:val="footer"/>
    <w:basedOn w:val="a"/>
    <w:link w:val="Char0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9"/>
    <w:rsid w:val="008A1B6A"/>
    <w:rPr>
      <w:sz w:val="24"/>
      <w:szCs w:val="24"/>
      <w:lang w:eastAsia="en-US"/>
    </w:rPr>
  </w:style>
  <w:style w:type="paragraph" w:customStyle="1" w:styleId="aa">
    <w:name w:val="바탕글"/>
    <w:basedOn w:val="a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ab">
    <w:name w:val="Balloon Text"/>
    <w:basedOn w:val="a"/>
    <w:link w:val="Char1"/>
    <w:rsid w:val="001C6FC0"/>
    <w:rPr>
      <w:rFonts w:ascii="맑은 고딕" w:hAnsi="맑은 고딕"/>
      <w:sz w:val="18"/>
      <w:szCs w:val="18"/>
    </w:rPr>
  </w:style>
  <w:style w:type="character" w:customStyle="1" w:styleId="Char1">
    <w:name w:val="풍선 도움말 텍스트 Char"/>
    <w:link w:val="ab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ac">
    <w:name w:val="Date"/>
    <w:basedOn w:val="a"/>
    <w:next w:val="a"/>
    <w:link w:val="Char2"/>
    <w:rsid w:val="007549D1"/>
  </w:style>
  <w:style w:type="character" w:customStyle="1" w:styleId="Char2">
    <w:name w:val="날짜 Char"/>
    <w:link w:val="ac"/>
    <w:rsid w:val="007549D1"/>
    <w:rPr>
      <w:sz w:val="24"/>
      <w:szCs w:val="24"/>
      <w:lang w:eastAsia="en-US"/>
    </w:rPr>
  </w:style>
  <w:style w:type="paragraph" w:styleId="ad">
    <w:name w:val="List Paragraph"/>
    <w:basedOn w:val="a"/>
    <w:uiPriority w:val="34"/>
    <w:qFormat/>
    <w:rsid w:val="004A2D19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6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76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2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yahn@kribb.re.k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+82-31-290-593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jbh77@ctp.or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eemock@kribb.re.k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6FCBD-0CA0-40F8-AF74-1155B389E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3</TotalTime>
  <Pages>4</Pages>
  <Words>1226</Words>
  <Characters>7898</Characters>
  <Application>Microsoft Office Word</Application>
  <DocSecurity>0</DocSecurity>
  <Lines>65</Lines>
  <Paragraphs>1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Resume Template Guide</vt:lpstr>
    </vt:vector>
  </TitlesOfParts>
  <Company/>
  <LinksUpToDate>false</LinksUpToDate>
  <CharactersWithSpaces>9106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A</dc:creator>
  <cp:lastModifiedBy>lee61</cp:lastModifiedBy>
  <cp:revision>200</cp:revision>
  <cp:lastPrinted>2021-01-06T10:10:00Z</cp:lastPrinted>
  <dcterms:created xsi:type="dcterms:W3CDTF">2021-03-26T08:24:00Z</dcterms:created>
  <dcterms:modified xsi:type="dcterms:W3CDTF">2021-09-16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